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629DD" w14:textId="77777777" w:rsidR="00A13781" w:rsidRPr="00560789" w:rsidRDefault="00A13781">
      <w:pPr>
        <w:rPr>
          <w:rFonts w:ascii="Times New Roman" w:hAnsi="Times New Roman" w:cs="Times New Roman"/>
        </w:rPr>
      </w:pPr>
      <w:bookmarkStart w:id="0" w:name="_GoBack"/>
      <w:bookmarkEnd w:id="0"/>
    </w:p>
    <w:p w14:paraId="705480B1" w14:textId="74D9FC3C" w:rsidR="002D1D76" w:rsidRPr="00560789" w:rsidRDefault="002D1D76" w:rsidP="00A13781">
      <w:pPr>
        <w:jc w:val="center"/>
        <w:rPr>
          <w:rFonts w:ascii="Times New Roman" w:hAnsi="Times New Roman" w:cs="Times New Roman"/>
          <w:b/>
        </w:rPr>
      </w:pPr>
    </w:p>
    <w:p w14:paraId="7D504D16" w14:textId="77777777" w:rsidR="000F5CE3" w:rsidRPr="00560789" w:rsidRDefault="000F5CE3" w:rsidP="000F5CE3">
      <w:pPr>
        <w:rPr>
          <w:rFonts w:ascii="Times New Roman" w:hAnsi="Times New Roman" w:cs="Times New Roman"/>
        </w:rPr>
      </w:pPr>
    </w:p>
    <w:p w14:paraId="5A26ACFC" w14:textId="569B52BC" w:rsidR="00283B1D" w:rsidRPr="00560789" w:rsidRDefault="000F5CE3" w:rsidP="000F5CE3">
      <w:pPr>
        <w:jc w:val="center"/>
        <w:rPr>
          <w:rFonts w:ascii="Times New Roman" w:hAnsi="Times New Roman" w:cs="Times New Roman"/>
          <w:b/>
          <w:sz w:val="24"/>
          <w:szCs w:val="24"/>
          <w:shd w:val="clear" w:color="auto" w:fill="FFFFFF"/>
        </w:rPr>
      </w:pPr>
      <w:r w:rsidRPr="00560789">
        <w:rPr>
          <w:rFonts w:ascii="Times New Roman" w:hAnsi="Times New Roman" w:cs="Times New Roman"/>
          <w:b/>
          <w:sz w:val="24"/>
          <w:szCs w:val="24"/>
        </w:rPr>
        <w:t xml:space="preserve">Bolaman </w:t>
      </w:r>
      <w:r w:rsidR="00560789" w:rsidRPr="00560789">
        <w:rPr>
          <w:rFonts w:ascii="Times New Roman" w:hAnsi="Times New Roman" w:cs="Times New Roman"/>
          <w:b/>
          <w:sz w:val="24"/>
          <w:szCs w:val="24"/>
        </w:rPr>
        <w:t xml:space="preserve">ve Çekerek Havzaları </w:t>
      </w:r>
      <w:r w:rsidRPr="00560789">
        <w:rPr>
          <w:rFonts w:ascii="Times New Roman" w:hAnsi="Times New Roman" w:cs="Times New Roman"/>
          <w:b/>
          <w:sz w:val="24"/>
          <w:szCs w:val="24"/>
          <w:shd w:val="clear" w:color="auto" w:fill="FFFFFF"/>
        </w:rPr>
        <w:t>Entegre Peyzaj Yönetim</w:t>
      </w:r>
      <w:r w:rsidR="00727932">
        <w:rPr>
          <w:rFonts w:ascii="Times New Roman" w:hAnsi="Times New Roman" w:cs="Times New Roman"/>
          <w:b/>
          <w:sz w:val="24"/>
          <w:szCs w:val="24"/>
          <w:shd w:val="clear" w:color="auto" w:fill="FFFFFF"/>
        </w:rPr>
        <w:t xml:space="preserve"> Restorasyon </w:t>
      </w:r>
      <w:r w:rsidRPr="00560789">
        <w:rPr>
          <w:rFonts w:ascii="Times New Roman" w:hAnsi="Times New Roman" w:cs="Times New Roman"/>
          <w:b/>
          <w:sz w:val="24"/>
          <w:szCs w:val="24"/>
          <w:shd w:val="clear" w:color="auto" w:fill="FFFFFF"/>
        </w:rPr>
        <w:t xml:space="preserve"> Planı</w:t>
      </w:r>
      <w:r w:rsidR="00560789" w:rsidRPr="00560789">
        <w:rPr>
          <w:rFonts w:ascii="Times New Roman" w:hAnsi="Times New Roman" w:cs="Times New Roman"/>
          <w:b/>
          <w:sz w:val="24"/>
          <w:szCs w:val="24"/>
          <w:shd w:val="clear" w:color="auto" w:fill="FFFFFF"/>
        </w:rPr>
        <w:t xml:space="preserve"> (EPYP)</w:t>
      </w:r>
      <w:r w:rsidRPr="00560789">
        <w:rPr>
          <w:rFonts w:ascii="Times New Roman" w:hAnsi="Times New Roman" w:cs="Times New Roman"/>
          <w:b/>
          <w:sz w:val="24"/>
          <w:szCs w:val="24"/>
          <w:shd w:val="clear" w:color="auto" w:fill="FFFFFF"/>
        </w:rPr>
        <w:t xml:space="preserve"> </w:t>
      </w:r>
      <w:r w:rsidR="00560789" w:rsidRPr="00560789">
        <w:rPr>
          <w:rFonts w:ascii="Times New Roman" w:hAnsi="Times New Roman" w:cs="Times New Roman"/>
          <w:b/>
          <w:sz w:val="24"/>
          <w:szCs w:val="24"/>
          <w:shd w:val="clear" w:color="auto" w:fill="FFFFFF"/>
        </w:rPr>
        <w:t>ve Mikro</w:t>
      </w:r>
      <w:r w:rsidR="00727932">
        <w:rPr>
          <w:rFonts w:ascii="Times New Roman" w:hAnsi="Times New Roman" w:cs="Times New Roman"/>
          <w:b/>
          <w:sz w:val="24"/>
          <w:szCs w:val="24"/>
          <w:shd w:val="clear" w:color="auto" w:fill="FFFFFF"/>
        </w:rPr>
        <w:t xml:space="preserve">/Alt </w:t>
      </w:r>
      <w:r w:rsidR="00560789" w:rsidRPr="00560789">
        <w:rPr>
          <w:rFonts w:ascii="Times New Roman" w:hAnsi="Times New Roman" w:cs="Times New Roman"/>
          <w:b/>
          <w:sz w:val="24"/>
          <w:szCs w:val="24"/>
          <w:shd w:val="clear" w:color="auto" w:fill="FFFFFF"/>
        </w:rPr>
        <w:t xml:space="preserve"> Havza </w:t>
      </w:r>
      <w:r w:rsidR="00727932">
        <w:rPr>
          <w:rFonts w:ascii="Times New Roman" w:hAnsi="Times New Roman" w:cs="Times New Roman"/>
          <w:b/>
          <w:sz w:val="24"/>
          <w:szCs w:val="24"/>
          <w:shd w:val="clear" w:color="auto" w:fill="FFFFFF"/>
        </w:rPr>
        <w:t>Planları</w:t>
      </w:r>
      <w:r w:rsidR="00560789" w:rsidRPr="00560789">
        <w:rPr>
          <w:rFonts w:ascii="Times New Roman" w:hAnsi="Times New Roman" w:cs="Times New Roman"/>
          <w:b/>
          <w:sz w:val="24"/>
          <w:szCs w:val="24"/>
          <w:shd w:val="clear" w:color="auto" w:fill="FFFFFF"/>
        </w:rPr>
        <w:t xml:space="preserve"> (MHP)</w:t>
      </w:r>
    </w:p>
    <w:p w14:paraId="0CAA43D9" w14:textId="05033C0E" w:rsidR="000F5CE3" w:rsidRPr="00560789" w:rsidRDefault="000F5CE3" w:rsidP="000F5CE3">
      <w:pPr>
        <w:jc w:val="center"/>
        <w:rPr>
          <w:rFonts w:ascii="Times New Roman" w:hAnsi="Times New Roman" w:cs="Times New Roman"/>
          <w:b/>
          <w:sz w:val="24"/>
          <w:szCs w:val="24"/>
        </w:rPr>
      </w:pPr>
      <w:r w:rsidRPr="00560789">
        <w:rPr>
          <w:rFonts w:ascii="Times New Roman" w:hAnsi="Times New Roman" w:cs="Times New Roman"/>
          <w:b/>
          <w:sz w:val="24"/>
          <w:szCs w:val="24"/>
          <w:shd w:val="clear" w:color="auto" w:fill="FFFFFF"/>
        </w:rPr>
        <w:t xml:space="preserve">Teknik Şartnamesi </w:t>
      </w:r>
      <w:r w:rsidRPr="00560789">
        <w:rPr>
          <w:rFonts w:ascii="Times New Roman" w:hAnsi="Times New Roman" w:cs="Times New Roman"/>
          <w:b/>
          <w:sz w:val="24"/>
          <w:szCs w:val="24"/>
        </w:rPr>
        <w:t xml:space="preserve"> </w:t>
      </w:r>
      <w:r w:rsidR="00315106">
        <w:rPr>
          <w:rFonts w:ascii="Times New Roman" w:hAnsi="Times New Roman" w:cs="Times New Roman"/>
          <w:b/>
          <w:sz w:val="24"/>
          <w:szCs w:val="24"/>
        </w:rPr>
        <w:t>Hazırlık Çalışmaları</w:t>
      </w:r>
    </w:p>
    <w:p w14:paraId="7AF9A33C" w14:textId="77777777" w:rsidR="000F5CE3" w:rsidRPr="00560789" w:rsidRDefault="000F5CE3" w:rsidP="000F5CE3">
      <w:pPr>
        <w:jc w:val="center"/>
        <w:rPr>
          <w:rFonts w:ascii="Times New Roman" w:hAnsi="Times New Roman" w:cs="Times New Roman"/>
          <w:b/>
        </w:rPr>
      </w:pPr>
    </w:p>
    <w:p w14:paraId="2EAE6BD2" w14:textId="77777777" w:rsidR="000F5CE3" w:rsidRPr="00560789" w:rsidRDefault="000F5CE3" w:rsidP="000F5CE3">
      <w:pPr>
        <w:rPr>
          <w:rFonts w:ascii="Times New Roman" w:hAnsi="Times New Roman" w:cs="Times New Roman"/>
        </w:rPr>
      </w:pPr>
    </w:p>
    <w:p w14:paraId="746B1613" w14:textId="77777777" w:rsidR="000F5CE3" w:rsidRPr="00560789" w:rsidRDefault="000F5CE3" w:rsidP="00560789">
      <w:pPr>
        <w:pStyle w:val="Balk1"/>
        <w:spacing w:after="240"/>
        <w:rPr>
          <w:rFonts w:ascii="Times New Roman" w:hAnsi="Times New Roman" w:cs="Times New Roman"/>
          <w:b/>
          <w:bCs/>
          <w:color w:val="auto"/>
          <w:sz w:val="36"/>
          <w:szCs w:val="36"/>
        </w:rPr>
      </w:pPr>
      <w:bookmarkStart w:id="1" w:name="_Toc75247740"/>
      <w:bookmarkStart w:id="2" w:name="_Toc75248474"/>
      <w:r w:rsidRPr="00560789">
        <w:rPr>
          <w:rFonts w:ascii="Times New Roman" w:hAnsi="Times New Roman" w:cs="Times New Roman"/>
          <w:b/>
          <w:bCs/>
          <w:color w:val="auto"/>
          <w:sz w:val="24"/>
          <w:szCs w:val="24"/>
        </w:rPr>
        <w:t>GİRİŞ</w:t>
      </w:r>
      <w:bookmarkEnd w:id="1"/>
      <w:bookmarkEnd w:id="2"/>
    </w:p>
    <w:p w14:paraId="4B3ADF59" w14:textId="0C3FB417" w:rsidR="000F5CE3" w:rsidRPr="00560789" w:rsidRDefault="000F5CE3" w:rsidP="00283B1D">
      <w:pPr>
        <w:jc w:val="both"/>
        <w:rPr>
          <w:rFonts w:ascii="Times New Roman" w:hAnsi="Times New Roman" w:cs="Times New Roman"/>
        </w:rPr>
      </w:pPr>
      <w:r w:rsidRPr="00560789">
        <w:rPr>
          <w:rFonts w:ascii="Times New Roman" w:hAnsi="Times New Roman" w:cs="Times New Roman"/>
        </w:rPr>
        <w:t xml:space="preserve">“Türkiye Dayanıklı Peyzaj Entegrasyonu Projesi (TULIP)” kapsamında </w:t>
      </w:r>
      <w:r w:rsidR="0024740B" w:rsidRPr="00560789">
        <w:rPr>
          <w:rFonts w:ascii="Times New Roman" w:hAnsi="Times New Roman" w:cs="Times New Roman"/>
        </w:rPr>
        <w:t xml:space="preserve">yer alan alt projelerden birisi olan </w:t>
      </w:r>
      <w:r w:rsidRPr="00560789">
        <w:rPr>
          <w:rFonts w:ascii="Times New Roman" w:hAnsi="Times New Roman" w:cs="Times New Roman"/>
        </w:rPr>
        <w:t xml:space="preserve">Bolaman </w:t>
      </w:r>
      <w:r w:rsidR="00560789" w:rsidRPr="00560789">
        <w:rPr>
          <w:rFonts w:ascii="Times New Roman" w:hAnsi="Times New Roman" w:cs="Times New Roman"/>
        </w:rPr>
        <w:t xml:space="preserve">ve Çekerek </w:t>
      </w:r>
      <w:r w:rsidRPr="00560789">
        <w:rPr>
          <w:rFonts w:ascii="Times New Roman" w:hAnsi="Times New Roman" w:cs="Times New Roman"/>
        </w:rPr>
        <w:t>Havza</w:t>
      </w:r>
      <w:r w:rsidR="00560789" w:rsidRPr="00560789">
        <w:rPr>
          <w:rFonts w:ascii="Times New Roman" w:hAnsi="Times New Roman" w:cs="Times New Roman"/>
        </w:rPr>
        <w:t>ları</w:t>
      </w:r>
      <w:r w:rsidRPr="00560789">
        <w:rPr>
          <w:rFonts w:ascii="Times New Roman" w:hAnsi="Times New Roman" w:cs="Times New Roman"/>
        </w:rPr>
        <w:t xml:space="preserve"> için </w:t>
      </w:r>
      <w:r w:rsidR="0024740B" w:rsidRPr="00560789">
        <w:rPr>
          <w:rFonts w:ascii="Times New Roman" w:hAnsi="Times New Roman" w:cs="Times New Roman"/>
        </w:rPr>
        <w:t>“</w:t>
      </w:r>
      <w:r w:rsidRPr="00560789">
        <w:rPr>
          <w:rFonts w:ascii="Times New Roman" w:hAnsi="Times New Roman" w:cs="Times New Roman"/>
        </w:rPr>
        <w:t>Entegre Peyzaj Yönetim</w:t>
      </w:r>
      <w:r w:rsidR="00BC3B27">
        <w:rPr>
          <w:rFonts w:ascii="Times New Roman" w:hAnsi="Times New Roman" w:cs="Times New Roman"/>
        </w:rPr>
        <w:t xml:space="preserve"> Restorasyon</w:t>
      </w:r>
      <w:r w:rsidRPr="00560789">
        <w:rPr>
          <w:rFonts w:ascii="Times New Roman" w:hAnsi="Times New Roman" w:cs="Times New Roman"/>
        </w:rPr>
        <w:t xml:space="preserve"> Plan</w:t>
      </w:r>
      <w:r w:rsidR="00BC3B27">
        <w:rPr>
          <w:rFonts w:ascii="Times New Roman" w:hAnsi="Times New Roman" w:cs="Times New Roman"/>
        </w:rPr>
        <w:t>ları</w:t>
      </w:r>
      <w:r w:rsidR="0024740B" w:rsidRPr="00560789">
        <w:rPr>
          <w:rFonts w:ascii="Times New Roman" w:hAnsi="Times New Roman" w:cs="Times New Roman"/>
        </w:rPr>
        <w:t>”</w:t>
      </w:r>
      <w:r w:rsidRPr="00560789">
        <w:rPr>
          <w:rFonts w:ascii="Times New Roman" w:hAnsi="Times New Roman" w:cs="Times New Roman"/>
        </w:rPr>
        <w:t xml:space="preserve"> (EPY</w:t>
      </w:r>
      <w:r w:rsidR="00BC3B27">
        <w:rPr>
          <w:rFonts w:ascii="Times New Roman" w:hAnsi="Times New Roman" w:cs="Times New Roman"/>
        </w:rPr>
        <w:t>R</w:t>
      </w:r>
      <w:r w:rsidRPr="00560789">
        <w:rPr>
          <w:rFonts w:ascii="Times New Roman" w:hAnsi="Times New Roman" w:cs="Times New Roman"/>
        </w:rPr>
        <w:t xml:space="preserve">P), </w:t>
      </w:r>
      <w:r w:rsidR="001A1D72" w:rsidRPr="00560789">
        <w:rPr>
          <w:rFonts w:ascii="Times New Roman" w:hAnsi="Times New Roman" w:cs="Times New Roman"/>
        </w:rPr>
        <w:t xml:space="preserve">ve </w:t>
      </w:r>
      <w:r w:rsidR="00560789" w:rsidRPr="00560789">
        <w:rPr>
          <w:rFonts w:ascii="Times New Roman" w:hAnsi="Times New Roman" w:cs="Times New Roman"/>
        </w:rPr>
        <w:t xml:space="preserve">bu havzalar içerisinde yer alan </w:t>
      </w:r>
      <w:r w:rsidR="001A1D72" w:rsidRPr="00560789">
        <w:rPr>
          <w:rFonts w:ascii="Times New Roman" w:hAnsi="Times New Roman" w:cs="Times New Roman"/>
        </w:rPr>
        <w:t>mikro</w:t>
      </w:r>
      <w:r w:rsidRPr="00560789">
        <w:rPr>
          <w:rFonts w:ascii="Times New Roman" w:hAnsi="Times New Roman" w:cs="Times New Roman"/>
        </w:rPr>
        <w:t xml:space="preserve"> havzalar için de Mikro Havza </w:t>
      </w:r>
      <w:r w:rsidR="00492B60">
        <w:rPr>
          <w:rFonts w:ascii="Times New Roman" w:hAnsi="Times New Roman" w:cs="Times New Roman"/>
        </w:rPr>
        <w:t>Rehabilitasyon Projeleri</w:t>
      </w:r>
      <w:r w:rsidRPr="00560789">
        <w:rPr>
          <w:rFonts w:ascii="Times New Roman" w:hAnsi="Times New Roman" w:cs="Times New Roman"/>
        </w:rPr>
        <w:t xml:space="preserve"> (MHP) hazırlatılacaktır. </w:t>
      </w:r>
    </w:p>
    <w:p w14:paraId="5AA73634" w14:textId="1FA6437B" w:rsidR="0024740B" w:rsidRPr="00560789" w:rsidRDefault="0024740B" w:rsidP="00283B1D">
      <w:pPr>
        <w:jc w:val="both"/>
        <w:rPr>
          <w:rFonts w:ascii="Times New Roman" w:hAnsi="Times New Roman" w:cs="Times New Roman"/>
        </w:rPr>
      </w:pPr>
      <w:r w:rsidRPr="00560789">
        <w:rPr>
          <w:rFonts w:ascii="Times New Roman" w:hAnsi="Times New Roman" w:cs="Times New Roman"/>
        </w:rPr>
        <w:t xml:space="preserve">TULIP’in hedefi “entegre peyzaj yönetimini güçlendirmek ve proje alanlarındaki kırsal topluluklar için iyileştirilmiş geçim fırsatlarına ve dayanıklı altyapı hizmetlerine erişimi </w:t>
      </w:r>
      <w:r w:rsidR="00492B60" w:rsidRPr="00560789">
        <w:rPr>
          <w:rFonts w:ascii="Times New Roman" w:hAnsi="Times New Roman" w:cs="Times New Roman"/>
        </w:rPr>
        <w:t>artırmak”</w:t>
      </w:r>
      <w:r w:rsidRPr="00560789">
        <w:rPr>
          <w:rFonts w:ascii="Times New Roman" w:hAnsi="Times New Roman" w:cs="Times New Roman"/>
        </w:rPr>
        <w:t xml:space="preserve"> olup, projenin kendi alanında, Onbirinci Kalkınma Planı başta olmak üzere, ülkemizin doğal kaynaklarının korunmasına, restore edilmesine ve kalkınma hedeflerine ulaşılmasına katkı vermesi beklenmektedir. </w:t>
      </w:r>
    </w:p>
    <w:p w14:paraId="5BD756CF" w14:textId="163CF61C" w:rsidR="0024740B" w:rsidRPr="00560789" w:rsidRDefault="0024740B" w:rsidP="00283B1D">
      <w:pPr>
        <w:jc w:val="both"/>
        <w:rPr>
          <w:rFonts w:ascii="Times New Roman" w:hAnsi="Times New Roman" w:cs="Times New Roman"/>
        </w:rPr>
      </w:pPr>
      <w:r w:rsidRPr="00560789">
        <w:rPr>
          <w:rFonts w:ascii="Times New Roman" w:hAnsi="Times New Roman" w:cs="Times New Roman"/>
        </w:rPr>
        <w:t xml:space="preserve">Diğer taraftan,  5 Haziran 2021 tarihinde başlatılan “Birleşmiş Milletler Ekosistem Restorasyonu 10 Yılı ve Strateji Belgesi” , “Arazi Tahribatının Dengelenmesi-ATD” ve “FAO Orman ve Peyzaj Restorasyonu” gibi girişimler TULIP ile aynı hedefleri ve yaklaşımları paylaşmaktadır. </w:t>
      </w:r>
    </w:p>
    <w:p w14:paraId="0406D481" w14:textId="37B33A7E" w:rsidR="001A1D72" w:rsidRPr="00560789" w:rsidRDefault="001A1D72" w:rsidP="001C546E">
      <w:pPr>
        <w:jc w:val="both"/>
        <w:rPr>
          <w:rFonts w:ascii="Times New Roman" w:hAnsi="Times New Roman" w:cs="Times New Roman"/>
          <w:i/>
        </w:rPr>
      </w:pPr>
      <w:r w:rsidRPr="00560789">
        <w:rPr>
          <w:rFonts w:ascii="Times New Roman" w:hAnsi="Times New Roman" w:cs="Times New Roman"/>
        </w:rPr>
        <w:t xml:space="preserve">Gerek TULIP, gerekse benzer projelerin sağlam temellerle yola çıkması için birçok faaliyet yürütülmektedir. Bunlardan bir tanesi OGM koordinasyonunda hazırlanmakta olan “Ulusal Havza Rehabilitasyonu Stratejisi-UHRS” dir. </w:t>
      </w:r>
    </w:p>
    <w:p w14:paraId="7D42BAD7" w14:textId="23977328" w:rsidR="001A1D72" w:rsidRPr="00560789" w:rsidRDefault="001A1D72" w:rsidP="00283B1D">
      <w:pPr>
        <w:jc w:val="both"/>
        <w:rPr>
          <w:rFonts w:ascii="Times New Roman" w:hAnsi="Times New Roman" w:cs="Times New Roman"/>
        </w:rPr>
      </w:pPr>
      <w:r w:rsidRPr="00560789">
        <w:rPr>
          <w:rFonts w:ascii="Times New Roman" w:hAnsi="Times New Roman" w:cs="Times New Roman"/>
        </w:rPr>
        <w:t xml:space="preserve">Diğer taraftan gerek TULIP’in, gerekse UHRS’ nin sahadaki uygulaması EPYP ve MHP’ler </w:t>
      </w:r>
      <w:r w:rsidR="00283B1D" w:rsidRPr="00560789">
        <w:rPr>
          <w:rFonts w:ascii="Times New Roman" w:hAnsi="Times New Roman" w:cs="Times New Roman"/>
        </w:rPr>
        <w:t>kanalı ile</w:t>
      </w:r>
      <w:r w:rsidRPr="00560789">
        <w:rPr>
          <w:rFonts w:ascii="Times New Roman" w:hAnsi="Times New Roman" w:cs="Times New Roman"/>
        </w:rPr>
        <w:t xml:space="preserve"> hayata geçirilecektir. Başka bir ifade ile UHRS ile ulusal seviyede temel prensipler belirlenecek, EPYP’ler ile belirlenen proje alanının genel şartları ve yönetim esasları şekillenecek, MHP’ler ile de uygulama yapılacaktır. </w:t>
      </w:r>
    </w:p>
    <w:p w14:paraId="0945C3C4" w14:textId="13C790B2" w:rsidR="0024740B" w:rsidRPr="00560789" w:rsidRDefault="0024740B" w:rsidP="00283B1D">
      <w:pPr>
        <w:jc w:val="both"/>
        <w:rPr>
          <w:rFonts w:ascii="Times New Roman" w:hAnsi="Times New Roman" w:cs="Times New Roman"/>
        </w:rPr>
      </w:pPr>
      <w:r w:rsidRPr="00560789">
        <w:rPr>
          <w:rFonts w:ascii="Times New Roman" w:hAnsi="Times New Roman" w:cs="Times New Roman"/>
        </w:rPr>
        <w:t xml:space="preserve">EPYP’ler hâlihazırda uygulanmakta olan birçok proje ve yaklaşım ile benzerlik göstermekle birlikte, TULIP hazırlık aşamasında </w:t>
      </w:r>
      <w:r w:rsidR="001A1D72" w:rsidRPr="00560789">
        <w:rPr>
          <w:rFonts w:ascii="Times New Roman" w:hAnsi="Times New Roman" w:cs="Times New Roman"/>
        </w:rPr>
        <w:t xml:space="preserve">takip edilen proje sistematiği, </w:t>
      </w:r>
      <w:r w:rsidRPr="00560789">
        <w:rPr>
          <w:rFonts w:ascii="Times New Roman" w:hAnsi="Times New Roman" w:cs="Times New Roman"/>
        </w:rPr>
        <w:t>kazanılan tecrübeler ve hazırlanan belgeler, Onbirinci Kalkınma Planında belirlenen hedefler, BM Ekosistem Restorasyonu Stratejisi ve entegre peyzaj yönetimi gibi süreçler ve diğer ülkelerdeki uygulamalar dikkate alındığında daha entegre ve farklı bir metodolojinin takip edilmesi gerektiği, bu kapsamda Bakanlıklar ile birlikte</w:t>
      </w:r>
      <w:r w:rsidR="001A1D72" w:rsidRPr="00560789">
        <w:rPr>
          <w:rFonts w:ascii="Times New Roman" w:hAnsi="Times New Roman" w:cs="Times New Roman"/>
        </w:rPr>
        <w:t xml:space="preserve"> Ordu Büyükşehir Belediyesi Başkanlığı, Tokat İl Özel İdaresi </w:t>
      </w:r>
      <w:r w:rsidR="001C546E" w:rsidRPr="00560789">
        <w:rPr>
          <w:rFonts w:ascii="Times New Roman" w:hAnsi="Times New Roman" w:cs="Times New Roman"/>
        </w:rPr>
        <w:t>ve Belediyeler</w:t>
      </w:r>
      <w:r w:rsidRPr="00560789">
        <w:rPr>
          <w:rFonts w:ascii="Times New Roman" w:hAnsi="Times New Roman" w:cs="Times New Roman"/>
        </w:rPr>
        <w:t xml:space="preserve"> dahil yerel paydaşların, Üniversiteler ve STK’ların da sürece katkı vermesinin son derece önemli olduğu değerlendirilmiştir.</w:t>
      </w:r>
    </w:p>
    <w:p w14:paraId="2C972A55" w14:textId="08612052" w:rsidR="000F5CE3" w:rsidRPr="00560789" w:rsidRDefault="000F5CE3" w:rsidP="00283B1D">
      <w:pPr>
        <w:jc w:val="both"/>
        <w:rPr>
          <w:rFonts w:ascii="Times New Roman" w:hAnsi="Times New Roman" w:cs="Times New Roman"/>
        </w:rPr>
      </w:pPr>
      <w:r w:rsidRPr="00560789">
        <w:rPr>
          <w:rFonts w:ascii="Times New Roman" w:hAnsi="Times New Roman" w:cs="Times New Roman"/>
        </w:rPr>
        <w:t xml:space="preserve">Hazırlatılacak </w:t>
      </w:r>
      <w:r w:rsidR="001A1D72" w:rsidRPr="00560789">
        <w:rPr>
          <w:rFonts w:ascii="Times New Roman" w:hAnsi="Times New Roman" w:cs="Times New Roman"/>
        </w:rPr>
        <w:t>EPYP’lerin</w:t>
      </w:r>
      <w:r w:rsidRPr="00560789">
        <w:rPr>
          <w:rFonts w:ascii="Times New Roman" w:hAnsi="Times New Roman" w:cs="Times New Roman"/>
        </w:rPr>
        <w:t xml:space="preserve"> yukarı havzalarda başta </w:t>
      </w:r>
      <w:r w:rsidR="001A1D72" w:rsidRPr="00560789">
        <w:rPr>
          <w:rFonts w:ascii="Times New Roman" w:hAnsi="Times New Roman" w:cs="Times New Roman"/>
        </w:rPr>
        <w:t>“doğa temelli ç</w:t>
      </w:r>
      <w:r w:rsidRPr="00560789">
        <w:rPr>
          <w:rFonts w:ascii="Times New Roman" w:hAnsi="Times New Roman" w:cs="Times New Roman"/>
        </w:rPr>
        <w:t>özümler</w:t>
      </w:r>
      <w:r w:rsidR="001A1D72" w:rsidRPr="00560789">
        <w:rPr>
          <w:rFonts w:ascii="Times New Roman" w:hAnsi="Times New Roman" w:cs="Times New Roman"/>
        </w:rPr>
        <w:t>”</w:t>
      </w:r>
      <w:r w:rsidRPr="00560789">
        <w:rPr>
          <w:rFonts w:ascii="Times New Roman" w:hAnsi="Times New Roman" w:cs="Times New Roman"/>
        </w:rPr>
        <w:t xml:space="preserve"> olmak üzere peyzaj/arazi yönetimi ağırlıklı yeşil altyapı çözümleri ile aşağı havza kesiminde yer alan mevcut ve planlanan gri altyapı çözümlerine entegrasyonu sağlaması, bu sayede havzada iklim değişikliği ve ilişkili afetlere direnci artırması hedeflenmektedir. Bir baş</w:t>
      </w:r>
      <w:r w:rsidR="001A1D72" w:rsidRPr="00560789">
        <w:rPr>
          <w:rFonts w:ascii="Times New Roman" w:hAnsi="Times New Roman" w:cs="Times New Roman"/>
        </w:rPr>
        <w:t>ka deyişle hazırlatılacak EP</w:t>
      </w:r>
      <w:r w:rsidRPr="00560789">
        <w:rPr>
          <w:rFonts w:ascii="Times New Roman" w:hAnsi="Times New Roman" w:cs="Times New Roman"/>
        </w:rPr>
        <w:t xml:space="preserve">YP’lerin halihazırda yer alan mühendislik çözümlerine yenilerini eklemesi, fakat öte yandan tamamlayıcı ekolojik çözümlere de ağırlık vermesi bu sayede havzanın iklim değişikliği azaltım ve uyum kapasitesini güçlendirmesi beklenmektedir. </w:t>
      </w:r>
    </w:p>
    <w:p w14:paraId="3E3FBFEB" w14:textId="282AD613" w:rsidR="000F5CE3" w:rsidRPr="00560789" w:rsidRDefault="001A1D72" w:rsidP="00283B1D">
      <w:pPr>
        <w:jc w:val="both"/>
        <w:rPr>
          <w:rFonts w:ascii="Times New Roman" w:hAnsi="Times New Roman" w:cs="Times New Roman"/>
        </w:rPr>
      </w:pPr>
      <w:r w:rsidRPr="00560789">
        <w:rPr>
          <w:rFonts w:ascii="Times New Roman" w:hAnsi="Times New Roman" w:cs="Times New Roman"/>
        </w:rPr>
        <w:lastRenderedPageBreak/>
        <w:t>EP</w:t>
      </w:r>
      <w:r w:rsidR="000F5CE3" w:rsidRPr="00560789">
        <w:rPr>
          <w:rFonts w:ascii="Times New Roman" w:hAnsi="Times New Roman" w:cs="Times New Roman"/>
        </w:rPr>
        <w:t xml:space="preserve">YP kapsamında Peyzaj kavramı </w:t>
      </w:r>
      <w:r w:rsidRPr="00560789">
        <w:rPr>
          <w:rFonts w:ascii="Times New Roman" w:hAnsi="Times New Roman" w:cs="Times New Roman"/>
        </w:rPr>
        <w:t>havza içerisinde yer alan arazi</w:t>
      </w:r>
      <w:r w:rsidR="000F5CE3" w:rsidRPr="00560789">
        <w:rPr>
          <w:rFonts w:ascii="Times New Roman" w:hAnsi="Times New Roman" w:cs="Times New Roman"/>
        </w:rPr>
        <w:t xml:space="preserve"> bölümlerini</w:t>
      </w:r>
      <w:r w:rsidRPr="00560789">
        <w:rPr>
          <w:rFonts w:ascii="Times New Roman" w:hAnsi="Times New Roman" w:cs="Times New Roman"/>
        </w:rPr>
        <w:t>, diğer bir ifade ile Birleşmiş Milletler Ekosistem Restorasyonu 10 Yılı ve Strateji Belgesinde tanımlanan ekosistemleri</w:t>
      </w:r>
      <w:r w:rsidR="001C546E" w:rsidRPr="00560789">
        <w:rPr>
          <w:rStyle w:val="DipnotBavurusu"/>
          <w:rFonts w:ascii="Times New Roman" w:hAnsi="Times New Roman" w:cs="Times New Roman"/>
        </w:rPr>
        <w:footnoteReference w:id="1"/>
      </w:r>
      <w:r w:rsidRPr="00560789">
        <w:rPr>
          <w:rFonts w:ascii="Times New Roman" w:hAnsi="Times New Roman" w:cs="Times New Roman"/>
        </w:rPr>
        <w:t xml:space="preserve"> </w:t>
      </w:r>
      <w:r w:rsidR="001C546E" w:rsidRPr="00560789">
        <w:rPr>
          <w:rFonts w:ascii="Times New Roman" w:hAnsi="Times New Roman" w:cs="Times New Roman"/>
        </w:rPr>
        <w:t xml:space="preserve">ve </w:t>
      </w:r>
      <w:r w:rsidR="000F5CE3" w:rsidRPr="00560789">
        <w:rPr>
          <w:rFonts w:ascii="Times New Roman" w:hAnsi="Times New Roman" w:cs="Times New Roman"/>
        </w:rPr>
        <w:t>(</w:t>
      </w:r>
      <w:r w:rsidR="001C546E" w:rsidRPr="00560789">
        <w:rPr>
          <w:rFonts w:ascii="Times New Roman" w:hAnsi="Times New Roman" w:cs="Times New Roman"/>
        </w:rPr>
        <w:t xml:space="preserve">tarım alanları, ormanlar, tatlı su kaynakları, otlak, kışlak, yayla ve meralar, dağlar, kentsel alanlar </w:t>
      </w:r>
      <w:r w:rsidR="00A01683" w:rsidRPr="00560789">
        <w:rPr>
          <w:rFonts w:ascii="Times New Roman" w:hAnsi="Times New Roman" w:cs="Times New Roman"/>
        </w:rPr>
        <w:t>dâhil</w:t>
      </w:r>
      <w:r w:rsidR="001C546E" w:rsidRPr="00560789">
        <w:rPr>
          <w:rFonts w:ascii="Times New Roman" w:hAnsi="Times New Roman" w:cs="Times New Roman"/>
        </w:rPr>
        <w:t xml:space="preserve"> yerleşim alanları vb)</w:t>
      </w:r>
      <w:r w:rsidR="000F5CE3" w:rsidRPr="00560789">
        <w:rPr>
          <w:rFonts w:ascii="Times New Roman" w:hAnsi="Times New Roman" w:cs="Times New Roman"/>
        </w:rPr>
        <w:t xml:space="preserve"> ve bunların </w:t>
      </w:r>
      <w:r w:rsidR="00A01683" w:rsidRPr="00560789">
        <w:rPr>
          <w:rFonts w:ascii="Times New Roman" w:hAnsi="Times New Roman" w:cs="Times New Roman"/>
        </w:rPr>
        <w:t>bileşimi olan</w:t>
      </w:r>
      <w:r w:rsidR="000F5CE3" w:rsidRPr="00560789">
        <w:rPr>
          <w:rFonts w:ascii="Times New Roman" w:hAnsi="Times New Roman" w:cs="Times New Roman"/>
        </w:rPr>
        <w:t xml:space="preserve"> mozaikleri ifade etmektedir. Dolayısıyla plan yaklaşımı “arazi kullanımını hem tekil hem de entegre biçimde” ele almalıdır. </w:t>
      </w:r>
    </w:p>
    <w:p w14:paraId="0634B4E0" w14:textId="7A0EF3E5" w:rsidR="001C546E" w:rsidRDefault="00216CE9" w:rsidP="00283B1D">
      <w:pPr>
        <w:jc w:val="both"/>
        <w:rPr>
          <w:rFonts w:ascii="Times New Roman" w:hAnsi="Times New Roman" w:cs="Times New Roman"/>
        </w:rPr>
      </w:pPr>
      <w:r w:rsidRPr="00560789">
        <w:rPr>
          <w:rFonts w:ascii="Times New Roman" w:hAnsi="Times New Roman" w:cs="Times New Roman"/>
        </w:rPr>
        <w:t>BM Ekosistem Restorasyonuna ilave olarak, coğrafyanın önemli bir unsuru olan ekosistem ve peyzaj yönetiminde 07 Kasım 2019 Tarihli ve 30941 Sayılı Resmî Gazete’de yayımlanan Coğrafi Bilgi Sistemleri Hakkında Cumhurbaşkanlığı Kararnamesi (Kararname Numarası: 49) ve Birleşmiş Milletler İklim Değişikliği Çerçeve Sözleşmesi (UNFCCC) kapsamında yayınlanan “Turkey. 2021 National Inventory Report (NIR)</w:t>
      </w:r>
      <w:r w:rsidRPr="00560789">
        <w:rPr>
          <w:rStyle w:val="DipnotBavurusu"/>
          <w:rFonts w:ascii="Times New Roman" w:hAnsi="Times New Roman" w:cs="Times New Roman"/>
        </w:rPr>
        <w:footnoteReference w:id="2"/>
      </w:r>
      <w:r w:rsidRPr="00560789">
        <w:rPr>
          <w:rFonts w:ascii="Times New Roman" w:hAnsi="Times New Roman" w:cs="Times New Roman"/>
        </w:rPr>
        <w:t xml:space="preserve">” da belirtilen arazi sınıflandırmaları göz önünde bulundurulacaktır. </w:t>
      </w:r>
    </w:p>
    <w:p w14:paraId="2AAF89B6" w14:textId="0C40D725" w:rsidR="00727932" w:rsidRDefault="00727932" w:rsidP="00283B1D">
      <w:pPr>
        <w:jc w:val="both"/>
        <w:rPr>
          <w:rFonts w:ascii="Times New Roman" w:hAnsi="Times New Roman" w:cs="Times New Roman"/>
        </w:rPr>
      </w:pPr>
    </w:p>
    <w:p w14:paraId="2E8A6D7A" w14:textId="0F969C4B" w:rsidR="00727932" w:rsidRDefault="00727932" w:rsidP="00283B1D">
      <w:pPr>
        <w:jc w:val="both"/>
        <w:rPr>
          <w:rFonts w:ascii="Times New Roman" w:hAnsi="Times New Roman" w:cs="Times New Roman"/>
        </w:rPr>
      </w:pPr>
    </w:p>
    <w:p w14:paraId="2C94B8F8" w14:textId="6F523D01" w:rsidR="00560789" w:rsidRDefault="00560789" w:rsidP="00727932">
      <w:pPr>
        <w:jc w:val="center"/>
        <w:rPr>
          <w:rFonts w:ascii="Times New Roman" w:hAnsi="Times New Roman" w:cs="Times New Roman"/>
          <w:b/>
          <w:sz w:val="24"/>
          <w:szCs w:val="24"/>
          <w:shd w:val="clear" w:color="auto" w:fill="FFFFFF"/>
        </w:rPr>
      </w:pPr>
      <w:bookmarkStart w:id="3" w:name="_Toc75247743"/>
      <w:bookmarkStart w:id="4" w:name="_Toc75248477"/>
      <w:r w:rsidRPr="00560789">
        <w:rPr>
          <w:rFonts w:ascii="Times New Roman" w:hAnsi="Times New Roman" w:cs="Times New Roman"/>
          <w:b/>
          <w:sz w:val="24"/>
          <w:szCs w:val="24"/>
          <w:shd w:val="clear" w:color="auto" w:fill="FFFFFF"/>
        </w:rPr>
        <w:t>Entegre Peyzaj Yönetim</w:t>
      </w:r>
      <w:r w:rsidR="00727932">
        <w:rPr>
          <w:rFonts w:ascii="Times New Roman" w:hAnsi="Times New Roman" w:cs="Times New Roman"/>
          <w:b/>
          <w:sz w:val="24"/>
          <w:szCs w:val="24"/>
          <w:shd w:val="clear" w:color="auto" w:fill="FFFFFF"/>
        </w:rPr>
        <w:t xml:space="preserve"> Restorasyon </w:t>
      </w:r>
      <w:r w:rsidRPr="00560789">
        <w:rPr>
          <w:rFonts w:ascii="Times New Roman" w:hAnsi="Times New Roman" w:cs="Times New Roman"/>
          <w:b/>
          <w:sz w:val="24"/>
          <w:szCs w:val="24"/>
          <w:shd w:val="clear" w:color="auto" w:fill="FFFFFF"/>
        </w:rPr>
        <w:t xml:space="preserve"> Plan</w:t>
      </w:r>
      <w:r>
        <w:rPr>
          <w:rFonts w:ascii="Times New Roman" w:hAnsi="Times New Roman" w:cs="Times New Roman"/>
          <w:b/>
          <w:sz w:val="24"/>
          <w:szCs w:val="24"/>
          <w:shd w:val="clear" w:color="auto" w:fill="FFFFFF"/>
        </w:rPr>
        <w:t xml:space="preserve"> İçeriği</w:t>
      </w:r>
    </w:p>
    <w:p w14:paraId="7DF9EB07" w14:textId="4AD1BB20" w:rsidR="00560789" w:rsidRDefault="00560789" w:rsidP="00283B1D">
      <w:pPr>
        <w:pStyle w:val="Balk1"/>
        <w:rPr>
          <w:rFonts w:ascii="Times New Roman" w:hAnsi="Times New Roman" w:cs="Times New Roman"/>
          <w:b/>
          <w:bCs/>
          <w:color w:val="auto"/>
          <w:sz w:val="22"/>
          <w:szCs w:val="28"/>
        </w:rPr>
      </w:pPr>
    </w:p>
    <w:bookmarkEnd w:id="3"/>
    <w:bookmarkEnd w:id="4"/>
    <w:p w14:paraId="46C6794A"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GİRİŞ</w:t>
      </w:r>
    </w:p>
    <w:p w14:paraId="4727E5A6"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YÖNETİCİ ÖZETİ</w:t>
      </w:r>
    </w:p>
    <w:p w14:paraId="60A1DC02"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TANIMLAR</w:t>
      </w:r>
    </w:p>
    <w:p w14:paraId="3C82163D" w14:textId="77777777" w:rsidR="00727932" w:rsidRDefault="00727932" w:rsidP="00727932">
      <w:pPr>
        <w:pStyle w:val="T1"/>
        <w:tabs>
          <w:tab w:val="right" w:leader="dot" w:pos="9062"/>
        </w:tabs>
        <w:rPr>
          <w:rFonts w:eastAsiaTheme="minorEastAsia"/>
          <w:b w:val="0"/>
          <w:noProof/>
          <w:lang w:eastAsia="tr-TR"/>
        </w:rPr>
      </w:pPr>
      <w:r>
        <w:rPr>
          <w:noProof/>
        </w:rPr>
        <w:t>İÇİNDEKİLER</w:t>
      </w:r>
    </w:p>
    <w:p w14:paraId="659BF002"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BÖLÜM  1 GİRİŞ</w:t>
      </w:r>
    </w:p>
    <w:p w14:paraId="2A53725E"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1 Peyzaj-Havza restorasyon kavramları ve iklim değişikliğine direnç</w:t>
      </w:r>
    </w:p>
    <w:p w14:paraId="5E573A5E"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2. Ulusal ve uluslararası örnekler</w:t>
      </w:r>
    </w:p>
    <w:p w14:paraId="53670728"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3. Planlamanın amacı, kapsamı ve mevcut planlama altyapısı ile bağlantısı</w:t>
      </w:r>
    </w:p>
    <w:p w14:paraId="328A6FA9"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BÖLÜM 2. PLANIN GENEL TANIMI VE KAPSAMI</w:t>
      </w:r>
    </w:p>
    <w:p w14:paraId="03EA6FFA"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2.1.  Plan bileşenleri</w:t>
      </w:r>
    </w:p>
    <w:p w14:paraId="53D68B88"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2.1.1. Planlama yaklaşımı</w:t>
      </w:r>
    </w:p>
    <w:p w14:paraId="68B3C5B5"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2.1.2. Bileşenleri</w:t>
      </w:r>
    </w:p>
    <w:p w14:paraId="53B4A0C5"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2.2. Havza, alanı ve mikro havzaları</w:t>
      </w:r>
    </w:p>
    <w:p w14:paraId="5388949C"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2.3. Hedef yararlanıcılar ve faydalar</w:t>
      </w:r>
    </w:p>
    <w:p w14:paraId="39BA05DB"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BÖLÜM 3 PLAN ARKA PLANI VE GEREKÇESİ</w:t>
      </w:r>
    </w:p>
    <w:p w14:paraId="307F6C97"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1. Havzada sosyo-ekonomik durum</w:t>
      </w:r>
    </w:p>
    <w:p w14:paraId="2375A204"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2 Planın sektörel ve/veya bölgesel kalkınma politikalarına uygunluğu</w:t>
      </w:r>
    </w:p>
    <w:p w14:paraId="72D54007"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3. Planın Nehir Havzası Yönetim Planlarına ve Havza Koruma Planlarına uygunluğu</w:t>
      </w:r>
    </w:p>
    <w:p w14:paraId="7A063ECE"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4. Havzada gerçekleştirilmiş olan ve planlanan altyapı projeleri</w:t>
      </w:r>
    </w:p>
    <w:p w14:paraId="5CA46530"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5. Plana deste</w:t>
      </w:r>
      <w:r>
        <w:rPr>
          <w:rFonts w:cstheme="minorHAnsi"/>
          <w:noProof/>
        </w:rPr>
        <w:t>k veren havzadaki kamu kurumları, belediyeler ve il özel idareleri</w:t>
      </w:r>
    </w:p>
    <w:p w14:paraId="29CAC21F"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6. Havzada daha önce yapılmış planlar</w:t>
      </w:r>
    </w:p>
    <w:p w14:paraId="6285F760"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lastRenderedPageBreak/>
        <w:t>3.7. Ulusal ve bölgesel bazda ihtiyaç analizi</w:t>
      </w:r>
    </w:p>
    <w:p w14:paraId="48700F17"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3.8. Yerel halkın ihtiyaç analizi</w:t>
      </w:r>
    </w:p>
    <w:p w14:paraId="0DFFD0CE"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BÖLÜM 4 HAVZANIN GENEL TANITIMI, MEVCUT DURUMU, ARAZİ YÖNETİMİ VE MÜLKİYET</w:t>
      </w:r>
    </w:p>
    <w:p w14:paraId="29FA3472"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1. Havzanın coğrafi konumu</w:t>
      </w:r>
    </w:p>
    <w:p w14:paraId="7EBAC96F"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2.Jeoloji, tektonik durum ve toprak yapısı</w:t>
      </w:r>
    </w:p>
    <w:p w14:paraId="5ECEA73A"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3. Havzada Orman ve Orman Faaliyetleri açısından</w:t>
      </w:r>
    </w:p>
    <w:p w14:paraId="38F2384F"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 Orman varlığı, verimli orman, bozuk orman miktarları ve mülkiyet</w:t>
      </w:r>
    </w:p>
    <w:p w14:paraId="3F66F92E"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2. Toprak koruma, erozyon koruma ve su üretim fonksiyonlu ormanlar</w:t>
      </w:r>
    </w:p>
    <w:p w14:paraId="6C722250"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3. Yaban hayatını koruma fonksiyonlu ormanlar</w:t>
      </w:r>
    </w:p>
    <w:p w14:paraId="719B57A3"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4. Korunan alanlar</w:t>
      </w:r>
    </w:p>
    <w:p w14:paraId="6F7DFCBA"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5. Ağaçlandırmaya konu ormanlar ve ağaçlandırılmış alanlar</w:t>
      </w:r>
    </w:p>
    <w:p w14:paraId="4F5556CB"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6. Rehabilitasyona konu ormanlar ve rehabilite edilmiş alanlar</w:t>
      </w:r>
    </w:p>
    <w:p w14:paraId="17EF80E4"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7. Havzada sel, çığ ve erozyon durumu, şiddeti</w:t>
      </w:r>
    </w:p>
    <w:p w14:paraId="5A3067D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8. Havzada erozyon kontrolü çalışmasına konu alanlar ve çalışma yapılmış alanlar</w:t>
      </w:r>
    </w:p>
    <w:p w14:paraId="0E0BB796"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9. Havzada orman içi ve bitişiği meralar ve rehabilite edilmiş meralar</w:t>
      </w:r>
    </w:p>
    <w:p w14:paraId="728EB63A"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0.Havzada Orman Köylerinin sosyal ve ekonomik durumları</w:t>
      </w:r>
    </w:p>
    <w:p w14:paraId="67F1CCDF"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1. Havzada odun tüketimi ve odun kullanımı azaltıcı ORKÖY faaliyetler</w:t>
      </w:r>
    </w:p>
    <w:p w14:paraId="424D8651"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2. Havzada Orman Köylerinin sosyal şartlarını iyileştirmek için verilen ORKÖY destekleri</w:t>
      </w:r>
    </w:p>
    <w:p w14:paraId="33269C35"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3. Havzada Orman Köylerine ek geçim kaynağı olarak verilen ORKÖY destekleri</w:t>
      </w:r>
    </w:p>
    <w:p w14:paraId="6B435B5E"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4. Havzada Orman Ürünleri işleme tesisleri ve orman ve orman ürünlerine dayalı sanayi durumu</w:t>
      </w:r>
    </w:p>
    <w:p w14:paraId="1215153F"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5. Havzada mevcut mesire yerleri ve ekoturizm durumu ve potansiyeli</w:t>
      </w:r>
    </w:p>
    <w:p w14:paraId="4DDCBB2C"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6. Havzada mevcut odun dışı ürün durumu ve potansiyeli</w:t>
      </w:r>
    </w:p>
    <w:p w14:paraId="2805640C"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7. Havzadaki ekosistemler, ekozonlar, biyomlar</w:t>
      </w:r>
    </w:p>
    <w:p w14:paraId="71DBEAC3"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8. Havzada sucul ekosistemler, biyoçeşitlilik, sıcak noktalar, korunan alanlar, istilacı türler, endemik ve relik türler</w:t>
      </w:r>
    </w:p>
    <w:p w14:paraId="1CCA22D8"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3.19. Ramsar sulak alanları ve hassas sulak alanlar</w:t>
      </w:r>
    </w:p>
    <w:p w14:paraId="11A77071"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4. Havzada Tarımsal Üretim ve Hayvancılık Faaliyetleri açısından</w:t>
      </w:r>
    </w:p>
    <w:p w14:paraId="5F916CD3"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 Tarım alanları, sınıfları ve erozyon durumları ve mülkiyet</w:t>
      </w:r>
    </w:p>
    <w:p w14:paraId="6908C95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2. Kuru ve sulu tarım alanları</w:t>
      </w:r>
    </w:p>
    <w:p w14:paraId="1120337F"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3. Tarım alanlarında üretim deseni ve verimliliği</w:t>
      </w:r>
    </w:p>
    <w:p w14:paraId="1B644769"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4. Tarımsal ürünlerin iç ve dış pazar durumları</w:t>
      </w:r>
    </w:p>
    <w:p w14:paraId="71144A6D"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5. Tarımsal ürünler işleme ve paketleme tesisleri,</w:t>
      </w:r>
    </w:p>
    <w:p w14:paraId="32783C26"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6. Havzada örtü altı yetiştiriciliği, seracılık ve meyvecilik faaliyetleri durumu</w:t>
      </w:r>
    </w:p>
    <w:p w14:paraId="49A83DB8" w14:textId="77777777" w:rsidR="00727932" w:rsidRDefault="00727932" w:rsidP="00727932">
      <w:pPr>
        <w:pStyle w:val="T3"/>
        <w:tabs>
          <w:tab w:val="left" w:pos="8398"/>
          <w:tab w:val="right" w:leader="dot" w:pos="9062"/>
        </w:tabs>
        <w:rPr>
          <w:rFonts w:eastAsiaTheme="minorEastAsia"/>
          <w:noProof/>
          <w:lang w:eastAsia="tr-TR"/>
        </w:rPr>
      </w:pPr>
      <w:r w:rsidRPr="009600B6">
        <w:rPr>
          <w:rFonts w:cstheme="minorHAnsi"/>
          <w:noProof/>
        </w:rPr>
        <w:t xml:space="preserve">4.4.7. Havzada soğuk hava deposu mevcudiyeti, tarımsal ve hayvansal ürün depolama  </w:t>
      </w:r>
      <w:r>
        <w:rPr>
          <w:rFonts w:eastAsiaTheme="minorEastAsia"/>
          <w:noProof/>
          <w:lang w:eastAsia="tr-TR"/>
        </w:rPr>
        <w:tab/>
      </w:r>
      <w:r w:rsidRPr="009600B6">
        <w:rPr>
          <w:rFonts w:cstheme="minorHAnsi"/>
          <w:noProof/>
        </w:rPr>
        <w:t xml:space="preserve"> ve saklama yerleri</w:t>
      </w:r>
    </w:p>
    <w:p w14:paraId="5654935C"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8. Havzada tarımsal kirlilik ve UHYS yönüyle irdelenmesi</w:t>
      </w:r>
    </w:p>
    <w:p w14:paraId="05A6104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lastRenderedPageBreak/>
        <w:t>4.4.9. Havzada Hayvancılık faaliyetlerinin geçmişi ve mevcut durumu</w:t>
      </w:r>
    </w:p>
    <w:p w14:paraId="4ECA73AA"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0. Havzada üretilen hayvancılık ürünleri, soğuk zincir ve pazar durumu</w:t>
      </w:r>
    </w:p>
    <w:p w14:paraId="47C429BB" w14:textId="77777777" w:rsidR="00727932" w:rsidRDefault="00727932" w:rsidP="00727932">
      <w:pPr>
        <w:pStyle w:val="T3"/>
        <w:tabs>
          <w:tab w:val="left" w:pos="7637"/>
          <w:tab w:val="right" w:leader="dot" w:pos="9062"/>
        </w:tabs>
        <w:rPr>
          <w:rFonts w:eastAsiaTheme="minorEastAsia"/>
          <w:noProof/>
          <w:lang w:eastAsia="tr-TR"/>
        </w:rPr>
      </w:pPr>
      <w:r w:rsidRPr="009600B6">
        <w:rPr>
          <w:rFonts w:cstheme="minorHAnsi"/>
          <w:noProof/>
        </w:rPr>
        <w:t xml:space="preserve">4.4.11. Havzada hayvancılık faaliyetleri sonucu oluşan atıkların değerlendirme </w:t>
      </w:r>
      <w:r>
        <w:rPr>
          <w:rFonts w:eastAsiaTheme="minorEastAsia"/>
          <w:noProof/>
          <w:lang w:eastAsia="tr-TR"/>
        </w:rPr>
        <w:tab/>
      </w:r>
      <w:r w:rsidRPr="009600B6">
        <w:rPr>
          <w:rFonts w:cstheme="minorHAnsi"/>
          <w:noProof/>
        </w:rPr>
        <w:t xml:space="preserve">  durumu</w:t>
      </w:r>
    </w:p>
    <w:p w14:paraId="4B81D721"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2. Havzada Mera sahaları, verimlilik durumu ve erozyon durumu</w:t>
      </w:r>
    </w:p>
    <w:p w14:paraId="4F26F1EB"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3. Islah edilmiş ve edilecek mera sahaları</w:t>
      </w:r>
    </w:p>
    <w:p w14:paraId="241B918D"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3. Tarımsal ve hayvansal üretimde sirküler ekonomik yapılar</w:t>
      </w:r>
    </w:p>
    <w:p w14:paraId="50AB8525"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4. Kırsal sosyo-ekonomik durum ve göç</w:t>
      </w:r>
    </w:p>
    <w:p w14:paraId="5F1FBBC0"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5. Havzada Tarım ve hayvancılığa dayalı sanayi durumu ve istihdam kapasitesi</w:t>
      </w:r>
    </w:p>
    <w:p w14:paraId="5F729063"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5. Kırsal turizm potansiyeli</w:t>
      </w:r>
    </w:p>
    <w:p w14:paraId="491A056C"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6.Havzada arazi kullanımı ve sorunları (yanlış arazi kullanımı, arazi parçalanması, bağlantılılık).</w:t>
      </w:r>
    </w:p>
    <w:p w14:paraId="064EE9D0"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4.16.1.Mevcut arazi kullanımı</w:t>
      </w:r>
    </w:p>
    <w:p w14:paraId="1C6C816B"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4.16.2.Geçmiş arazi kullanım değişiklikleri (1990, 2000, 2006, 2012, 2018)</w:t>
      </w:r>
    </w:p>
    <w:p w14:paraId="09ADA9D6"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4.16. Havzada tarımsal ve hayvansal üretim ve gelişimin güçlü ve zayıf yönleri</w:t>
      </w:r>
    </w:p>
    <w:p w14:paraId="6659208D"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5. Havzada DSİ Faaliyetleri açısından</w:t>
      </w:r>
    </w:p>
    <w:p w14:paraId="0442A8B4"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5.1 Havzadaki doğal ve yapay su ortamları</w:t>
      </w:r>
    </w:p>
    <w:p w14:paraId="0C4EAEF3"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5.1.1. Havzadaki doğal göller</w:t>
      </w:r>
    </w:p>
    <w:p w14:paraId="419A648A"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w:t>
      </w:r>
      <w:r>
        <w:rPr>
          <w:rFonts w:cstheme="minorHAnsi"/>
          <w:noProof/>
        </w:rPr>
        <w:t>.5.1.2. Havzadaki m</w:t>
      </w:r>
      <w:r w:rsidRPr="009600B6">
        <w:rPr>
          <w:rFonts w:cstheme="minorHAnsi"/>
          <w:noProof/>
        </w:rPr>
        <w:t>evcut baraj, bentler</w:t>
      </w:r>
    </w:p>
    <w:p w14:paraId="5B0FC7D1"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5.2.Balık yaşamı ve göç yolları, hidrolik yapılarda balık geçitleri</w:t>
      </w:r>
    </w:p>
    <w:p w14:paraId="077173EC"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6. Hidrometeorolojik değerlendirmeler</w:t>
      </w:r>
    </w:p>
    <w:p w14:paraId="2678D3CB"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6.1.Havzada hidrometeorlojik izleme ağı</w:t>
      </w:r>
    </w:p>
    <w:p w14:paraId="0461C8EC"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6.1.1.Mevcut Meteorolojik gözlem ağı</w:t>
      </w:r>
    </w:p>
    <w:p w14:paraId="3665C5B9"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6.1.2. Mevcut AGİ ağı</w:t>
      </w:r>
    </w:p>
    <w:p w14:paraId="795F28B0"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6.1.3. Mevcut su kalitesi izleme sistemi</w:t>
      </w:r>
    </w:p>
    <w:p w14:paraId="52A8EA03"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4.6.1.4. Mevcut hidrometeorolojik izleme sisteminin değerlendirmesi</w:t>
      </w:r>
    </w:p>
    <w:p w14:paraId="35265B85"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6.2.İklim tipi değerlendirmesi</w:t>
      </w:r>
    </w:p>
    <w:p w14:paraId="1B91BC69"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6.3.Yağış ve akış analizi</w:t>
      </w:r>
    </w:p>
    <w:p w14:paraId="40F5B95F"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6.4.Su kalitesi</w:t>
      </w:r>
    </w:p>
    <w:p w14:paraId="2DD55851"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7. Fizyografi ve drenaj özellikleri</w:t>
      </w:r>
    </w:p>
    <w:p w14:paraId="6CA9D6FE"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7.1.Ortlama eğim, bakı, yükseklik sınıfları (hipsometrik eğri)</w:t>
      </w:r>
    </w:p>
    <w:p w14:paraId="4AA9B79F"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7.2.Dere sıklığı, drenaj yoğunluğu, çatallanma oranı, form faktörü</w:t>
      </w:r>
    </w:p>
    <w:p w14:paraId="6BF63796"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8. Havzadaki akarsu koridorlarını durumu (fonksiyonellik ve sağlık)</w:t>
      </w:r>
    </w:p>
    <w:p w14:paraId="5FBF53C0"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9. Havzada mevcut sulama ve su kullanımı</w:t>
      </w:r>
    </w:p>
    <w:p w14:paraId="49FCDA1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9.1.Yüzeysel ve taban suyu kaynakları</w:t>
      </w:r>
    </w:p>
    <w:p w14:paraId="0446BEE8"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9.2.Sektörel su kullanımı analizi</w:t>
      </w:r>
    </w:p>
    <w:p w14:paraId="2916800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9.3.Havzada mevcut nehir tipi enerji santralleri ve potansiyeli</w:t>
      </w:r>
    </w:p>
    <w:p w14:paraId="5F398944"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lastRenderedPageBreak/>
        <w:t>4.10 Mevcut sulama yatırımları (kurum bazında tablo şeklinde ve ayrı ayrı)</w:t>
      </w:r>
    </w:p>
    <w:p w14:paraId="3D53ECEA"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0.1.DSİ projeleri</w:t>
      </w:r>
    </w:p>
    <w:p w14:paraId="57B4A679"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0.2.İller Bankası projeleri</w:t>
      </w:r>
    </w:p>
    <w:p w14:paraId="48634526"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0.3.Halk sulamaları</w:t>
      </w:r>
    </w:p>
    <w:p w14:paraId="2360B0CD"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0.4.Mülga kurumların (EİEİ, KHGM) projeleri</w:t>
      </w:r>
    </w:p>
    <w:p w14:paraId="4F6B74D3" w14:textId="77777777" w:rsidR="00727932" w:rsidRDefault="00727932" w:rsidP="00727932">
      <w:pPr>
        <w:pStyle w:val="T2"/>
        <w:tabs>
          <w:tab w:val="left" w:pos="8386"/>
          <w:tab w:val="right" w:leader="dot" w:pos="9062"/>
        </w:tabs>
        <w:rPr>
          <w:rFonts w:eastAsiaTheme="minorEastAsia"/>
          <w:noProof/>
          <w:lang w:eastAsia="tr-TR"/>
        </w:rPr>
      </w:pPr>
      <w:r w:rsidRPr="009600B6">
        <w:rPr>
          <w:rFonts w:cstheme="minorHAnsi"/>
          <w:noProof/>
        </w:rPr>
        <w:t xml:space="preserve">4.11.Mevcut taşkın ve sediment kontrol yatırımları (kurum bazında tablo şeklinde ve ayrı </w:t>
      </w:r>
      <w:r>
        <w:rPr>
          <w:rFonts w:eastAsiaTheme="minorEastAsia"/>
          <w:noProof/>
          <w:lang w:eastAsia="tr-TR"/>
        </w:rPr>
        <w:tab/>
      </w:r>
      <w:r w:rsidRPr="009600B6">
        <w:rPr>
          <w:rFonts w:cstheme="minorHAnsi"/>
          <w:noProof/>
        </w:rPr>
        <w:t>ayrı)</w:t>
      </w:r>
    </w:p>
    <w:p w14:paraId="686DA003"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1.1.DSİ projeleri</w:t>
      </w:r>
    </w:p>
    <w:p w14:paraId="50A0795E"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1.2.İller Bankası projeleri</w:t>
      </w:r>
    </w:p>
    <w:p w14:paraId="375CE2AA"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1.3.Mülga kurumların (EİEİ, KHGM) projeleri</w:t>
      </w:r>
    </w:p>
    <w:p w14:paraId="01707398"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12. Mevcut toprak koruma yatırımları (kurum bazında tablo şeklinde ve ayrı ayrı)</w:t>
      </w:r>
    </w:p>
    <w:p w14:paraId="520F4DE8"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2.1. DSİ projeleri</w:t>
      </w:r>
    </w:p>
    <w:p w14:paraId="302CA64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2.2. Mülga kurumların (EİEİ, KHGM) projeleri</w:t>
      </w:r>
    </w:p>
    <w:p w14:paraId="3BF30346"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13.Havzalar arası su transferi varsa nedeni ve sonuçları</w:t>
      </w:r>
    </w:p>
    <w:p w14:paraId="74D17156"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14. Havzada mevcut su kaynakları, kullanımı ve sulama ile ilgili değerlendirme</w:t>
      </w:r>
    </w:p>
    <w:p w14:paraId="21F5F970"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15. Havzada yer alan ilçe ve köylerin İçme ve Kullanma Suyu İhtiyacı Arz-Talep Analizi</w:t>
      </w:r>
    </w:p>
    <w:p w14:paraId="746F07A4"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4.16. Havzada KGM Faaliyetleri açısından</w:t>
      </w:r>
    </w:p>
    <w:p w14:paraId="62850321"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4.16.1. Havzada mevcut yol durumu</w:t>
      </w:r>
    </w:p>
    <w:p w14:paraId="23D60034" w14:textId="77777777" w:rsidR="00727932" w:rsidRDefault="00727932" w:rsidP="00727932">
      <w:pPr>
        <w:pStyle w:val="T3"/>
        <w:tabs>
          <w:tab w:val="right" w:leader="dot" w:pos="9062"/>
        </w:tabs>
        <w:rPr>
          <w:rFonts w:cstheme="minorHAnsi"/>
          <w:noProof/>
        </w:rPr>
      </w:pPr>
      <w:r w:rsidRPr="009600B6">
        <w:rPr>
          <w:rFonts w:cstheme="minorHAnsi"/>
          <w:noProof/>
        </w:rPr>
        <w:t>4.16.2. Havzada rehabilitasyona konu yol durumu</w:t>
      </w:r>
    </w:p>
    <w:p w14:paraId="63D27DFD" w14:textId="77777777" w:rsidR="00727932" w:rsidRDefault="00727932" w:rsidP="00727932">
      <w:pPr>
        <w:pStyle w:val="T2"/>
        <w:tabs>
          <w:tab w:val="right" w:leader="dot" w:pos="9062"/>
        </w:tabs>
      </w:pPr>
      <w:r>
        <w:t>4.17. Havzada faaliyet gösteren Belediyelerin yatırım durumları</w:t>
      </w:r>
    </w:p>
    <w:p w14:paraId="1D384E78" w14:textId="77777777" w:rsidR="00727932" w:rsidRDefault="00727932" w:rsidP="00727932">
      <w:pPr>
        <w:pStyle w:val="T2"/>
        <w:tabs>
          <w:tab w:val="right" w:leader="dot" w:pos="9062"/>
        </w:tabs>
      </w:pPr>
      <w:r>
        <w:t>4.18. Havzada faaliyet gösteren İl Özel İdareleri ve diğer kuruluşların yatırım durumları</w:t>
      </w:r>
    </w:p>
    <w:p w14:paraId="1427193A" w14:textId="77777777" w:rsidR="00727932" w:rsidRDefault="00727932" w:rsidP="00727932">
      <w:pPr>
        <w:pStyle w:val="T2"/>
        <w:tabs>
          <w:tab w:val="right" w:leader="dot" w:pos="9062"/>
        </w:tabs>
        <w:rPr>
          <w:rFonts w:cstheme="minorHAnsi"/>
          <w:noProof/>
        </w:rPr>
      </w:pPr>
      <w:r>
        <w:t>4.19.</w:t>
      </w:r>
      <w:r w:rsidRPr="0030263A">
        <w:rPr>
          <w:rFonts w:cstheme="minorHAnsi"/>
          <w:noProof/>
        </w:rPr>
        <w:t xml:space="preserve"> </w:t>
      </w:r>
      <w:r w:rsidRPr="009600B6">
        <w:rPr>
          <w:rFonts w:cstheme="minorHAnsi"/>
          <w:noProof/>
        </w:rPr>
        <w:t>Havzada sanayi ve ticaret</w:t>
      </w:r>
    </w:p>
    <w:p w14:paraId="3AFF926C" w14:textId="77777777" w:rsidR="00727932" w:rsidRDefault="00727932" w:rsidP="00727932">
      <w:pPr>
        <w:pStyle w:val="T2"/>
        <w:tabs>
          <w:tab w:val="right" w:leader="dot" w:pos="9062"/>
        </w:tabs>
        <w:rPr>
          <w:rFonts w:eastAsiaTheme="minorEastAsia"/>
          <w:noProof/>
          <w:lang w:eastAsia="tr-TR"/>
        </w:rPr>
      </w:pPr>
      <w:r>
        <w:rPr>
          <w:rFonts w:cstheme="minorHAnsi"/>
          <w:noProof/>
        </w:rPr>
        <w:t>4.20</w:t>
      </w:r>
      <w:r w:rsidRPr="009600B6">
        <w:rPr>
          <w:rFonts w:cstheme="minorHAnsi"/>
          <w:noProof/>
        </w:rPr>
        <w:t>. Havzada Çevresel Değerlendirme</w:t>
      </w:r>
    </w:p>
    <w:p w14:paraId="79A11698"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Kirletici kaynaklar (hava, su toprak)</w:t>
      </w:r>
    </w:p>
    <w:p w14:paraId="33ECAB7F"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1.Su kirliliği</w:t>
      </w:r>
    </w:p>
    <w:p w14:paraId="197BFEBB"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1.1.Noktasal kaynaklar</w:t>
      </w:r>
    </w:p>
    <w:p w14:paraId="44E80C5F"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1.2.Yayılı kaynaklar</w:t>
      </w:r>
    </w:p>
    <w:p w14:paraId="152F7A72"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1.3. Su kalite ölçümleri</w:t>
      </w:r>
    </w:p>
    <w:p w14:paraId="59792A66"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2.Hava kirliliği</w:t>
      </w:r>
    </w:p>
    <w:p w14:paraId="185C73BB"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3.Toprak kirliliği</w:t>
      </w:r>
    </w:p>
    <w:p w14:paraId="2DD09D42" w14:textId="77777777" w:rsidR="00727932" w:rsidRDefault="00727932" w:rsidP="00727932">
      <w:pPr>
        <w:pStyle w:val="T3"/>
        <w:tabs>
          <w:tab w:val="right" w:leader="dot" w:pos="9062"/>
        </w:tabs>
        <w:rPr>
          <w:rFonts w:eastAsiaTheme="minorEastAsia"/>
          <w:noProof/>
          <w:lang w:eastAsia="tr-TR"/>
        </w:rPr>
      </w:pPr>
      <w:r>
        <w:rPr>
          <w:rFonts w:cstheme="minorHAnsi"/>
          <w:noProof/>
        </w:rPr>
        <w:t>4.20</w:t>
      </w:r>
      <w:r w:rsidRPr="009600B6">
        <w:rPr>
          <w:rFonts w:cstheme="minorHAnsi"/>
          <w:noProof/>
        </w:rPr>
        <w:t>.1.4.Katı atık depolama tesisleri</w:t>
      </w:r>
    </w:p>
    <w:p w14:paraId="372DBC07" w14:textId="77777777" w:rsidR="00727932" w:rsidRDefault="00727932" w:rsidP="00727932"/>
    <w:p w14:paraId="70932438" w14:textId="77777777" w:rsidR="00727932" w:rsidRPr="001B0806" w:rsidRDefault="00727932" w:rsidP="00727932">
      <w:pPr>
        <w:rPr>
          <w:b/>
        </w:rPr>
      </w:pPr>
      <w:r w:rsidRPr="001B0806">
        <w:rPr>
          <w:b/>
        </w:rPr>
        <w:t>BÖLÜM 5. HAVZADA SORUNLAR</w:t>
      </w:r>
      <w:r>
        <w:rPr>
          <w:b/>
        </w:rPr>
        <w:t>,</w:t>
      </w:r>
      <w:r w:rsidRPr="001B0806">
        <w:rPr>
          <w:b/>
        </w:rPr>
        <w:t xml:space="preserve"> ÇÖZÜM ÖNERİLERİ VE ENTEGRASYON</w:t>
      </w:r>
    </w:p>
    <w:p w14:paraId="57E163B7" w14:textId="776B8F69" w:rsidR="00727932" w:rsidRDefault="00727932" w:rsidP="00727932">
      <w:pPr>
        <w:pStyle w:val="T2"/>
        <w:tabs>
          <w:tab w:val="right" w:leader="dot" w:pos="9062"/>
        </w:tabs>
      </w:pPr>
      <w:r>
        <w:t xml:space="preserve"> 5.1. Ormancılık ile ilgili sorunlar ve çözüm önerileri</w:t>
      </w:r>
    </w:p>
    <w:p w14:paraId="7CBB488E" w14:textId="77777777" w:rsidR="00727932" w:rsidRDefault="00727932" w:rsidP="00727932">
      <w:pPr>
        <w:pStyle w:val="T2"/>
        <w:tabs>
          <w:tab w:val="right" w:leader="dot" w:pos="9062"/>
        </w:tabs>
      </w:pPr>
      <w:r>
        <w:t xml:space="preserve">5.2. Tarım, hayvancılık ve gelişimiyle ilgili sorunlar ve çözüm önerileri </w:t>
      </w:r>
    </w:p>
    <w:p w14:paraId="37DB7110" w14:textId="77777777" w:rsidR="00727932" w:rsidRDefault="00727932" w:rsidP="00727932">
      <w:pPr>
        <w:pStyle w:val="T2"/>
        <w:tabs>
          <w:tab w:val="right" w:leader="dot" w:pos="9062"/>
        </w:tabs>
      </w:pPr>
      <w:r>
        <w:t>5.3. Havzada içme, kullanma ve sulama suyu sorunları ve çözüm önerileri</w:t>
      </w:r>
    </w:p>
    <w:p w14:paraId="788D47DA" w14:textId="77777777" w:rsidR="00727932" w:rsidRPr="008955A2" w:rsidRDefault="00727932" w:rsidP="00727932">
      <w:pPr>
        <w:pStyle w:val="T2"/>
        <w:tabs>
          <w:tab w:val="right" w:leader="dot" w:pos="9062"/>
        </w:tabs>
      </w:pPr>
      <w:r>
        <w:lastRenderedPageBreak/>
        <w:t>5.4. Havzada atık su  sorunları ve çözüm önerileri</w:t>
      </w:r>
    </w:p>
    <w:p w14:paraId="5F0A7C9D" w14:textId="77777777" w:rsidR="00727932" w:rsidRDefault="00727932" w:rsidP="00727932">
      <w:pPr>
        <w:pStyle w:val="T2"/>
        <w:tabs>
          <w:tab w:val="right" w:leader="dot" w:pos="9062"/>
        </w:tabs>
      </w:pPr>
      <w:r>
        <w:t>5.5. Havzada ulaşım sorunları ve çözüm önerileri</w:t>
      </w:r>
    </w:p>
    <w:p w14:paraId="305B8E25" w14:textId="77777777" w:rsidR="00727932" w:rsidRDefault="00727932" w:rsidP="00727932">
      <w:pPr>
        <w:pStyle w:val="T2"/>
        <w:tabs>
          <w:tab w:val="right" w:leader="dot" w:pos="9062"/>
        </w:tabs>
      </w:pPr>
      <w:r>
        <w:t>5.6. Havzada diğer konular ile ilgili sorunlar ve çözüm önerileri</w:t>
      </w:r>
    </w:p>
    <w:p w14:paraId="4368E5A0" w14:textId="77777777" w:rsidR="00727932" w:rsidRPr="008955A2" w:rsidRDefault="00727932" w:rsidP="00727932">
      <w:pPr>
        <w:pStyle w:val="T2"/>
        <w:tabs>
          <w:tab w:val="right" w:leader="dot" w:pos="9062"/>
        </w:tabs>
      </w:pPr>
      <w:r>
        <w:t>5.7 Havzada çözüm önerisi olarak sunulan faaliyetlerin öncelikleri ve tüm faaliyetler arasında entegrasyon</w:t>
      </w:r>
    </w:p>
    <w:p w14:paraId="2A3E1034"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 xml:space="preserve">BÖLÜM </w:t>
      </w:r>
      <w:r>
        <w:rPr>
          <w:rFonts w:cstheme="minorHAnsi"/>
          <w:noProof/>
        </w:rPr>
        <w:t>6</w:t>
      </w:r>
      <w:r w:rsidRPr="009600B6">
        <w:rPr>
          <w:rFonts w:cstheme="minorHAnsi"/>
          <w:noProof/>
        </w:rPr>
        <w:t>. HAVZADA PLAN KAPSAMINDA ÖNERİLEN YENİ PROJELER</w:t>
      </w:r>
    </w:p>
    <w:p w14:paraId="2A007601"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1. Havzada sosyo</w:t>
      </w:r>
      <w:r>
        <w:rPr>
          <w:rFonts w:cstheme="minorHAnsi"/>
          <w:noProof/>
        </w:rPr>
        <w:t xml:space="preserve"> </w:t>
      </w:r>
      <w:r w:rsidRPr="009600B6">
        <w:rPr>
          <w:rFonts w:cstheme="minorHAnsi"/>
          <w:noProof/>
        </w:rPr>
        <w:t>ekonomik durum, gelir seviyesi ve problemler</w:t>
      </w:r>
    </w:p>
    <w:p w14:paraId="6EBBD968"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2 .Havzada nüfus, nüfusun zaman içinde değişimi ve dağılımı</w:t>
      </w:r>
    </w:p>
    <w:p w14:paraId="37904AD7"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1. Havzada önerilen OGM faaliyetleri</w:t>
      </w:r>
    </w:p>
    <w:p w14:paraId="3593EEDA" w14:textId="77777777" w:rsidR="00727932" w:rsidRDefault="00727932" w:rsidP="00727932">
      <w:pPr>
        <w:pStyle w:val="T3"/>
        <w:tabs>
          <w:tab w:val="left" w:pos="7237"/>
          <w:tab w:val="right" w:leader="dot" w:pos="9062"/>
        </w:tabs>
        <w:rPr>
          <w:rFonts w:eastAsiaTheme="minorEastAsia"/>
          <w:noProof/>
          <w:lang w:eastAsia="tr-TR"/>
        </w:rPr>
      </w:pPr>
      <w:r>
        <w:rPr>
          <w:rFonts w:cstheme="minorHAnsi"/>
          <w:noProof/>
        </w:rPr>
        <w:t>6</w:t>
      </w:r>
      <w:r w:rsidRPr="009600B6">
        <w:rPr>
          <w:rFonts w:cstheme="minorHAnsi"/>
          <w:noProof/>
        </w:rPr>
        <w:t>.1.1</w:t>
      </w:r>
      <w:r w:rsidRPr="009600B6">
        <w:rPr>
          <w:rFonts w:cstheme="minorHAnsi"/>
          <w:b/>
          <w:noProof/>
        </w:rPr>
        <w:t xml:space="preserve">. </w:t>
      </w:r>
      <w:r w:rsidRPr="009600B6">
        <w:rPr>
          <w:rFonts w:cstheme="minorHAnsi"/>
          <w:noProof/>
        </w:rPr>
        <w:t xml:space="preserve">Önerilen toprak muhafaza, erozyon kontrol, sel ve heyelan kontrol  </w:t>
      </w:r>
      <w:r>
        <w:rPr>
          <w:rFonts w:eastAsiaTheme="minorEastAsia"/>
          <w:noProof/>
          <w:lang w:eastAsia="tr-TR"/>
        </w:rPr>
        <w:tab/>
      </w:r>
      <w:r w:rsidRPr="009600B6">
        <w:rPr>
          <w:rFonts w:cstheme="minorHAnsi"/>
          <w:noProof/>
        </w:rPr>
        <w:t xml:space="preserve">  çığ kontrol faaliyetleri</w:t>
      </w:r>
    </w:p>
    <w:p w14:paraId="073EE562"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1.2. Önerilen ağaçlandırma ve rehabilitasyon faaliyetleri</w:t>
      </w:r>
    </w:p>
    <w:p w14:paraId="12F29F52"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1.3. Önerilen mera ıslah faaliyetleri,</w:t>
      </w:r>
    </w:p>
    <w:p w14:paraId="00D6C18B" w14:textId="77777777" w:rsidR="00727932" w:rsidRDefault="00727932" w:rsidP="00727932">
      <w:pPr>
        <w:pStyle w:val="T3"/>
        <w:tabs>
          <w:tab w:val="left" w:pos="7471"/>
          <w:tab w:val="right" w:leader="dot" w:pos="9062"/>
        </w:tabs>
        <w:rPr>
          <w:rFonts w:eastAsiaTheme="minorEastAsia"/>
          <w:noProof/>
          <w:lang w:eastAsia="tr-TR"/>
        </w:rPr>
      </w:pPr>
      <w:r>
        <w:rPr>
          <w:rFonts w:cstheme="minorHAnsi"/>
          <w:noProof/>
        </w:rPr>
        <w:t>6</w:t>
      </w:r>
      <w:r w:rsidRPr="009600B6">
        <w:rPr>
          <w:rFonts w:cstheme="minorHAnsi"/>
          <w:noProof/>
        </w:rPr>
        <w:t xml:space="preserve">.1.4.Havzada turizm ve ekoturizm potansiyeli ve önerilen  mesire yerleri ve </w:t>
      </w:r>
      <w:r>
        <w:rPr>
          <w:rFonts w:eastAsiaTheme="minorEastAsia"/>
          <w:noProof/>
          <w:lang w:eastAsia="tr-TR"/>
        </w:rPr>
        <w:tab/>
      </w:r>
      <w:r w:rsidRPr="009600B6">
        <w:rPr>
          <w:rFonts w:cstheme="minorHAnsi"/>
          <w:noProof/>
        </w:rPr>
        <w:t xml:space="preserve">  ekoturizm alanları</w:t>
      </w:r>
    </w:p>
    <w:p w14:paraId="49CBA02D"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1.5. Önerilen ORKÖY’ün kırsal kesim sosyo-ekonomik iyileştirme faaliyetleri</w:t>
      </w:r>
    </w:p>
    <w:p w14:paraId="23CCBE69"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1.6. Önerilen odun ürünleri ve odun dışı ürünler,</w:t>
      </w:r>
    </w:p>
    <w:p w14:paraId="00B17BD8"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1.7. Önerilen ekosistem restorasyonu faaliyetleri</w:t>
      </w:r>
    </w:p>
    <w:p w14:paraId="33E8BBB3"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2. Havzada önerilen DSİ faaliyetleri</w:t>
      </w:r>
    </w:p>
    <w:p w14:paraId="02759EA5"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2.1. Önerilen yeni rezervuar ve benzeri hidrolik yapılar</w:t>
      </w:r>
    </w:p>
    <w:p w14:paraId="7553CC09"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2.2. Önerilen yeni sulama projeleri</w:t>
      </w:r>
    </w:p>
    <w:p w14:paraId="2AC75E49"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2.3. Önerilen yeni taşkın ve sediment kontrol yatırımları</w:t>
      </w:r>
    </w:p>
    <w:p w14:paraId="3D78E3C5"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2.4. Önerilen yeni toprak koruma projeleri</w:t>
      </w:r>
    </w:p>
    <w:p w14:paraId="61C6E0D2" w14:textId="77777777" w:rsidR="00727932" w:rsidRDefault="00727932" w:rsidP="00727932">
      <w:pPr>
        <w:pStyle w:val="T3"/>
        <w:tabs>
          <w:tab w:val="left" w:pos="7792"/>
          <w:tab w:val="right" w:leader="dot" w:pos="9062"/>
        </w:tabs>
        <w:rPr>
          <w:rFonts w:eastAsiaTheme="minorEastAsia"/>
          <w:noProof/>
          <w:lang w:eastAsia="tr-TR"/>
        </w:rPr>
      </w:pPr>
      <w:r>
        <w:rPr>
          <w:rFonts w:cstheme="minorHAnsi"/>
          <w:noProof/>
        </w:rPr>
        <w:t>6</w:t>
      </w:r>
      <w:r w:rsidRPr="009600B6">
        <w:rPr>
          <w:rFonts w:cstheme="minorHAnsi"/>
          <w:noProof/>
        </w:rPr>
        <w:t>.2.5.</w:t>
      </w:r>
      <w:r w:rsidRPr="009600B6">
        <w:rPr>
          <w:rFonts w:cstheme="minorHAnsi"/>
          <w:b/>
          <w:noProof/>
        </w:rPr>
        <w:t xml:space="preserve"> </w:t>
      </w:r>
      <w:r w:rsidRPr="009600B6">
        <w:rPr>
          <w:rFonts w:cstheme="minorHAnsi"/>
          <w:noProof/>
        </w:rPr>
        <w:t xml:space="preserve">Havzada nüfus ve ekonomik faaliyetlerden kaynaklanan sektörel su talebi </w:t>
      </w:r>
      <w:r>
        <w:rPr>
          <w:rFonts w:eastAsiaTheme="minorEastAsia"/>
          <w:noProof/>
          <w:lang w:eastAsia="tr-TR"/>
        </w:rPr>
        <w:tab/>
      </w:r>
      <w:r w:rsidRPr="009600B6">
        <w:rPr>
          <w:rFonts w:cstheme="minorHAnsi"/>
          <w:noProof/>
        </w:rPr>
        <w:t xml:space="preserve"> analizi (iklim  değişikliği projeksiyonları dikkate alınarak)</w:t>
      </w:r>
    </w:p>
    <w:p w14:paraId="25ABB37B" w14:textId="77777777" w:rsidR="00727932" w:rsidRDefault="00727932" w:rsidP="00727932">
      <w:pPr>
        <w:pStyle w:val="T4"/>
        <w:tabs>
          <w:tab w:val="right" w:leader="dot" w:pos="9062"/>
        </w:tabs>
        <w:rPr>
          <w:rFonts w:eastAsiaTheme="minorEastAsia"/>
          <w:noProof/>
          <w:lang w:eastAsia="tr-TR"/>
        </w:rPr>
      </w:pPr>
      <w:r>
        <w:rPr>
          <w:rFonts w:cstheme="minorHAnsi"/>
          <w:noProof/>
        </w:rPr>
        <w:t>6</w:t>
      </w:r>
      <w:r w:rsidRPr="009600B6">
        <w:rPr>
          <w:rFonts w:cstheme="minorHAnsi"/>
          <w:noProof/>
        </w:rPr>
        <w:t>.2.5.1 Kısa vadeli analiz (2021-2030 dönemi)</w:t>
      </w:r>
    </w:p>
    <w:p w14:paraId="47112B55" w14:textId="77777777" w:rsidR="00727932" w:rsidRDefault="00727932" w:rsidP="00727932">
      <w:pPr>
        <w:pStyle w:val="T4"/>
        <w:tabs>
          <w:tab w:val="right" w:leader="dot" w:pos="9062"/>
        </w:tabs>
        <w:rPr>
          <w:rFonts w:eastAsiaTheme="minorEastAsia"/>
          <w:noProof/>
          <w:lang w:eastAsia="tr-TR"/>
        </w:rPr>
      </w:pPr>
      <w:r>
        <w:rPr>
          <w:rFonts w:cstheme="minorHAnsi"/>
          <w:noProof/>
        </w:rPr>
        <w:t>6</w:t>
      </w:r>
      <w:r w:rsidRPr="009600B6">
        <w:rPr>
          <w:rFonts w:cstheme="minorHAnsi"/>
          <w:noProof/>
        </w:rPr>
        <w:t>.2.5.2. Orta vadeli analiz (2031-2050 dönemi)</w:t>
      </w:r>
    </w:p>
    <w:p w14:paraId="78B837D0" w14:textId="77777777" w:rsidR="00727932" w:rsidRDefault="00727932" w:rsidP="00727932">
      <w:pPr>
        <w:pStyle w:val="T4"/>
        <w:tabs>
          <w:tab w:val="right" w:leader="dot" w:pos="9062"/>
        </w:tabs>
        <w:rPr>
          <w:rFonts w:eastAsiaTheme="minorEastAsia"/>
          <w:noProof/>
          <w:lang w:eastAsia="tr-TR"/>
        </w:rPr>
      </w:pPr>
      <w:r>
        <w:rPr>
          <w:rFonts w:cstheme="minorHAnsi"/>
          <w:noProof/>
        </w:rPr>
        <w:t>6</w:t>
      </w:r>
      <w:r w:rsidRPr="009600B6">
        <w:rPr>
          <w:rFonts w:cstheme="minorHAnsi"/>
          <w:noProof/>
        </w:rPr>
        <w:t>.2.5.3. uzun vadeli analiz (2050-2100 dönemi)</w:t>
      </w:r>
    </w:p>
    <w:p w14:paraId="4E4221E5"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3. Havzada sosyo ekonomik durum, gelir seviyesi ve problemler</w:t>
      </w:r>
    </w:p>
    <w:p w14:paraId="5A1B276E"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4. Havzada nüfus, nüfusun zaman içinde değişimi ve dağılımı</w:t>
      </w:r>
    </w:p>
    <w:p w14:paraId="5EC48D9C"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5. Ekonomik durumun ve nüfus değişiminin havzaya etkileri ve çözüm önerileri</w:t>
      </w:r>
    </w:p>
    <w:p w14:paraId="35799408"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6. Havzada Önerilen TRGM Tarım ve Hayvancılığı geliştirme faaliyetleri</w:t>
      </w:r>
    </w:p>
    <w:p w14:paraId="1430C223"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6.1. Önerilen  tarımsal yapının sürdürülebilir iyileştirilmesi faaliyetleri</w:t>
      </w:r>
    </w:p>
    <w:p w14:paraId="2D947A47"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6.2. Önerilen tarımsal üretim ve kalitenin arttırılması faaliyetleri</w:t>
      </w:r>
    </w:p>
    <w:p w14:paraId="3423CD29"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6.3. Önerilen tarıma dayalı sanayinin geliştirilmesi ve istihdamın artırılması</w:t>
      </w:r>
    </w:p>
    <w:p w14:paraId="5C826FCA"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6.4. Önerilen sürdürülebilir hayvancılık ve hayvancılığı geliştirme faaliyetleri</w:t>
      </w:r>
    </w:p>
    <w:p w14:paraId="130786AE"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6.5. Önerilen Hayvancılığın gelişimine katkısı olacak tesis ve makine ve ekipmanlar</w:t>
      </w:r>
    </w:p>
    <w:p w14:paraId="22C68313" w14:textId="77777777" w:rsidR="00727932" w:rsidRDefault="00727932" w:rsidP="00727932">
      <w:pPr>
        <w:pStyle w:val="T3"/>
        <w:tabs>
          <w:tab w:val="right" w:leader="dot" w:pos="9062"/>
        </w:tabs>
        <w:rPr>
          <w:rFonts w:eastAsiaTheme="minorEastAsia"/>
          <w:noProof/>
          <w:lang w:eastAsia="tr-TR"/>
        </w:rPr>
      </w:pPr>
      <w:r>
        <w:rPr>
          <w:rFonts w:cstheme="minorHAnsi"/>
          <w:noProof/>
        </w:rPr>
        <w:lastRenderedPageBreak/>
        <w:t>6</w:t>
      </w:r>
      <w:r w:rsidRPr="009600B6">
        <w:rPr>
          <w:rFonts w:cstheme="minorHAnsi"/>
          <w:noProof/>
        </w:rPr>
        <w:t>.6.6. Önerilen mera ıslah faaliyetleri</w:t>
      </w:r>
    </w:p>
    <w:p w14:paraId="349F3CC8"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6.7. Havzada Önerilen sirküler ekonomik faaliyetler ve pazar alternatifleri</w:t>
      </w:r>
    </w:p>
    <w:p w14:paraId="5BEB8611" w14:textId="77777777" w:rsidR="00727932" w:rsidRDefault="00727932" w:rsidP="00727932">
      <w:pPr>
        <w:pStyle w:val="T3"/>
        <w:tabs>
          <w:tab w:val="left" w:pos="7579"/>
          <w:tab w:val="right" w:leader="dot" w:pos="9062"/>
        </w:tabs>
        <w:rPr>
          <w:rFonts w:eastAsiaTheme="minorEastAsia"/>
          <w:noProof/>
          <w:lang w:eastAsia="tr-TR"/>
        </w:rPr>
      </w:pPr>
      <w:r>
        <w:rPr>
          <w:rFonts w:cstheme="minorHAnsi"/>
          <w:noProof/>
        </w:rPr>
        <w:t>6</w:t>
      </w:r>
      <w:r w:rsidRPr="009600B6">
        <w:rPr>
          <w:rFonts w:cstheme="minorHAnsi"/>
          <w:noProof/>
        </w:rPr>
        <w:t>.6.8. Havzada tarım ve hayvancılık faaliyetler</w:t>
      </w:r>
      <w:r>
        <w:rPr>
          <w:rFonts w:cstheme="minorHAnsi"/>
          <w:noProof/>
        </w:rPr>
        <w:t xml:space="preserve">inin zayıf yönleri ve </w:t>
      </w:r>
      <w:r w:rsidRPr="009600B6">
        <w:rPr>
          <w:rFonts w:cstheme="minorHAnsi"/>
          <w:noProof/>
        </w:rPr>
        <w:t xml:space="preserve"> karşı çözüm </w:t>
      </w:r>
      <w:r>
        <w:rPr>
          <w:rFonts w:eastAsiaTheme="minorEastAsia"/>
          <w:noProof/>
          <w:lang w:eastAsia="tr-TR"/>
        </w:rPr>
        <w:tab/>
      </w:r>
      <w:r w:rsidRPr="009600B6">
        <w:rPr>
          <w:rFonts w:cstheme="minorHAnsi"/>
          <w:noProof/>
        </w:rPr>
        <w:t xml:space="preserve">  önerileri</w:t>
      </w:r>
    </w:p>
    <w:p w14:paraId="758329F7" w14:textId="77777777" w:rsidR="00727932" w:rsidRDefault="00727932" w:rsidP="00727932">
      <w:pPr>
        <w:pStyle w:val="T2"/>
        <w:tabs>
          <w:tab w:val="right" w:leader="dot" w:pos="9062"/>
        </w:tabs>
        <w:rPr>
          <w:rFonts w:eastAsiaTheme="minorEastAsia"/>
          <w:noProof/>
          <w:lang w:eastAsia="tr-TR"/>
        </w:rPr>
      </w:pPr>
      <w:r>
        <w:rPr>
          <w:rFonts w:cstheme="minorHAnsi"/>
          <w:noProof/>
        </w:rPr>
        <w:t>6</w:t>
      </w:r>
      <w:r w:rsidRPr="009600B6">
        <w:rPr>
          <w:rFonts w:cstheme="minorHAnsi"/>
          <w:noProof/>
        </w:rPr>
        <w:t>.23. Havzada Önerilen KGM faaliyetleri</w:t>
      </w:r>
    </w:p>
    <w:p w14:paraId="43EDE93C" w14:textId="77777777" w:rsidR="00727932" w:rsidRDefault="00727932" w:rsidP="00727932">
      <w:pPr>
        <w:pStyle w:val="T3"/>
        <w:tabs>
          <w:tab w:val="left" w:pos="7692"/>
          <w:tab w:val="right" w:leader="dot" w:pos="9062"/>
        </w:tabs>
        <w:rPr>
          <w:rFonts w:eastAsiaTheme="minorEastAsia"/>
          <w:noProof/>
          <w:lang w:eastAsia="tr-TR"/>
        </w:rPr>
      </w:pPr>
      <w:r>
        <w:rPr>
          <w:rFonts w:cstheme="minorHAnsi"/>
          <w:noProof/>
        </w:rPr>
        <w:t>6</w:t>
      </w:r>
      <w:r w:rsidRPr="009600B6">
        <w:rPr>
          <w:rFonts w:cstheme="minorHAnsi"/>
          <w:noProof/>
        </w:rPr>
        <w:t>.23.1</w:t>
      </w:r>
      <w:r w:rsidRPr="009600B6">
        <w:rPr>
          <w:rFonts w:cstheme="minorHAnsi"/>
          <w:b/>
          <w:noProof/>
        </w:rPr>
        <w:t xml:space="preserve">. </w:t>
      </w:r>
      <w:r w:rsidRPr="009600B6">
        <w:rPr>
          <w:rFonts w:cstheme="minorHAnsi"/>
          <w:noProof/>
        </w:rPr>
        <w:t>Kırsal kesim yaşam şartlarını ve pazara erişimi iyileştirmek için</w:t>
      </w:r>
      <w:r w:rsidRPr="009600B6">
        <w:rPr>
          <w:rFonts w:cstheme="minorHAnsi"/>
          <w:b/>
          <w:noProof/>
        </w:rPr>
        <w:t xml:space="preserve"> </w:t>
      </w:r>
      <w:r w:rsidRPr="009600B6">
        <w:rPr>
          <w:rFonts w:cstheme="minorHAnsi"/>
          <w:noProof/>
        </w:rPr>
        <w:t xml:space="preserve">Havzada </w:t>
      </w:r>
      <w:r>
        <w:rPr>
          <w:rFonts w:eastAsiaTheme="minorEastAsia"/>
          <w:noProof/>
          <w:lang w:eastAsia="tr-TR"/>
        </w:rPr>
        <w:tab/>
      </w:r>
      <w:r w:rsidRPr="009600B6">
        <w:rPr>
          <w:rFonts w:cstheme="minorHAnsi"/>
          <w:noProof/>
        </w:rPr>
        <w:t xml:space="preserve">  önerilen iklime dirençli yol faaliyetleri</w:t>
      </w:r>
    </w:p>
    <w:p w14:paraId="19196A0E" w14:textId="77777777" w:rsidR="00727932" w:rsidRDefault="00727932" w:rsidP="00727932">
      <w:pPr>
        <w:pStyle w:val="T3"/>
        <w:tabs>
          <w:tab w:val="right" w:leader="dot" w:pos="9062"/>
        </w:tabs>
        <w:rPr>
          <w:rFonts w:eastAsiaTheme="minorEastAsia"/>
          <w:noProof/>
          <w:lang w:eastAsia="tr-TR"/>
        </w:rPr>
      </w:pPr>
      <w:r>
        <w:rPr>
          <w:rFonts w:cstheme="minorHAnsi"/>
          <w:noProof/>
        </w:rPr>
        <w:t>6</w:t>
      </w:r>
      <w:r w:rsidRPr="009600B6">
        <w:rPr>
          <w:rFonts w:cstheme="minorHAnsi"/>
          <w:noProof/>
        </w:rPr>
        <w:t>.23.2. Havzada önerilen iklime dirençli yol rehabilitasyonu faaliyetleri</w:t>
      </w:r>
    </w:p>
    <w:p w14:paraId="7F066AF5" w14:textId="77777777" w:rsidR="00727932" w:rsidRDefault="00727932" w:rsidP="00727932">
      <w:pPr>
        <w:pStyle w:val="T2"/>
        <w:tabs>
          <w:tab w:val="right" w:leader="dot" w:pos="9062"/>
        </w:tabs>
        <w:rPr>
          <w:rFonts w:cstheme="minorHAnsi"/>
          <w:noProof/>
        </w:rPr>
      </w:pPr>
      <w:r>
        <w:rPr>
          <w:rFonts w:cstheme="minorHAnsi"/>
          <w:noProof/>
        </w:rPr>
        <w:t>6</w:t>
      </w:r>
      <w:r w:rsidRPr="009600B6">
        <w:rPr>
          <w:rFonts w:cstheme="minorHAnsi"/>
          <w:noProof/>
        </w:rPr>
        <w:t xml:space="preserve">.24. Havzada </w:t>
      </w:r>
      <w:r>
        <w:rPr>
          <w:rFonts w:cstheme="minorHAnsi"/>
          <w:noProof/>
        </w:rPr>
        <w:t>Belediyelerin proje ile entegre destekleyici proje önerileri</w:t>
      </w:r>
    </w:p>
    <w:p w14:paraId="34422AF9" w14:textId="77777777" w:rsidR="00727932" w:rsidRDefault="00727932" w:rsidP="00727932">
      <w:pPr>
        <w:pStyle w:val="T2"/>
        <w:tabs>
          <w:tab w:val="right" w:leader="dot" w:pos="9062"/>
        </w:tabs>
      </w:pPr>
      <w:r>
        <w:t xml:space="preserve">6.25. Havzada İl özel İdarelerinin ve diğer kuruluşların proje ile entegre destekleyici proje önerileri  </w:t>
      </w:r>
    </w:p>
    <w:p w14:paraId="69775092" w14:textId="77777777" w:rsidR="00727932" w:rsidRPr="000B5A98" w:rsidRDefault="00727932" w:rsidP="00727932">
      <w:pPr>
        <w:pStyle w:val="T2"/>
        <w:tabs>
          <w:tab w:val="right" w:leader="dot" w:pos="9062"/>
        </w:tabs>
      </w:pPr>
      <w:r>
        <w:t xml:space="preserve">6.26. Havzada önerilen projelerin </w:t>
      </w:r>
    </w:p>
    <w:p w14:paraId="215AE122" w14:textId="77777777" w:rsidR="00727932" w:rsidRPr="00E36691" w:rsidRDefault="00727932" w:rsidP="00727932"/>
    <w:p w14:paraId="367BA500" w14:textId="77777777" w:rsidR="00727932" w:rsidRDefault="00727932" w:rsidP="00727932">
      <w:pPr>
        <w:pStyle w:val="T1"/>
        <w:tabs>
          <w:tab w:val="right" w:leader="dot" w:pos="9062"/>
        </w:tabs>
        <w:rPr>
          <w:rFonts w:eastAsiaTheme="minorEastAsia"/>
          <w:b w:val="0"/>
          <w:noProof/>
          <w:lang w:eastAsia="tr-TR"/>
        </w:rPr>
      </w:pPr>
      <w:r>
        <w:rPr>
          <w:rFonts w:cstheme="minorHAnsi"/>
          <w:noProof/>
        </w:rPr>
        <w:t>BÖLÜM 7</w:t>
      </w:r>
      <w:r w:rsidRPr="009600B6">
        <w:rPr>
          <w:rFonts w:cstheme="minorHAnsi"/>
          <w:noProof/>
        </w:rPr>
        <w:t xml:space="preserve"> HAVZADA STRES FAKTÖRLERİ</w:t>
      </w:r>
    </w:p>
    <w:p w14:paraId="4075CE10" w14:textId="77777777" w:rsidR="00727932" w:rsidRDefault="00727932" w:rsidP="00727932">
      <w:pPr>
        <w:pStyle w:val="T2"/>
        <w:tabs>
          <w:tab w:val="right" w:leader="dot" w:pos="9062"/>
        </w:tabs>
        <w:rPr>
          <w:rFonts w:eastAsiaTheme="minorEastAsia"/>
          <w:noProof/>
          <w:lang w:eastAsia="tr-TR"/>
        </w:rPr>
      </w:pPr>
      <w:r>
        <w:rPr>
          <w:rFonts w:cstheme="minorHAnsi"/>
          <w:noProof/>
        </w:rPr>
        <w:t>7.</w:t>
      </w:r>
      <w:r w:rsidRPr="009600B6">
        <w:rPr>
          <w:rFonts w:cstheme="minorHAnsi"/>
          <w:noProof/>
        </w:rPr>
        <w:t>1. İklim değişikliği</w:t>
      </w:r>
    </w:p>
    <w:p w14:paraId="026F0638"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1.İklim parametrelerinin (yağış, sıcaklık) zaman serisi analizleri</w:t>
      </w:r>
    </w:p>
    <w:p w14:paraId="784E53FA"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2.Havza için iklim projeksiyonları</w:t>
      </w:r>
    </w:p>
    <w:p w14:paraId="6FF8A285"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3. Erozyon, sedimentasyon ve arazi tahribatı dengelenmesi değerlendirmesi</w:t>
      </w:r>
    </w:p>
    <w:p w14:paraId="307FAD19"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4.Kirlilik sorunları (su, hava, toprak, taban suyu)</w:t>
      </w:r>
    </w:p>
    <w:p w14:paraId="2D205766"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5.Kuraklık değerlendirmesi</w:t>
      </w:r>
    </w:p>
    <w:p w14:paraId="4CC5AA30"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6.Sel-taşkın-su baskını değerlendirmesi</w:t>
      </w:r>
    </w:p>
    <w:p w14:paraId="561ECDE0"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6.1.Yağış-şiddet-tekerrür analizi</w:t>
      </w:r>
    </w:p>
    <w:p w14:paraId="76CCED6D"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6.2.Taşkın frekans analizi</w:t>
      </w:r>
    </w:p>
    <w:p w14:paraId="2EBD73BF"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6.3.Taşkın alanı analizi</w:t>
      </w:r>
    </w:p>
    <w:p w14:paraId="350E37AF"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7.Heyelan değerlendirmesi</w:t>
      </w:r>
    </w:p>
    <w:p w14:paraId="7D7B117B"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7.1Heyelan için yağış eşiği hesaplaması</w:t>
      </w:r>
    </w:p>
    <w:p w14:paraId="755AA4E0" w14:textId="77777777" w:rsidR="00727932" w:rsidRDefault="00727932" w:rsidP="00727932">
      <w:pPr>
        <w:pStyle w:val="T3"/>
        <w:tabs>
          <w:tab w:val="right" w:leader="dot" w:pos="9062"/>
        </w:tabs>
        <w:rPr>
          <w:rFonts w:eastAsiaTheme="minorEastAsia"/>
          <w:noProof/>
          <w:lang w:eastAsia="tr-TR"/>
        </w:rPr>
      </w:pPr>
      <w:r>
        <w:rPr>
          <w:rFonts w:cstheme="minorHAnsi"/>
          <w:noProof/>
        </w:rPr>
        <w:t>7.</w:t>
      </w:r>
      <w:r w:rsidRPr="009600B6">
        <w:rPr>
          <w:rFonts w:cstheme="minorHAnsi"/>
          <w:noProof/>
        </w:rPr>
        <w:t>1.8.İklim duyarlılık ve risk değerlendirmesi</w:t>
      </w:r>
    </w:p>
    <w:p w14:paraId="317415B2"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 xml:space="preserve">BÖLÜM </w:t>
      </w:r>
      <w:r>
        <w:rPr>
          <w:rFonts w:cstheme="minorHAnsi"/>
          <w:noProof/>
        </w:rPr>
        <w:t>8</w:t>
      </w:r>
      <w:r w:rsidRPr="009600B6">
        <w:rPr>
          <w:rFonts w:cstheme="minorHAnsi"/>
          <w:noProof/>
        </w:rPr>
        <w:t xml:space="preserve"> HAVZADA YÖNETİM VE PLANLAMA</w:t>
      </w:r>
    </w:p>
    <w:p w14:paraId="4D710BEE" w14:textId="77777777" w:rsidR="00727932" w:rsidRDefault="00727932" w:rsidP="00727932">
      <w:pPr>
        <w:pStyle w:val="T2"/>
        <w:tabs>
          <w:tab w:val="right" w:leader="dot" w:pos="9062"/>
        </w:tabs>
        <w:rPr>
          <w:rFonts w:eastAsiaTheme="minorEastAsia"/>
          <w:noProof/>
          <w:lang w:eastAsia="tr-TR"/>
        </w:rPr>
      </w:pPr>
      <w:r>
        <w:rPr>
          <w:rFonts w:cstheme="minorHAnsi"/>
          <w:noProof/>
        </w:rPr>
        <w:t>8</w:t>
      </w:r>
      <w:r w:rsidRPr="009600B6">
        <w:rPr>
          <w:rFonts w:cstheme="minorHAnsi"/>
          <w:noProof/>
        </w:rPr>
        <w:t>.1. Belirlenen mikro havzalar ve önceliklendirme yaklaşımı</w:t>
      </w:r>
    </w:p>
    <w:p w14:paraId="04E38122" w14:textId="77777777" w:rsidR="00727932" w:rsidRDefault="00727932" w:rsidP="00727932">
      <w:pPr>
        <w:pStyle w:val="T2"/>
        <w:tabs>
          <w:tab w:val="right" w:leader="dot" w:pos="9062"/>
        </w:tabs>
        <w:rPr>
          <w:rFonts w:eastAsiaTheme="minorEastAsia"/>
          <w:noProof/>
          <w:lang w:eastAsia="tr-TR"/>
        </w:rPr>
      </w:pPr>
      <w:r>
        <w:rPr>
          <w:rFonts w:cstheme="minorHAnsi"/>
          <w:noProof/>
        </w:rPr>
        <w:t>8</w:t>
      </w:r>
      <w:r w:rsidRPr="009600B6">
        <w:rPr>
          <w:rFonts w:cstheme="minorHAnsi"/>
          <w:noProof/>
        </w:rPr>
        <w:t>.2. Çevresel etkilerin ön değerlendirmesi</w:t>
      </w:r>
    </w:p>
    <w:p w14:paraId="26DD9666" w14:textId="77777777" w:rsidR="00727932" w:rsidRDefault="00727932" w:rsidP="00727932">
      <w:pPr>
        <w:pStyle w:val="T2"/>
        <w:tabs>
          <w:tab w:val="right" w:leader="dot" w:pos="9062"/>
        </w:tabs>
        <w:rPr>
          <w:rFonts w:eastAsiaTheme="minorEastAsia"/>
          <w:noProof/>
          <w:lang w:eastAsia="tr-TR"/>
        </w:rPr>
      </w:pPr>
      <w:r>
        <w:rPr>
          <w:rFonts w:cstheme="minorHAnsi"/>
          <w:noProof/>
        </w:rPr>
        <w:t>8</w:t>
      </w:r>
      <w:r w:rsidRPr="009600B6">
        <w:rPr>
          <w:rFonts w:cstheme="minorHAnsi"/>
          <w:noProof/>
        </w:rPr>
        <w:t>.3. Yukarı-aşağı havza planlama sürecinin değerlendirmesi</w:t>
      </w:r>
    </w:p>
    <w:p w14:paraId="1DDF7E81" w14:textId="77777777" w:rsidR="00727932" w:rsidRDefault="00727932" w:rsidP="00727932">
      <w:pPr>
        <w:pStyle w:val="T2"/>
        <w:tabs>
          <w:tab w:val="right" w:leader="dot" w:pos="9062"/>
        </w:tabs>
        <w:rPr>
          <w:rFonts w:eastAsiaTheme="minorEastAsia"/>
          <w:noProof/>
          <w:lang w:eastAsia="tr-TR"/>
        </w:rPr>
      </w:pPr>
      <w:r>
        <w:rPr>
          <w:rFonts w:cstheme="minorHAnsi"/>
          <w:noProof/>
        </w:rPr>
        <w:t>8</w:t>
      </w:r>
      <w:r w:rsidRPr="009600B6">
        <w:rPr>
          <w:rFonts w:cstheme="minorHAnsi"/>
          <w:noProof/>
        </w:rPr>
        <w:t>.4. Arazi yönetim çözümleri (Mera, tarım, ormancılık, turizm, avcılık)</w:t>
      </w:r>
    </w:p>
    <w:p w14:paraId="2204DE3A" w14:textId="77777777" w:rsidR="00727932" w:rsidRDefault="00727932" w:rsidP="00727932">
      <w:pPr>
        <w:pStyle w:val="T2"/>
        <w:tabs>
          <w:tab w:val="right" w:leader="dot" w:pos="9062"/>
        </w:tabs>
        <w:rPr>
          <w:rFonts w:eastAsiaTheme="minorEastAsia"/>
          <w:noProof/>
          <w:lang w:eastAsia="tr-TR"/>
        </w:rPr>
      </w:pPr>
      <w:r>
        <w:rPr>
          <w:rFonts w:cstheme="minorHAnsi"/>
          <w:noProof/>
        </w:rPr>
        <w:t>8</w:t>
      </w:r>
      <w:r w:rsidRPr="009600B6">
        <w:rPr>
          <w:rFonts w:cstheme="minorHAnsi"/>
          <w:noProof/>
        </w:rPr>
        <w:t>.5. Havzada uygulanması önerilen doğa temelli çözümler ve aşağı havza gri çözümlerle entegrasyonu</w:t>
      </w:r>
    </w:p>
    <w:p w14:paraId="2FCE15DD"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 xml:space="preserve">BÖLÜM </w:t>
      </w:r>
      <w:r>
        <w:rPr>
          <w:rFonts w:cstheme="minorHAnsi"/>
          <w:noProof/>
        </w:rPr>
        <w:t xml:space="preserve">9 </w:t>
      </w:r>
      <w:r w:rsidRPr="009600B6">
        <w:rPr>
          <w:rFonts w:cstheme="minorHAnsi"/>
          <w:noProof/>
        </w:rPr>
        <w:t>ANALİZ VE TASARIM</w:t>
      </w:r>
    </w:p>
    <w:p w14:paraId="10297B02" w14:textId="77777777" w:rsidR="00727932" w:rsidRDefault="00727932" w:rsidP="00727932">
      <w:pPr>
        <w:pStyle w:val="T2"/>
        <w:tabs>
          <w:tab w:val="right" w:leader="dot" w:pos="9062"/>
        </w:tabs>
        <w:rPr>
          <w:rFonts w:eastAsiaTheme="minorEastAsia"/>
          <w:noProof/>
          <w:lang w:eastAsia="tr-TR"/>
        </w:rPr>
      </w:pPr>
      <w:r>
        <w:rPr>
          <w:rFonts w:cstheme="minorHAnsi"/>
          <w:noProof/>
        </w:rPr>
        <w:t>9</w:t>
      </w:r>
      <w:r w:rsidRPr="009600B6">
        <w:rPr>
          <w:rFonts w:cstheme="minorHAnsi"/>
          <w:noProof/>
        </w:rPr>
        <w:t>.1 Planlama kapsamında uygulanacak tekniklerin uygunluğu</w:t>
      </w:r>
    </w:p>
    <w:p w14:paraId="2260A64A" w14:textId="77777777" w:rsidR="00727932" w:rsidRDefault="00727932" w:rsidP="00727932">
      <w:pPr>
        <w:pStyle w:val="T2"/>
        <w:tabs>
          <w:tab w:val="right" w:leader="dot" w:pos="9062"/>
        </w:tabs>
        <w:rPr>
          <w:rFonts w:eastAsiaTheme="minorEastAsia"/>
          <w:noProof/>
          <w:lang w:eastAsia="tr-TR"/>
        </w:rPr>
      </w:pPr>
      <w:r>
        <w:rPr>
          <w:rFonts w:cstheme="minorHAnsi"/>
          <w:noProof/>
        </w:rPr>
        <w:t>9</w:t>
      </w:r>
      <w:r w:rsidRPr="009600B6">
        <w:rPr>
          <w:rFonts w:cstheme="minorHAnsi"/>
          <w:noProof/>
        </w:rPr>
        <w:t>.2 Mevcut problemler ve çözüm alternatifleri ışığında aktivite seçimi süreci</w:t>
      </w:r>
    </w:p>
    <w:p w14:paraId="70D81EF3" w14:textId="77777777" w:rsidR="00727932" w:rsidRDefault="00727932" w:rsidP="00727932">
      <w:pPr>
        <w:pStyle w:val="T2"/>
        <w:tabs>
          <w:tab w:val="right" w:leader="dot" w:pos="9062"/>
        </w:tabs>
        <w:rPr>
          <w:rFonts w:eastAsiaTheme="minorEastAsia"/>
          <w:noProof/>
          <w:lang w:eastAsia="tr-TR"/>
        </w:rPr>
      </w:pPr>
      <w:r>
        <w:rPr>
          <w:rFonts w:cstheme="minorHAnsi"/>
          <w:noProof/>
        </w:rPr>
        <w:t>9</w:t>
      </w:r>
      <w:r w:rsidRPr="009600B6">
        <w:rPr>
          <w:rFonts w:cstheme="minorHAnsi"/>
          <w:noProof/>
        </w:rPr>
        <w:t>.3 Genel alt proje faaliyetlerinin ve uygulama şemasının tanımı ve doğal temelli çözümler</w:t>
      </w:r>
    </w:p>
    <w:p w14:paraId="2E2847B7" w14:textId="77777777" w:rsidR="00727932" w:rsidRDefault="00727932" w:rsidP="00727932">
      <w:pPr>
        <w:pStyle w:val="T3"/>
        <w:tabs>
          <w:tab w:val="right" w:leader="dot" w:pos="9062"/>
        </w:tabs>
        <w:rPr>
          <w:rFonts w:eastAsiaTheme="minorEastAsia"/>
          <w:noProof/>
          <w:lang w:eastAsia="tr-TR"/>
        </w:rPr>
      </w:pPr>
      <w:r>
        <w:rPr>
          <w:rFonts w:cstheme="minorHAnsi"/>
          <w:noProof/>
        </w:rPr>
        <w:lastRenderedPageBreak/>
        <w:t>9</w:t>
      </w:r>
      <w:r w:rsidRPr="009600B6">
        <w:rPr>
          <w:rFonts w:cstheme="minorHAnsi"/>
          <w:noProof/>
        </w:rPr>
        <w:t>.3.1. Yeşil altyapı ve sürdürülebilir geçim kaynakları.(OGM,TRGM)</w:t>
      </w:r>
    </w:p>
    <w:p w14:paraId="5A53FFA3" w14:textId="77777777" w:rsidR="00727932" w:rsidRDefault="00727932" w:rsidP="00727932">
      <w:pPr>
        <w:pStyle w:val="T4"/>
        <w:tabs>
          <w:tab w:val="right" w:leader="dot" w:pos="9062"/>
        </w:tabs>
        <w:rPr>
          <w:rFonts w:eastAsiaTheme="minorEastAsia"/>
          <w:noProof/>
          <w:lang w:eastAsia="tr-TR"/>
        </w:rPr>
      </w:pPr>
      <w:r>
        <w:rPr>
          <w:rFonts w:cstheme="minorHAnsi"/>
          <w:noProof/>
        </w:rPr>
        <w:t>9</w:t>
      </w:r>
      <w:r w:rsidRPr="009600B6">
        <w:rPr>
          <w:rFonts w:cstheme="minorHAnsi"/>
          <w:noProof/>
        </w:rPr>
        <w:t>.3.1.A. Orman peyzajı ve havzadaki geçim kaynaklarını iyileştirme  (OGM)</w:t>
      </w:r>
    </w:p>
    <w:p w14:paraId="6382E6FB"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1.A.1. Erozyon, heyelan ve üst havzada sel kontrol çalışmaları.</w:t>
      </w:r>
    </w:p>
    <w:p w14:paraId="2FE41210"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1.A.2. Bozuk orman rehabilitasyonu ve sürdürülebilir yönetim.</w:t>
      </w:r>
    </w:p>
    <w:p w14:paraId="5B95B259"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1.A.3. Orman bitişiği mera rehabilitasyonu ve sürdürülebilir yönetim.</w:t>
      </w:r>
    </w:p>
    <w:p w14:paraId="18E7E590" w14:textId="77777777" w:rsidR="00727932" w:rsidRDefault="00727932" w:rsidP="00727932">
      <w:pPr>
        <w:pStyle w:val="T5"/>
        <w:tabs>
          <w:tab w:val="left" w:pos="7808"/>
          <w:tab w:val="right" w:leader="dot" w:pos="9062"/>
        </w:tabs>
        <w:rPr>
          <w:rFonts w:eastAsiaTheme="minorEastAsia"/>
          <w:noProof/>
          <w:lang w:eastAsia="tr-TR"/>
        </w:rPr>
      </w:pPr>
      <w:r>
        <w:rPr>
          <w:rFonts w:cstheme="minorHAnsi"/>
          <w:noProof/>
        </w:rPr>
        <w:t>9</w:t>
      </w:r>
      <w:r w:rsidRPr="009600B6">
        <w:rPr>
          <w:rFonts w:cstheme="minorHAnsi"/>
          <w:noProof/>
        </w:rPr>
        <w:t xml:space="preserve">.3.2.A.4. Orman köyleri için gelir getirici faaliyetler ve geçim kaynaklarının </w:t>
      </w:r>
      <w:r>
        <w:rPr>
          <w:rFonts w:eastAsiaTheme="minorEastAsia"/>
          <w:noProof/>
          <w:lang w:eastAsia="tr-TR"/>
        </w:rPr>
        <w:tab/>
      </w:r>
      <w:r w:rsidRPr="009600B6">
        <w:rPr>
          <w:rFonts w:cstheme="minorHAnsi"/>
          <w:noProof/>
        </w:rPr>
        <w:t xml:space="preserve">  çeşitlendirilmesi.</w:t>
      </w:r>
    </w:p>
    <w:p w14:paraId="135E8800" w14:textId="77777777" w:rsidR="00727932" w:rsidRDefault="00727932" w:rsidP="00727932">
      <w:pPr>
        <w:pStyle w:val="T4"/>
        <w:tabs>
          <w:tab w:val="right" w:leader="dot" w:pos="9062"/>
        </w:tabs>
        <w:rPr>
          <w:rFonts w:eastAsiaTheme="minorEastAsia"/>
          <w:noProof/>
          <w:lang w:eastAsia="tr-TR"/>
        </w:rPr>
      </w:pPr>
      <w:r>
        <w:rPr>
          <w:rFonts w:cstheme="minorHAnsi"/>
          <w:noProof/>
        </w:rPr>
        <w:t>9</w:t>
      </w:r>
      <w:r w:rsidRPr="009600B6">
        <w:rPr>
          <w:rFonts w:cstheme="minorHAnsi"/>
          <w:noProof/>
        </w:rPr>
        <w:t>.3.1.B.Sürdürülebilir ve iklim açısından akıllı tarımsal değer zincirleri. (TRGM)</w:t>
      </w:r>
    </w:p>
    <w:p w14:paraId="2C9434CE"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1.B.1. Sürdürülebilir ve iklim açısından akıllı tarım uygulamaları.</w:t>
      </w:r>
    </w:p>
    <w:p w14:paraId="4CBA7D48"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1.B.2.Mera rehabilitasyonu ve sürdürülebilir yönetim.</w:t>
      </w:r>
    </w:p>
    <w:p w14:paraId="296500B5" w14:textId="77777777" w:rsidR="00727932" w:rsidRDefault="00727932" w:rsidP="00727932">
      <w:pPr>
        <w:pStyle w:val="T5"/>
        <w:tabs>
          <w:tab w:val="left" w:pos="7556"/>
          <w:tab w:val="right" w:leader="dot" w:pos="9062"/>
        </w:tabs>
        <w:rPr>
          <w:rFonts w:eastAsiaTheme="minorEastAsia"/>
          <w:noProof/>
          <w:lang w:eastAsia="tr-TR"/>
        </w:rPr>
      </w:pPr>
      <w:r>
        <w:rPr>
          <w:rFonts w:cstheme="minorHAnsi"/>
          <w:noProof/>
        </w:rPr>
        <w:t>9</w:t>
      </w:r>
      <w:r w:rsidRPr="009600B6">
        <w:rPr>
          <w:rFonts w:cstheme="minorHAnsi"/>
          <w:noProof/>
        </w:rPr>
        <w:t xml:space="preserve">.3.1.B.3.Kırsal köyler için tarımsal çeşitlendirme ve sürdürülebilir değer </w:t>
      </w:r>
      <w:r>
        <w:rPr>
          <w:rFonts w:eastAsiaTheme="minorEastAsia"/>
          <w:noProof/>
          <w:lang w:eastAsia="tr-TR"/>
        </w:rPr>
        <w:tab/>
      </w:r>
      <w:r w:rsidRPr="009600B6">
        <w:rPr>
          <w:rFonts w:cstheme="minorHAnsi"/>
          <w:noProof/>
        </w:rPr>
        <w:t xml:space="preserve">   zincirleri.</w:t>
      </w:r>
    </w:p>
    <w:p w14:paraId="22D8F985" w14:textId="77777777" w:rsidR="00727932" w:rsidRDefault="00727932" w:rsidP="00727932">
      <w:pPr>
        <w:pStyle w:val="T3"/>
        <w:tabs>
          <w:tab w:val="right" w:leader="dot" w:pos="9062"/>
        </w:tabs>
        <w:rPr>
          <w:rFonts w:eastAsiaTheme="minorEastAsia"/>
          <w:noProof/>
          <w:lang w:eastAsia="tr-TR"/>
        </w:rPr>
      </w:pPr>
      <w:r>
        <w:rPr>
          <w:rFonts w:cstheme="minorHAnsi"/>
          <w:noProof/>
        </w:rPr>
        <w:t>9</w:t>
      </w:r>
      <w:r w:rsidRPr="009600B6">
        <w:rPr>
          <w:rFonts w:cstheme="minorHAnsi"/>
          <w:noProof/>
        </w:rPr>
        <w:t>.3.2. Esnek gri altyapı (DSİ,KGM)</w:t>
      </w:r>
    </w:p>
    <w:p w14:paraId="78E92E04" w14:textId="77777777" w:rsidR="00727932" w:rsidRDefault="00727932" w:rsidP="00727932">
      <w:pPr>
        <w:pStyle w:val="T4"/>
        <w:tabs>
          <w:tab w:val="right" w:leader="dot" w:pos="9062"/>
        </w:tabs>
        <w:rPr>
          <w:rFonts w:eastAsiaTheme="minorEastAsia"/>
          <w:noProof/>
          <w:lang w:eastAsia="tr-TR"/>
        </w:rPr>
      </w:pPr>
      <w:r>
        <w:rPr>
          <w:rFonts w:cstheme="minorHAnsi"/>
          <w:noProof/>
        </w:rPr>
        <w:t>9</w:t>
      </w:r>
      <w:r w:rsidRPr="009600B6">
        <w:rPr>
          <w:rFonts w:cstheme="minorHAnsi"/>
          <w:noProof/>
        </w:rPr>
        <w:t>.3.2.A. Su güvenliği için esnek altyapı.(DSİ)</w:t>
      </w:r>
    </w:p>
    <w:p w14:paraId="24975354"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2.A.1. Barajlar ve küçük ölçekli çok amaçlı rezervuarlar</w:t>
      </w:r>
    </w:p>
    <w:p w14:paraId="5C648B5D"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2.A.2. Sulama işleri,</w:t>
      </w:r>
    </w:p>
    <w:p w14:paraId="1843646D"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2.A.3. Sel ve sedimantasyon kontrol yapıları</w:t>
      </w:r>
    </w:p>
    <w:p w14:paraId="6C7063D1" w14:textId="77777777" w:rsidR="00727932" w:rsidRDefault="00727932" w:rsidP="00727932">
      <w:pPr>
        <w:pStyle w:val="T4"/>
        <w:tabs>
          <w:tab w:val="right" w:leader="dot" w:pos="9062"/>
        </w:tabs>
        <w:rPr>
          <w:rFonts w:eastAsiaTheme="minorEastAsia"/>
          <w:noProof/>
          <w:lang w:eastAsia="tr-TR"/>
        </w:rPr>
      </w:pPr>
      <w:r>
        <w:rPr>
          <w:rFonts w:cstheme="minorHAnsi"/>
          <w:noProof/>
        </w:rPr>
        <w:t>9</w:t>
      </w:r>
      <w:r w:rsidRPr="009600B6">
        <w:rPr>
          <w:rFonts w:cstheme="minorHAnsi"/>
          <w:noProof/>
        </w:rPr>
        <w:t>.3.2.B.Esnek hareketlilik (KGM)</w:t>
      </w:r>
    </w:p>
    <w:p w14:paraId="2EB227F0" w14:textId="77777777" w:rsidR="00727932" w:rsidRDefault="00727932" w:rsidP="00727932">
      <w:pPr>
        <w:pStyle w:val="T5"/>
        <w:tabs>
          <w:tab w:val="right" w:leader="dot" w:pos="9062"/>
        </w:tabs>
        <w:rPr>
          <w:rFonts w:eastAsiaTheme="minorEastAsia"/>
          <w:noProof/>
          <w:lang w:eastAsia="tr-TR"/>
        </w:rPr>
      </w:pPr>
      <w:r>
        <w:rPr>
          <w:rFonts w:cstheme="minorHAnsi"/>
          <w:noProof/>
        </w:rPr>
        <w:t>9</w:t>
      </w:r>
      <w:r w:rsidRPr="009600B6">
        <w:rPr>
          <w:rFonts w:cstheme="minorHAnsi"/>
          <w:noProof/>
        </w:rPr>
        <w:t>.3.2.B.1.Esnek kırsal yol rehabilitasyonu</w:t>
      </w:r>
    </w:p>
    <w:p w14:paraId="03B2E1F5" w14:textId="77777777" w:rsidR="00727932" w:rsidRDefault="00727932" w:rsidP="00727932">
      <w:pPr>
        <w:pStyle w:val="T3"/>
        <w:tabs>
          <w:tab w:val="right" w:leader="dot" w:pos="9062"/>
        </w:tabs>
        <w:rPr>
          <w:rFonts w:eastAsiaTheme="minorEastAsia"/>
          <w:noProof/>
          <w:lang w:eastAsia="tr-TR"/>
        </w:rPr>
      </w:pPr>
      <w:r>
        <w:rPr>
          <w:rFonts w:cstheme="minorHAnsi"/>
          <w:noProof/>
        </w:rPr>
        <w:t>9</w:t>
      </w:r>
      <w:r w:rsidRPr="009600B6">
        <w:rPr>
          <w:rFonts w:cstheme="minorHAnsi"/>
          <w:noProof/>
        </w:rPr>
        <w:t>.3.3 Kurumsal Çerçeve, Proje Yönetimi ve Sürdürülebilirlik</w:t>
      </w:r>
    </w:p>
    <w:p w14:paraId="00931739" w14:textId="77777777" w:rsidR="00727932" w:rsidRDefault="00727932" w:rsidP="00727932">
      <w:pPr>
        <w:pStyle w:val="T4"/>
        <w:tabs>
          <w:tab w:val="right" w:leader="dot" w:pos="9062"/>
        </w:tabs>
        <w:rPr>
          <w:rFonts w:eastAsiaTheme="minorEastAsia"/>
          <w:noProof/>
          <w:lang w:eastAsia="tr-TR"/>
        </w:rPr>
      </w:pPr>
      <w:r>
        <w:rPr>
          <w:rFonts w:cstheme="minorHAnsi"/>
          <w:noProof/>
        </w:rPr>
        <w:t>9</w:t>
      </w:r>
      <w:r w:rsidRPr="009600B6">
        <w:rPr>
          <w:rFonts w:cstheme="minorHAnsi"/>
          <w:noProof/>
        </w:rPr>
        <w:t>.3.3.1. Entegre Peyzaj Yönetimi için Uygulama Çerçevesi</w:t>
      </w:r>
    </w:p>
    <w:p w14:paraId="25EEA76C" w14:textId="77777777" w:rsidR="00727932" w:rsidRDefault="00727932" w:rsidP="00727932">
      <w:pPr>
        <w:pStyle w:val="T4"/>
        <w:tabs>
          <w:tab w:val="right" w:leader="dot" w:pos="9062"/>
        </w:tabs>
        <w:rPr>
          <w:rFonts w:eastAsiaTheme="minorEastAsia"/>
          <w:noProof/>
          <w:lang w:eastAsia="tr-TR"/>
        </w:rPr>
      </w:pPr>
      <w:r>
        <w:rPr>
          <w:rFonts w:cstheme="minorHAnsi"/>
          <w:noProof/>
        </w:rPr>
        <w:t>9</w:t>
      </w:r>
      <w:r w:rsidRPr="009600B6">
        <w:rPr>
          <w:rFonts w:cstheme="minorHAnsi"/>
          <w:noProof/>
        </w:rPr>
        <w:t>.3.3.2. Proje yönetimi ve sürdürülebilirlik, izleme ve değerlendirme.</w:t>
      </w:r>
    </w:p>
    <w:p w14:paraId="4F99992D"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 xml:space="preserve">BÖLÜM </w:t>
      </w:r>
      <w:r>
        <w:rPr>
          <w:rFonts w:cstheme="minorHAnsi"/>
          <w:noProof/>
        </w:rPr>
        <w:t>10</w:t>
      </w:r>
      <w:r w:rsidRPr="009600B6">
        <w:rPr>
          <w:rFonts w:cstheme="minorHAnsi"/>
          <w:noProof/>
        </w:rPr>
        <w:t xml:space="preserve"> PLANLAMA GİRDİLERİ</w:t>
      </w:r>
    </w:p>
    <w:p w14:paraId="52962881" w14:textId="77777777" w:rsidR="00727932" w:rsidRDefault="00727932" w:rsidP="00727932">
      <w:pPr>
        <w:pStyle w:val="T2"/>
        <w:tabs>
          <w:tab w:val="right" w:leader="dot" w:pos="9062"/>
        </w:tabs>
        <w:rPr>
          <w:rFonts w:eastAsiaTheme="minorEastAsia"/>
          <w:noProof/>
          <w:lang w:eastAsia="tr-TR"/>
        </w:rPr>
      </w:pPr>
      <w:r>
        <w:rPr>
          <w:rFonts w:cstheme="minorHAnsi"/>
          <w:noProof/>
        </w:rPr>
        <w:t>10</w:t>
      </w:r>
      <w:r w:rsidRPr="009600B6">
        <w:rPr>
          <w:rFonts w:cstheme="minorHAnsi"/>
          <w:noProof/>
        </w:rPr>
        <w:t>.1 Faaliyetlerin hedef miktarları</w:t>
      </w:r>
    </w:p>
    <w:p w14:paraId="659CB43A" w14:textId="77777777" w:rsidR="00727932" w:rsidRDefault="00727932" w:rsidP="00727932">
      <w:pPr>
        <w:pStyle w:val="T3"/>
        <w:tabs>
          <w:tab w:val="right" w:leader="dot" w:pos="9062"/>
        </w:tabs>
        <w:rPr>
          <w:rFonts w:eastAsiaTheme="minorEastAsia"/>
          <w:noProof/>
          <w:lang w:eastAsia="tr-TR"/>
        </w:rPr>
      </w:pPr>
      <w:r>
        <w:rPr>
          <w:rFonts w:cstheme="minorHAnsi"/>
          <w:noProof/>
        </w:rPr>
        <w:t>10</w:t>
      </w:r>
      <w:r w:rsidRPr="009600B6">
        <w:rPr>
          <w:rFonts w:cstheme="minorHAnsi"/>
          <w:noProof/>
        </w:rPr>
        <w:t>.1.1. Yeşil altyapı ve sürdürülebilir geçim kaynakları çözümleri(OGM,TRGM)</w:t>
      </w:r>
    </w:p>
    <w:p w14:paraId="47BB0D54"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1.1.A. Orman peyzajı ve havzadaki geçim kaynaklarını iyileştirme çözümleri(OGM)</w:t>
      </w:r>
    </w:p>
    <w:p w14:paraId="6DFB3DCF"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1.A.1. Erozyon, heyelan ve üst havzada sel kontrol çalışmaları.</w:t>
      </w:r>
    </w:p>
    <w:p w14:paraId="5A7F166C"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1.A.2. Bozuk orman rehabilitasyonu ve sürdürülebilir yönetim.</w:t>
      </w:r>
    </w:p>
    <w:p w14:paraId="588C208C"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1.A.3. Orman bitişiği mera rehabilitasyonu ve sürdürülebilir yönetim.</w:t>
      </w:r>
    </w:p>
    <w:p w14:paraId="12C9899B" w14:textId="77777777" w:rsidR="00727932" w:rsidRDefault="00727932" w:rsidP="00727932">
      <w:pPr>
        <w:pStyle w:val="T5"/>
        <w:tabs>
          <w:tab w:val="left" w:pos="7808"/>
          <w:tab w:val="right" w:leader="dot" w:pos="9062"/>
        </w:tabs>
        <w:rPr>
          <w:rFonts w:eastAsiaTheme="minorEastAsia"/>
          <w:noProof/>
          <w:lang w:eastAsia="tr-TR"/>
        </w:rPr>
      </w:pPr>
      <w:r>
        <w:rPr>
          <w:rFonts w:cstheme="minorHAnsi"/>
          <w:noProof/>
        </w:rPr>
        <w:t>10</w:t>
      </w:r>
      <w:r w:rsidRPr="009600B6">
        <w:rPr>
          <w:rFonts w:cstheme="minorHAnsi"/>
          <w:noProof/>
        </w:rPr>
        <w:t xml:space="preserve">.1.2.A.4. Orman köyleri için gelir getirici faaliyetler ve geçim kaynaklarının </w:t>
      </w:r>
      <w:r>
        <w:rPr>
          <w:rFonts w:eastAsiaTheme="minorEastAsia"/>
          <w:noProof/>
          <w:lang w:eastAsia="tr-TR"/>
        </w:rPr>
        <w:tab/>
      </w:r>
      <w:r w:rsidRPr="009600B6">
        <w:rPr>
          <w:rFonts w:cstheme="minorHAnsi"/>
          <w:noProof/>
        </w:rPr>
        <w:t xml:space="preserve">  çeşitlendirilmesi.</w:t>
      </w:r>
    </w:p>
    <w:p w14:paraId="58B0C49E" w14:textId="77777777" w:rsidR="00727932" w:rsidRDefault="00727932" w:rsidP="00727932">
      <w:pPr>
        <w:pStyle w:val="T4"/>
        <w:tabs>
          <w:tab w:val="left" w:pos="7979"/>
          <w:tab w:val="right" w:leader="dot" w:pos="9062"/>
        </w:tabs>
        <w:rPr>
          <w:rFonts w:eastAsiaTheme="minorEastAsia"/>
          <w:noProof/>
          <w:lang w:eastAsia="tr-TR"/>
        </w:rPr>
      </w:pPr>
      <w:r>
        <w:rPr>
          <w:rFonts w:cstheme="minorHAnsi"/>
          <w:noProof/>
        </w:rPr>
        <w:t>10</w:t>
      </w:r>
      <w:r w:rsidRPr="009600B6">
        <w:rPr>
          <w:rFonts w:cstheme="minorHAnsi"/>
          <w:noProof/>
        </w:rPr>
        <w:t xml:space="preserve">.1.1.B.Sürdürülebilir ve iklim açısından akıllı tarımsal değer zincirleri çözümleri </w:t>
      </w:r>
      <w:r>
        <w:rPr>
          <w:rFonts w:eastAsiaTheme="minorEastAsia"/>
          <w:noProof/>
          <w:lang w:eastAsia="tr-TR"/>
        </w:rPr>
        <w:tab/>
      </w:r>
      <w:r w:rsidRPr="009600B6">
        <w:rPr>
          <w:rFonts w:cstheme="minorHAnsi"/>
          <w:noProof/>
        </w:rPr>
        <w:t xml:space="preserve"> (TRGM)</w:t>
      </w:r>
    </w:p>
    <w:p w14:paraId="1073BBEA" w14:textId="77777777" w:rsidR="00727932" w:rsidRDefault="00727932" w:rsidP="00727932">
      <w:pPr>
        <w:pStyle w:val="T3"/>
        <w:tabs>
          <w:tab w:val="right" w:leader="dot" w:pos="9062"/>
        </w:tabs>
        <w:rPr>
          <w:rFonts w:eastAsiaTheme="minorEastAsia"/>
          <w:noProof/>
          <w:lang w:eastAsia="tr-TR"/>
        </w:rPr>
      </w:pPr>
      <w:r>
        <w:rPr>
          <w:rFonts w:cstheme="minorHAnsi"/>
          <w:noProof/>
        </w:rPr>
        <w:t>10</w:t>
      </w:r>
      <w:r w:rsidRPr="009600B6">
        <w:rPr>
          <w:rFonts w:cstheme="minorHAnsi"/>
          <w:noProof/>
        </w:rPr>
        <w:t>.1.2. Esnek gri altyapı çözümleri (DSİ,KGM)</w:t>
      </w:r>
    </w:p>
    <w:p w14:paraId="42FCC3AB"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1.2.A. Su güvenliği için esnek altyapı.(DSİ)</w:t>
      </w:r>
    </w:p>
    <w:p w14:paraId="75EB51C8"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2.A.1. Barajlar ve küçük ölçekli çok amaçlı rezervuarlar</w:t>
      </w:r>
    </w:p>
    <w:p w14:paraId="5FAD5D9D"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2.A.2. Sulama işleri,</w:t>
      </w:r>
    </w:p>
    <w:p w14:paraId="18ED48E6"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2.A.3. Sel ve sedimantasyon kontrol yapıları</w:t>
      </w:r>
    </w:p>
    <w:p w14:paraId="62125281" w14:textId="77777777" w:rsidR="00727932" w:rsidRDefault="00727932" w:rsidP="00727932">
      <w:pPr>
        <w:pStyle w:val="T4"/>
        <w:tabs>
          <w:tab w:val="right" w:leader="dot" w:pos="9062"/>
        </w:tabs>
        <w:rPr>
          <w:rFonts w:eastAsiaTheme="minorEastAsia"/>
          <w:noProof/>
          <w:lang w:eastAsia="tr-TR"/>
        </w:rPr>
      </w:pPr>
      <w:r>
        <w:rPr>
          <w:rFonts w:cstheme="minorHAnsi"/>
          <w:noProof/>
        </w:rPr>
        <w:lastRenderedPageBreak/>
        <w:t>10</w:t>
      </w:r>
      <w:r w:rsidRPr="009600B6">
        <w:rPr>
          <w:rFonts w:cstheme="minorHAnsi"/>
          <w:noProof/>
        </w:rPr>
        <w:t>.1.2.B.Esnek hareketlilik (KGM)</w:t>
      </w:r>
    </w:p>
    <w:p w14:paraId="73F40C7B"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1.2.B.1.Esnek kırsal yol rehabilitasyonu</w:t>
      </w:r>
    </w:p>
    <w:p w14:paraId="748FC0EB" w14:textId="77777777" w:rsidR="00727932" w:rsidRDefault="00727932" w:rsidP="00727932">
      <w:pPr>
        <w:pStyle w:val="T3"/>
        <w:tabs>
          <w:tab w:val="right" w:leader="dot" w:pos="9062"/>
        </w:tabs>
        <w:rPr>
          <w:rFonts w:eastAsiaTheme="minorEastAsia"/>
          <w:noProof/>
          <w:lang w:eastAsia="tr-TR"/>
        </w:rPr>
      </w:pPr>
      <w:r>
        <w:rPr>
          <w:rFonts w:cstheme="minorHAnsi"/>
          <w:noProof/>
        </w:rPr>
        <w:t>10</w:t>
      </w:r>
      <w:r w:rsidRPr="009600B6">
        <w:rPr>
          <w:rFonts w:cstheme="minorHAnsi"/>
          <w:noProof/>
        </w:rPr>
        <w:t>.1.3 Kurumsal Çerçeve, Proje Yönetimi ve Sürdürülebilirlik</w:t>
      </w:r>
    </w:p>
    <w:p w14:paraId="49E8E97D"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3.3.1. Entegre Peyzaj Yönetimi için Uygulama Çerçevesi</w:t>
      </w:r>
    </w:p>
    <w:p w14:paraId="07522C77"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3.3.2. Proje yönetimi ve sürdürülebilirlik, izleme ve değerlendirme.</w:t>
      </w:r>
    </w:p>
    <w:p w14:paraId="768092B7" w14:textId="77777777" w:rsidR="00727932" w:rsidRDefault="00727932" w:rsidP="00727932">
      <w:pPr>
        <w:pStyle w:val="T2"/>
        <w:tabs>
          <w:tab w:val="right" w:leader="dot" w:pos="9062"/>
        </w:tabs>
        <w:rPr>
          <w:rFonts w:eastAsiaTheme="minorEastAsia"/>
          <w:noProof/>
          <w:lang w:eastAsia="tr-TR"/>
        </w:rPr>
      </w:pPr>
      <w:r>
        <w:rPr>
          <w:rFonts w:cstheme="minorHAnsi"/>
          <w:noProof/>
        </w:rPr>
        <w:t>10</w:t>
      </w:r>
      <w:r w:rsidRPr="009600B6">
        <w:rPr>
          <w:rFonts w:cstheme="minorHAnsi"/>
          <w:noProof/>
        </w:rPr>
        <w:t>.2 Faaliyetlerin birim maliyetleri</w:t>
      </w:r>
    </w:p>
    <w:p w14:paraId="3D896D3E" w14:textId="77777777" w:rsidR="00727932" w:rsidRDefault="00727932" w:rsidP="00727932">
      <w:pPr>
        <w:pStyle w:val="T3"/>
        <w:tabs>
          <w:tab w:val="right" w:leader="dot" w:pos="9062"/>
        </w:tabs>
        <w:rPr>
          <w:rFonts w:eastAsiaTheme="minorEastAsia"/>
          <w:noProof/>
          <w:lang w:eastAsia="tr-TR"/>
        </w:rPr>
      </w:pPr>
      <w:r>
        <w:rPr>
          <w:rFonts w:cstheme="minorHAnsi"/>
          <w:noProof/>
        </w:rPr>
        <w:t>10</w:t>
      </w:r>
      <w:r w:rsidRPr="009600B6">
        <w:rPr>
          <w:rFonts w:cstheme="minorHAnsi"/>
          <w:noProof/>
        </w:rPr>
        <w:t>.2.1. Yeşil altyapı ve sürdürülebilir geçim kaynakları çözümleri(OGM,TRGM)</w:t>
      </w:r>
    </w:p>
    <w:p w14:paraId="5C30B99D"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2.1.A. Orman peyzajı ve havzadaki geçim kaynaklarını iyileştirme çözümleri(OGM)</w:t>
      </w:r>
    </w:p>
    <w:p w14:paraId="544DB0EC"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1.A.1. Erozyon, heyelan ve üst havzada sel kontrol çalışmaları.</w:t>
      </w:r>
    </w:p>
    <w:p w14:paraId="4389355C"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1.A.2. Bozuk orman rehabilitasyonu ve sürdürülebilir yönetim.</w:t>
      </w:r>
    </w:p>
    <w:p w14:paraId="01D0EC48"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1.A.3. Orman bitişiği mera rehabilitasyonu ve sürdürülebilir yönetim.</w:t>
      </w:r>
    </w:p>
    <w:p w14:paraId="4705422C" w14:textId="77777777" w:rsidR="00727932" w:rsidRDefault="00727932" w:rsidP="00727932">
      <w:pPr>
        <w:pStyle w:val="T5"/>
        <w:tabs>
          <w:tab w:val="left" w:pos="7808"/>
          <w:tab w:val="right" w:leader="dot" w:pos="9062"/>
        </w:tabs>
        <w:rPr>
          <w:rFonts w:eastAsiaTheme="minorEastAsia"/>
          <w:noProof/>
          <w:lang w:eastAsia="tr-TR"/>
        </w:rPr>
      </w:pPr>
      <w:r>
        <w:rPr>
          <w:rFonts w:cstheme="minorHAnsi"/>
          <w:noProof/>
        </w:rPr>
        <w:t>10</w:t>
      </w:r>
      <w:r w:rsidRPr="009600B6">
        <w:rPr>
          <w:rFonts w:cstheme="minorHAnsi"/>
          <w:noProof/>
        </w:rPr>
        <w:t xml:space="preserve">.2.2.A.4. Orman köyleri için gelir getirici faaliyetler ve geçim kaynaklarının </w:t>
      </w:r>
      <w:r>
        <w:rPr>
          <w:rFonts w:eastAsiaTheme="minorEastAsia"/>
          <w:noProof/>
          <w:lang w:eastAsia="tr-TR"/>
        </w:rPr>
        <w:tab/>
      </w:r>
      <w:r w:rsidRPr="009600B6">
        <w:rPr>
          <w:rFonts w:cstheme="minorHAnsi"/>
          <w:noProof/>
        </w:rPr>
        <w:t xml:space="preserve">  çeşitlendirilmesi.</w:t>
      </w:r>
    </w:p>
    <w:p w14:paraId="2FC87EC9" w14:textId="77777777" w:rsidR="00727932" w:rsidRDefault="00727932" w:rsidP="00727932">
      <w:pPr>
        <w:pStyle w:val="T4"/>
        <w:tabs>
          <w:tab w:val="left" w:pos="7979"/>
          <w:tab w:val="right" w:leader="dot" w:pos="9062"/>
        </w:tabs>
        <w:rPr>
          <w:rFonts w:eastAsiaTheme="minorEastAsia"/>
          <w:noProof/>
          <w:lang w:eastAsia="tr-TR"/>
        </w:rPr>
      </w:pPr>
      <w:r>
        <w:rPr>
          <w:rFonts w:cstheme="minorHAnsi"/>
          <w:noProof/>
        </w:rPr>
        <w:t>10</w:t>
      </w:r>
      <w:r w:rsidRPr="009600B6">
        <w:rPr>
          <w:rFonts w:cstheme="minorHAnsi"/>
          <w:noProof/>
        </w:rPr>
        <w:t xml:space="preserve">.2.1.B.Sürdürülebilir ve iklim açısından akıllı tarımsal değer zincirleri çözümleri </w:t>
      </w:r>
      <w:r>
        <w:rPr>
          <w:rFonts w:eastAsiaTheme="minorEastAsia"/>
          <w:noProof/>
          <w:lang w:eastAsia="tr-TR"/>
        </w:rPr>
        <w:tab/>
      </w:r>
      <w:r w:rsidRPr="009600B6">
        <w:rPr>
          <w:rFonts w:cstheme="minorHAnsi"/>
          <w:noProof/>
        </w:rPr>
        <w:t xml:space="preserve"> (TRGM)</w:t>
      </w:r>
    </w:p>
    <w:p w14:paraId="39B4A59C"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1.B.1. Sürdürülebilir ve iklim açısından akıllı tarım uygulamaları.</w:t>
      </w:r>
    </w:p>
    <w:p w14:paraId="62421B2D"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1.B.2.Mera rehabilitasyonu ve sürdürülebilir yönetim.</w:t>
      </w:r>
    </w:p>
    <w:p w14:paraId="1D196E75" w14:textId="77777777" w:rsidR="00727932" w:rsidRDefault="00727932" w:rsidP="00727932">
      <w:pPr>
        <w:pStyle w:val="T5"/>
        <w:tabs>
          <w:tab w:val="left" w:pos="7556"/>
          <w:tab w:val="right" w:leader="dot" w:pos="9062"/>
        </w:tabs>
        <w:rPr>
          <w:rFonts w:eastAsiaTheme="minorEastAsia"/>
          <w:noProof/>
          <w:lang w:eastAsia="tr-TR"/>
        </w:rPr>
      </w:pPr>
      <w:r>
        <w:rPr>
          <w:rFonts w:cstheme="minorHAnsi"/>
          <w:noProof/>
        </w:rPr>
        <w:t>10</w:t>
      </w:r>
      <w:r w:rsidRPr="009600B6">
        <w:rPr>
          <w:rFonts w:cstheme="minorHAnsi"/>
          <w:noProof/>
        </w:rPr>
        <w:t xml:space="preserve">.2.1.B.3.Kırsal köyler için tarımsal çeşitlendirme ve sürdürülebilir değer </w:t>
      </w:r>
      <w:r>
        <w:rPr>
          <w:rFonts w:eastAsiaTheme="minorEastAsia"/>
          <w:noProof/>
          <w:lang w:eastAsia="tr-TR"/>
        </w:rPr>
        <w:tab/>
      </w:r>
      <w:r w:rsidRPr="009600B6">
        <w:rPr>
          <w:rFonts w:cstheme="minorHAnsi"/>
          <w:noProof/>
        </w:rPr>
        <w:t xml:space="preserve">   zincirleri.</w:t>
      </w:r>
    </w:p>
    <w:p w14:paraId="73AF4190" w14:textId="77777777" w:rsidR="00727932" w:rsidRDefault="00727932" w:rsidP="00727932">
      <w:pPr>
        <w:pStyle w:val="T3"/>
        <w:tabs>
          <w:tab w:val="right" w:leader="dot" w:pos="9062"/>
        </w:tabs>
        <w:rPr>
          <w:rFonts w:eastAsiaTheme="minorEastAsia"/>
          <w:noProof/>
          <w:lang w:eastAsia="tr-TR"/>
        </w:rPr>
      </w:pPr>
      <w:r>
        <w:rPr>
          <w:rFonts w:cstheme="minorHAnsi"/>
          <w:noProof/>
        </w:rPr>
        <w:t>10</w:t>
      </w:r>
      <w:r w:rsidRPr="009600B6">
        <w:rPr>
          <w:rFonts w:cstheme="minorHAnsi"/>
          <w:noProof/>
        </w:rPr>
        <w:t>.2.2. Esnek gri altyapı çözümleri (DSİ,KGM)</w:t>
      </w:r>
    </w:p>
    <w:p w14:paraId="257320F5"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2.2.A. Su güvenliği için esnek altyapı.(DSİ)</w:t>
      </w:r>
    </w:p>
    <w:p w14:paraId="4CC4235B"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2.A.1. Barajlar ve küçük ölçekli çok amaçlı rezervuarlar</w:t>
      </w:r>
    </w:p>
    <w:p w14:paraId="1B8D376C"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2.A.2. Sulama işleri,</w:t>
      </w:r>
    </w:p>
    <w:p w14:paraId="1393EA27"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2.A.3. Sel ve sedimantasyon kontrol yapıları</w:t>
      </w:r>
    </w:p>
    <w:p w14:paraId="2C8A8B53"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2.2.B.Esnek hareketlilik (KGM)</w:t>
      </w:r>
    </w:p>
    <w:p w14:paraId="5A0FA89F" w14:textId="77777777" w:rsidR="00727932" w:rsidRDefault="00727932" w:rsidP="00727932">
      <w:pPr>
        <w:pStyle w:val="T5"/>
        <w:tabs>
          <w:tab w:val="right" w:leader="dot" w:pos="9062"/>
        </w:tabs>
        <w:rPr>
          <w:rFonts w:eastAsiaTheme="minorEastAsia"/>
          <w:noProof/>
          <w:lang w:eastAsia="tr-TR"/>
        </w:rPr>
      </w:pPr>
      <w:r>
        <w:rPr>
          <w:rFonts w:cstheme="minorHAnsi"/>
          <w:noProof/>
        </w:rPr>
        <w:t>10</w:t>
      </w:r>
      <w:r w:rsidRPr="009600B6">
        <w:rPr>
          <w:rFonts w:cstheme="minorHAnsi"/>
          <w:noProof/>
        </w:rPr>
        <w:t>.2.2.B.1.Esnek kırsal yol rehabilitasyonu</w:t>
      </w:r>
    </w:p>
    <w:p w14:paraId="25C4C1D1" w14:textId="77777777" w:rsidR="00727932" w:rsidRDefault="00727932" w:rsidP="00727932">
      <w:pPr>
        <w:pStyle w:val="T3"/>
        <w:tabs>
          <w:tab w:val="right" w:leader="dot" w:pos="9062"/>
        </w:tabs>
        <w:rPr>
          <w:rFonts w:eastAsiaTheme="minorEastAsia"/>
          <w:noProof/>
          <w:lang w:eastAsia="tr-TR"/>
        </w:rPr>
      </w:pPr>
      <w:r>
        <w:rPr>
          <w:rFonts w:cstheme="minorHAnsi"/>
          <w:noProof/>
        </w:rPr>
        <w:t>10</w:t>
      </w:r>
      <w:r w:rsidRPr="009600B6">
        <w:rPr>
          <w:rFonts w:cstheme="minorHAnsi"/>
          <w:noProof/>
        </w:rPr>
        <w:t>.2.3 Kurumsal Çerçeve, Proje Yönetimi ve Sürdürülebilirlik</w:t>
      </w:r>
    </w:p>
    <w:p w14:paraId="084C318A"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2.3.1. Entegre Peyzaj Yönetimi için Uygulama Çerçevesi</w:t>
      </w:r>
    </w:p>
    <w:p w14:paraId="6E1540F7" w14:textId="77777777" w:rsidR="00727932" w:rsidRDefault="00727932" w:rsidP="00727932">
      <w:pPr>
        <w:pStyle w:val="T4"/>
        <w:tabs>
          <w:tab w:val="right" w:leader="dot" w:pos="9062"/>
        </w:tabs>
        <w:rPr>
          <w:rFonts w:eastAsiaTheme="minorEastAsia"/>
          <w:noProof/>
          <w:lang w:eastAsia="tr-TR"/>
        </w:rPr>
      </w:pPr>
      <w:r>
        <w:rPr>
          <w:rFonts w:cstheme="minorHAnsi"/>
          <w:noProof/>
        </w:rPr>
        <w:t>10</w:t>
      </w:r>
      <w:r w:rsidRPr="009600B6">
        <w:rPr>
          <w:rFonts w:cstheme="minorHAnsi"/>
          <w:noProof/>
        </w:rPr>
        <w:t>.2.3.2. Proje yönetimi ve sürdürülebilirlik,  izleme ve değerlendirme</w:t>
      </w:r>
    </w:p>
    <w:p w14:paraId="406A28A9" w14:textId="77777777" w:rsidR="00727932" w:rsidRDefault="00727932" w:rsidP="00727932">
      <w:pPr>
        <w:pStyle w:val="T2"/>
        <w:tabs>
          <w:tab w:val="right" w:leader="dot" w:pos="9062"/>
        </w:tabs>
        <w:rPr>
          <w:rFonts w:eastAsiaTheme="minorEastAsia"/>
          <w:noProof/>
          <w:lang w:eastAsia="tr-TR"/>
        </w:rPr>
      </w:pPr>
      <w:r>
        <w:rPr>
          <w:rFonts w:cstheme="minorHAnsi"/>
          <w:noProof/>
        </w:rPr>
        <w:t>10</w:t>
      </w:r>
      <w:r w:rsidRPr="009600B6">
        <w:rPr>
          <w:rFonts w:cstheme="minorHAnsi"/>
          <w:noProof/>
        </w:rPr>
        <w:t>.3 Sağlanan girdiler ve yerel toplulukların katkıları</w:t>
      </w:r>
    </w:p>
    <w:p w14:paraId="43A6A8A5" w14:textId="77777777" w:rsidR="00727932" w:rsidRDefault="00727932" w:rsidP="00727932">
      <w:pPr>
        <w:pStyle w:val="T1"/>
        <w:tabs>
          <w:tab w:val="right" w:leader="dot" w:pos="9062"/>
        </w:tabs>
        <w:rPr>
          <w:rFonts w:eastAsiaTheme="minorEastAsia"/>
          <w:b w:val="0"/>
          <w:noProof/>
          <w:lang w:eastAsia="tr-TR"/>
        </w:rPr>
      </w:pPr>
      <w:r>
        <w:rPr>
          <w:rFonts w:cstheme="minorHAnsi"/>
          <w:noProof/>
        </w:rPr>
        <w:t>BÖLÜM 11</w:t>
      </w:r>
      <w:r w:rsidRPr="009600B6">
        <w:rPr>
          <w:rFonts w:cstheme="minorHAnsi"/>
          <w:noProof/>
        </w:rPr>
        <w:t xml:space="preserve"> HAVZADA YÖNETİM VE UYGULAMA PROGRAMI</w:t>
      </w:r>
    </w:p>
    <w:p w14:paraId="6BA0A631" w14:textId="77777777" w:rsidR="00727932" w:rsidRDefault="00727932" w:rsidP="00727932">
      <w:pPr>
        <w:pStyle w:val="T2"/>
        <w:tabs>
          <w:tab w:val="right" w:leader="dot" w:pos="9062"/>
        </w:tabs>
        <w:spacing w:line="240" w:lineRule="auto"/>
        <w:rPr>
          <w:rFonts w:eastAsiaTheme="minorEastAsia"/>
          <w:noProof/>
          <w:lang w:eastAsia="tr-TR"/>
        </w:rPr>
      </w:pPr>
      <w:r>
        <w:rPr>
          <w:rFonts w:cstheme="minorHAnsi"/>
          <w:noProof/>
        </w:rPr>
        <w:t>11</w:t>
      </w:r>
      <w:r w:rsidRPr="009600B6">
        <w:rPr>
          <w:rFonts w:cstheme="minorHAnsi"/>
          <w:noProof/>
        </w:rPr>
        <w:t>.1 Koordinasyon ve Paydaş Kurumların kuruluşu ve teknik kapasiteleri</w:t>
      </w:r>
    </w:p>
    <w:p w14:paraId="0D14A75B" w14:textId="77777777" w:rsidR="00727932" w:rsidRDefault="00727932" w:rsidP="00727932">
      <w:pPr>
        <w:pStyle w:val="T2"/>
        <w:tabs>
          <w:tab w:val="right" w:leader="dot" w:pos="9062"/>
        </w:tabs>
        <w:spacing w:line="240" w:lineRule="auto"/>
        <w:rPr>
          <w:rFonts w:eastAsiaTheme="minorEastAsia"/>
          <w:noProof/>
          <w:lang w:eastAsia="tr-TR"/>
        </w:rPr>
      </w:pPr>
      <w:r>
        <w:rPr>
          <w:rFonts w:cstheme="minorHAnsi"/>
          <w:bCs/>
          <w:noProof/>
        </w:rPr>
        <w:t>11</w:t>
      </w:r>
      <w:r w:rsidRPr="009600B6">
        <w:rPr>
          <w:rFonts w:cstheme="minorHAnsi"/>
          <w:bCs/>
          <w:noProof/>
        </w:rPr>
        <w:t>.2 Yönetim ve uygulama düzenlemesi</w:t>
      </w:r>
    </w:p>
    <w:p w14:paraId="6C6503C8" w14:textId="77777777" w:rsidR="00727932" w:rsidRDefault="00727932" w:rsidP="00727932">
      <w:pPr>
        <w:pStyle w:val="T2"/>
        <w:tabs>
          <w:tab w:val="right" w:leader="dot" w:pos="9062"/>
        </w:tabs>
        <w:spacing w:line="240" w:lineRule="auto"/>
        <w:rPr>
          <w:rFonts w:eastAsiaTheme="minorEastAsia"/>
          <w:noProof/>
          <w:lang w:eastAsia="tr-TR"/>
        </w:rPr>
      </w:pPr>
      <w:r>
        <w:rPr>
          <w:rFonts w:cstheme="minorHAnsi"/>
          <w:bCs/>
          <w:noProof/>
        </w:rPr>
        <w:t>11</w:t>
      </w:r>
      <w:r w:rsidRPr="009600B6">
        <w:rPr>
          <w:rFonts w:cstheme="minorHAnsi"/>
          <w:bCs/>
          <w:noProof/>
        </w:rPr>
        <w:t>.3. Düzenleme ve finansal yönetim</w:t>
      </w:r>
    </w:p>
    <w:p w14:paraId="7A4EF28F" w14:textId="77777777" w:rsidR="00727932" w:rsidRDefault="00727932" w:rsidP="00727932">
      <w:pPr>
        <w:pStyle w:val="T2"/>
        <w:tabs>
          <w:tab w:val="right" w:leader="dot" w:pos="9062"/>
        </w:tabs>
        <w:spacing w:line="240" w:lineRule="auto"/>
        <w:rPr>
          <w:rFonts w:eastAsiaTheme="minorEastAsia"/>
          <w:noProof/>
          <w:lang w:eastAsia="tr-TR"/>
        </w:rPr>
      </w:pPr>
      <w:r>
        <w:rPr>
          <w:rFonts w:cstheme="minorHAnsi"/>
          <w:bCs/>
          <w:noProof/>
        </w:rPr>
        <w:t>11</w:t>
      </w:r>
      <w:r w:rsidRPr="009600B6">
        <w:rPr>
          <w:rFonts w:cstheme="minorHAnsi"/>
          <w:bCs/>
          <w:noProof/>
        </w:rPr>
        <w:t>.4. Uygulama Takvimi</w:t>
      </w:r>
    </w:p>
    <w:p w14:paraId="41BC4F29" w14:textId="77777777" w:rsidR="00727932" w:rsidRDefault="00727932" w:rsidP="00727932">
      <w:pPr>
        <w:pStyle w:val="T1"/>
        <w:tabs>
          <w:tab w:val="right" w:leader="dot" w:pos="9062"/>
        </w:tabs>
        <w:rPr>
          <w:rFonts w:eastAsiaTheme="minorEastAsia"/>
          <w:b w:val="0"/>
          <w:noProof/>
          <w:lang w:eastAsia="tr-TR"/>
        </w:rPr>
      </w:pPr>
      <w:r>
        <w:rPr>
          <w:rFonts w:cstheme="minorHAnsi"/>
          <w:noProof/>
        </w:rPr>
        <w:t>BÖLÜM 12</w:t>
      </w:r>
      <w:r w:rsidRPr="009600B6">
        <w:rPr>
          <w:rFonts w:cstheme="minorHAnsi"/>
          <w:noProof/>
        </w:rPr>
        <w:t xml:space="preserve"> TOPLAM YATIRIM TUTARI VE YILLIK DAĞITIM</w:t>
      </w:r>
    </w:p>
    <w:p w14:paraId="7035B16E" w14:textId="77777777" w:rsidR="00727932" w:rsidRDefault="00727932" w:rsidP="00727932">
      <w:pPr>
        <w:pStyle w:val="T2"/>
        <w:tabs>
          <w:tab w:val="right" w:leader="dot" w:pos="9062"/>
        </w:tabs>
        <w:rPr>
          <w:rFonts w:eastAsiaTheme="minorEastAsia"/>
          <w:noProof/>
          <w:lang w:eastAsia="tr-TR"/>
        </w:rPr>
      </w:pPr>
      <w:r>
        <w:rPr>
          <w:rFonts w:cstheme="minorHAnsi"/>
          <w:noProof/>
        </w:rPr>
        <w:t>12</w:t>
      </w:r>
      <w:r w:rsidRPr="009600B6">
        <w:rPr>
          <w:rFonts w:cstheme="minorHAnsi"/>
          <w:noProof/>
        </w:rPr>
        <w:t>.1. Toplam yatırım miktarı</w:t>
      </w:r>
    </w:p>
    <w:p w14:paraId="56E4CB7C"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2</w:t>
      </w:r>
      <w:r w:rsidRPr="009600B6">
        <w:rPr>
          <w:rFonts w:cstheme="minorHAnsi"/>
          <w:noProof/>
        </w:rPr>
        <w:t>.1.1 Kurum ve aktiviteye göre döküm</w:t>
      </w:r>
    </w:p>
    <w:p w14:paraId="225F3E13"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lastRenderedPageBreak/>
        <w:t>1</w:t>
      </w:r>
      <w:r>
        <w:rPr>
          <w:rFonts w:cstheme="minorHAnsi"/>
          <w:noProof/>
        </w:rPr>
        <w:t>2</w:t>
      </w:r>
      <w:r w:rsidRPr="009600B6">
        <w:rPr>
          <w:rFonts w:cstheme="minorHAnsi"/>
          <w:noProof/>
        </w:rPr>
        <w:t>.1.2 İl,İlçe ve faaliyete göre dökümü</w:t>
      </w:r>
    </w:p>
    <w:p w14:paraId="3ADD1334"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2</w:t>
      </w:r>
      <w:r w:rsidRPr="009600B6">
        <w:rPr>
          <w:rFonts w:cstheme="minorHAnsi"/>
          <w:noProof/>
        </w:rPr>
        <w:t>.2. Yıllık Fon Gereksinimi</w:t>
      </w:r>
    </w:p>
    <w:p w14:paraId="4E36837D" w14:textId="77777777" w:rsidR="00727932" w:rsidRDefault="00727932" w:rsidP="00727932">
      <w:pPr>
        <w:pStyle w:val="T1"/>
        <w:tabs>
          <w:tab w:val="right" w:leader="dot" w:pos="9062"/>
        </w:tabs>
        <w:rPr>
          <w:rFonts w:eastAsiaTheme="minorEastAsia"/>
          <w:b w:val="0"/>
          <w:noProof/>
          <w:lang w:eastAsia="tr-TR"/>
        </w:rPr>
      </w:pPr>
      <w:r>
        <w:rPr>
          <w:rFonts w:cstheme="minorHAnsi"/>
          <w:noProof/>
        </w:rPr>
        <w:t>BÖLÜM 13</w:t>
      </w:r>
      <w:r w:rsidRPr="009600B6">
        <w:rPr>
          <w:rFonts w:cstheme="minorHAnsi"/>
          <w:noProof/>
        </w:rPr>
        <w:t xml:space="preserve"> PLAN KAPSAMINDA ANALİZLER</w:t>
      </w:r>
    </w:p>
    <w:p w14:paraId="1C5F24D5"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1. Ekonomik ve finansal analiz</w:t>
      </w:r>
    </w:p>
    <w:p w14:paraId="0914D1BB"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1.1. Maliyet ve faydalar</w:t>
      </w:r>
    </w:p>
    <w:p w14:paraId="7EBE97F2"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1.2. Ekonomik analiz (fayda maliyet analizi)</w:t>
      </w:r>
    </w:p>
    <w:p w14:paraId="70D814C6"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1.3. Finansal analiz</w:t>
      </w:r>
    </w:p>
    <w:p w14:paraId="2CA1E57E"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1.4. Duyarlılık analizi</w:t>
      </w:r>
    </w:p>
    <w:p w14:paraId="59EDEC76"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2. Sosyal analiz</w:t>
      </w:r>
    </w:p>
    <w:p w14:paraId="179554F8"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2.1. Olası olumlu etki</w:t>
      </w:r>
    </w:p>
    <w:p w14:paraId="56E9695C"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2.2. Olası olumsuz etki</w:t>
      </w:r>
    </w:p>
    <w:p w14:paraId="537BE243"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3. Çevre etki analizleri</w:t>
      </w:r>
    </w:p>
    <w:p w14:paraId="52A3F723"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3.1.Yatırımların sera gazı emisyonlarına etkisi</w:t>
      </w:r>
    </w:p>
    <w:p w14:paraId="774CC889" w14:textId="77777777" w:rsidR="00727932" w:rsidRDefault="00727932" w:rsidP="00727932">
      <w:pPr>
        <w:pStyle w:val="T3"/>
        <w:tabs>
          <w:tab w:val="right" w:leader="dot" w:pos="9062"/>
        </w:tabs>
        <w:rPr>
          <w:rFonts w:eastAsiaTheme="minorEastAsia"/>
          <w:noProof/>
          <w:lang w:eastAsia="tr-TR"/>
        </w:rPr>
      </w:pPr>
      <w:r>
        <w:rPr>
          <w:rFonts w:cstheme="minorHAnsi"/>
          <w:noProof/>
        </w:rPr>
        <w:t>13</w:t>
      </w:r>
      <w:r w:rsidRPr="009600B6">
        <w:rPr>
          <w:rFonts w:cstheme="minorHAnsi"/>
          <w:noProof/>
        </w:rPr>
        <w:t>.3.2. Yatırımların tarım arazilerine etkileri</w:t>
      </w:r>
    </w:p>
    <w:p w14:paraId="57B63344"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3.3. Yatırımların ormanlara ve meralara etkileri</w:t>
      </w:r>
    </w:p>
    <w:p w14:paraId="03D9AF84" w14:textId="77777777" w:rsidR="00727932" w:rsidRDefault="00727932" w:rsidP="00727932">
      <w:pPr>
        <w:pStyle w:val="T3"/>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3.4. Yatırımların turizme etkileri</w:t>
      </w:r>
    </w:p>
    <w:p w14:paraId="512F1F70" w14:textId="77777777" w:rsidR="00727932" w:rsidRDefault="00727932" w:rsidP="00727932">
      <w:pPr>
        <w:pStyle w:val="T3"/>
        <w:tabs>
          <w:tab w:val="right" w:leader="dot" w:pos="9062"/>
        </w:tabs>
        <w:rPr>
          <w:rFonts w:eastAsiaTheme="minorEastAsia"/>
          <w:noProof/>
          <w:lang w:eastAsia="tr-TR"/>
        </w:rPr>
      </w:pPr>
      <w:r>
        <w:rPr>
          <w:rFonts w:cstheme="minorHAnsi"/>
          <w:noProof/>
        </w:rPr>
        <w:t>13</w:t>
      </w:r>
      <w:r w:rsidRPr="009600B6">
        <w:rPr>
          <w:rFonts w:cstheme="minorHAnsi"/>
          <w:noProof/>
        </w:rPr>
        <w:t>.3.5. Yerel halk anket çalışması analizi</w:t>
      </w:r>
    </w:p>
    <w:p w14:paraId="17D5E647"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3.5.1.Yerel halk plan bilgilendirme metni</w:t>
      </w:r>
    </w:p>
    <w:p w14:paraId="03EFFC6D" w14:textId="77777777" w:rsidR="00727932" w:rsidRDefault="00727932" w:rsidP="00727932">
      <w:pPr>
        <w:pStyle w:val="T3"/>
        <w:tabs>
          <w:tab w:val="right" w:leader="dot" w:pos="9062"/>
        </w:tabs>
        <w:rPr>
          <w:rFonts w:eastAsiaTheme="minorEastAsia"/>
          <w:noProof/>
          <w:lang w:eastAsia="tr-TR"/>
        </w:rPr>
      </w:pPr>
      <w:r>
        <w:rPr>
          <w:rFonts w:cstheme="minorHAnsi"/>
          <w:noProof/>
        </w:rPr>
        <w:t>13</w:t>
      </w:r>
      <w:r w:rsidRPr="009600B6">
        <w:rPr>
          <w:rFonts w:cstheme="minorHAnsi"/>
          <w:noProof/>
        </w:rPr>
        <w:t>.3.5.2.Anket</w:t>
      </w:r>
    </w:p>
    <w:p w14:paraId="28B391C7" w14:textId="77777777" w:rsidR="00727932" w:rsidRDefault="00727932" w:rsidP="00727932">
      <w:pPr>
        <w:pStyle w:val="T4"/>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3.5.3.Her köyün nüfusunun %10 una yapılacak anket çalışmasının sonuçları</w:t>
      </w:r>
    </w:p>
    <w:p w14:paraId="0BEC5145"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4. Kurumsal analiz</w:t>
      </w:r>
    </w:p>
    <w:p w14:paraId="03F66C9B"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3</w:t>
      </w:r>
      <w:r w:rsidRPr="009600B6">
        <w:rPr>
          <w:rFonts w:cstheme="minorHAnsi"/>
          <w:noProof/>
        </w:rPr>
        <w:t>.5. Risk analizi</w:t>
      </w:r>
    </w:p>
    <w:p w14:paraId="1FB1340D" w14:textId="77777777" w:rsidR="00727932" w:rsidRDefault="00727932" w:rsidP="00727932">
      <w:pPr>
        <w:pStyle w:val="T1"/>
        <w:tabs>
          <w:tab w:val="right" w:leader="dot" w:pos="9062"/>
        </w:tabs>
        <w:rPr>
          <w:rFonts w:eastAsiaTheme="minorEastAsia"/>
          <w:b w:val="0"/>
          <w:noProof/>
          <w:lang w:eastAsia="tr-TR"/>
        </w:rPr>
      </w:pPr>
      <w:r w:rsidRPr="009600B6">
        <w:rPr>
          <w:rFonts w:cstheme="minorHAnsi"/>
          <w:noProof/>
        </w:rPr>
        <w:t>BÖLÜM 1</w:t>
      </w:r>
      <w:r>
        <w:rPr>
          <w:rFonts w:cstheme="minorHAnsi"/>
          <w:noProof/>
        </w:rPr>
        <w:t>4</w:t>
      </w:r>
      <w:r w:rsidRPr="009600B6">
        <w:rPr>
          <w:rFonts w:cstheme="minorHAnsi"/>
          <w:noProof/>
        </w:rPr>
        <w:t xml:space="preserve"> PROJE FİNANSMANI</w:t>
      </w:r>
    </w:p>
    <w:p w14:paraId="6C26A3F9" w14:textId="77777777" w:rsidR="00727932" w:rsidRDefault="00727932" w:rsidP="00727932">
      <w:pPr>
        <w:pStyle w:val="T2"/>
        <w:tabs>
          <w:tab w:val="right" w:leader="dot" w:pos="9062"/>
        </w:tabs>
        <w:rPr>
          <w:rFonts w:eastAsiaTheme="minorEastAsia"/>
          <w:noProof/>
          <w:lang w:eastAsia="tr-TR"/>
        </w:rPr>
      </w:pPr>
      <w:r w:rsidRPr="009600B6">
        <w:rPr>
          <w:rFonts w:cstheme="minorHAnsi"/>
          <w:noProof/>
        </w:rPr>
        <w:t>1</w:t>
      </w:r>
      <w:r>
        <w:rPr>
          <w:rFonts w:cstheme="minorHAnsi"/>
          <w:noProof/>
        </w:rPr>
        <w:t>4</w:t>
      </w:r>
      <w:r w:rsidRPr="009600B6">
        <w:rPr>
          <w:rFonts w:cstheme="minorHAnsi"/>
          <w:noProof/>
        </w:rPr>
        <w:t>.1.Mevcut Dünya Bankası kaynakları</w:t>
      </w:r>
    </w:p>
    <w:p w14:paraId="216D6BB7" w14:textId="2B43643F" w:rsidR="00727932" w:rsidRDefault="00727932" w:rsidP="00727932">
      <w:pPr>
        <w:pStyle w:val="T2"/>
        <w:tabs>
          <w:tab w:val="right" w:leader="dot" w:pos="9062"/>
        </w:tabs>
        <w:rPr>
          <w:rFonts w:cstheme="minorHAnsi"/>
          <w:noProof/>
        </w:rPr>
      </w:pPr>
      <w:r w:rsidRPr="009600B6">
        <w:rPr>
          <w:rFonts w:cstheme="minorHAnsi"/>
          <w:noProof/>
        </w:rPr>
        <w:t>12.2.Ek finansman kaynakları</w:t>
      </w:r>
    </w:p>
    <w:p w14:paraId="53699C7A" w14:textId="77777777" w:rsidR="00315106" w:rsidRPr="00315106" w:rsidRDefault="00315106" w:rsidP="00315106"/>
    <w:p w14:paraId="7DCA0074" w14:textId="77777777" w:rsidR="00727932" w:rsidRDefault="00727932" w:rsidP="00727932">
      <w:pPr>
        <w:pStyle w:val="T1"/>
        <w:tabs>
          <w:tab w:val="right" w:leader="dot" w:pos="9062"/>
        </w:tabs>
        <w:rPr>
          <w:rFonts w:eastAsiaTheme="minorEastAsia"/>
          <w:b w:val="0"/>
          <w:noProof/>
          <w:lang w:eastAsia="tr-TR"/>
        </w:rPr>
      </w:pPr>
      <w:r>
        <w:rPr>
          <w:noProof/>
        </w:rPr>
        <w:t>EKLER</w:t>
      </w:r>
    </w:p>
    <w:p w14:paraId="49804C17" w14:textId="77777777"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Ek-1</w:t>
      </w:r>
      <w:r>
        <w:rPr>
          <w:rFonts w:eastAsiaTheme="minorEastAsia"/>
          <w:noProof/>
          <w:lang w:eastAsia="tr-TR"/>
        </w:rPr>
        <w:tab/>
      </w:r>
      <w:r w:rsidRPr="009600B6">
        <w:rPr>
          <w:rFonts w:cstheme="minorHAnsi"/>
          <w:noProof/>
        </w:rPr>
        <w:t>Havzada mevcut gri altyapı yatırımları</w:t>
      </w:r>
    </w:p>
    <w:p w14:paraId="59F3E233" w14:textId="77777777"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 xml:space="preserve">Ek-2 </w:t>
      </w:r>
      <w:r>
        <w:rPr>
          <w:rFonts w:eastAsiaTheme="minorEastAsia"/>
          <w:noProof/>
          <w:lang w:eastAsia="tr-TR"/>
        </w:rPr>
        <w:tab/>
      </w:r>
      <w:r w:rsidRPr="009600B6">
        <w:rPr>
          <w:rFonts w:cstheme="minorHAnsi"/>
          <w:noProof/>
        </w:rPr>
        <w:t>Havzada doğal su ortamları ve hidro ekolojik durum</w:t>
      </w:r>
    </w:p>
    <w:p w14:paraId="7C39A22E" w14:textId="70771631"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Ek-</w:t>
      </w:r>
      <w:r w:rsidR="00315106">
        <w:rPr>
          <w:rFonts w:cstheme="minorHAnsi"/>
          <w:noProof/>
        </w:rPr>
        <w:t>3</w:t>
      </w:r>
      <w:r>
        <w:rPr>
          <w:rFonts w:eastAsiaTheme="minorEastAsia"/>
          <w:noProof/>
          <w:lang w:eastAsia="tr-TR"/>
        </w:rPr>
        <w:tab/>
      </w:r>
      <w:r w:rsidRPr="009600B6">
        <w:rPr>
          <w:rFonts w:cstheme="minorHAnsi"/>
          <w:noProof/>
        </w:rPr>
        <w:t>Havzada tür envanteri (vejetasyon, balık, doğal yaşam türleri)</w:t>
      </w:r>
    </w:p>
    <w:p w14:paraId="4A0FAEE1" w14:textId="15D27DA2"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Ek-</w:t>
      </w:r>
      <w:r w:rsidR="00315106">
        <w:rPr>
          <w:rFonts w:cstheme="minorHAnsi"/>
          <w:noProof/>
        </w:rPr>
        <w:t>4</w:t>
      </w:r>
      <w:r w:rsidRPr="009600B6">
        <w:rPr>
          <w:rFonts w:cstheme="minorHAnsi"/>
          <w:noProof/>
        </w:rPr>
        <w:t xml:space="preserve"> </w:t>
      </w:r>
      <w:r>
        <w:rPr>
          <w:rFonts w:eastAsiaTheme="minorEastAsia"/>
          <w:noProof/>
          <w:lang w:eastAsia="tr-TR"/>
        </w:rPr>
        <w:tab/>
      </w:r>
      <w:r w:rsidRPr="009600B6">
        <w:rPr>
          <w:rFonts w:cstheme="minorHAnsi"/>
          <w:noProof/>
        </w:rPr>
        <w:t>Havzada tarımsal üretim envanteri</w:t>
      </w:r>
    </w:p>
    <w:p w14:paraId="56B4C46E" w14:textId="40DAF78F"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Ek-</w:t>
      </w:r>
      <w:r w:rsidR="00315106">
        <w:rPr>
          <w:rFonts w:cstheme="minorHAnsi"/>
          <w:noProof/>
        </w:rPr>
        <w:t>5</w:t>
      </w:r>
      <w:r>
        <w:rPr>
          <w:rFonts w:eastAsiaTheme="minorEastAsia"/>
          <w:noProof/>
          <w:lang w:eastAsia="tr-TR"/>
        </w:rPr>
        <w:tab/>
      </w:r>
      <w:r w:rsidRPr="009600B6">
        <w:rPr>
          <w:rFonts w:cstheme="minorHAnsi"/>
          <w:noProof/>
        </w:rPr>
        <w:t>Havzada orman fonksiyonları ve ormancılık faaliyetleri</w:t>
      </w:r>
    </w:p>
    <w:p w14:paraId="6FE08FDE" w14:textId="686D4834"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Ek-</w:t>
      </w:r>
      <w:r w:rsidR="00315106">
        <w:rPr>
          <w:rFonts w:cstheme="minorHAnsi"/>
          <w:noProof/>
        </w:rPr>
        <w:t>6</w:t>
      </w:r>
      <w:r w:rsidRPr="009600B6">
        <w:rPr>
          <w:rFonts w:cstheme="minorHAnsi"/>
          <w:noProof/>
        </w:rPr>
        <w:t xml:space="preserve"> </w:t>
      </w:r>
      <w:r>
        <w:rPr>
          <w:rFonts w:eastAsiaTheme="minorEastAsia"/>
          <w:noProof/>
          <w:lang w:eastAsia="tr-TR"/>
        </w:rPr>
        <w:tab/>
      </w:r>
      <w:r w:rsidRPr="009600B6">
        <w:rPr>
          <w:rFonts w:cstheme="minorHAnsi"/>
          <w:noProof/>
        </w:rPr>
        <w:t>Havzada mera alanları ve kullanımı</w:t>
      </w:r>
    </w:p>
    <w:p w14:paraId="14FC24AC" w14:textId="4377D50C" w:rsidR="00727932" w:rsidRDefault="00727932" w:rsidP="00727932">
      <w:pPr>
        <w:pStyle w:val="T2"/>
        <w:tabs>
          <w:tab w:val="left" w:pos="880"/>
          <w:tab w:val="right" w:leader="dot" w:pos="9062"/>
        </w:tabs>
        <w:rPr>
          <w:rFonts w:eastAsiaTheme="minorEastAsia"/>
          <w:noProof/>
          <w:lang w:eastAsia="tr-TR"/>
        </w:rPr>
      </w:pPr>
      <w:r w:rsidRPr="009600B6">
        <w:rPr>
          <w:rFonts w:cstheme="minorHAnsi"/>
          <w:noProof/>
        </w:rPr>
        <w:t xml:space="preserve">Ek- </w:t>
      </w:r>
      <w:r w:rsidR="00315106">
        <w:rPr>
          <w:rFonts w:cstheme="minorHAnsi"/>
          <w:noProof/>
        </w:rPr>
        <w:t>7</w:t>
      </w:r>
      <w:r>
        <w:rPr>
          <w:rFonts w:eastAsiaTheme="minorEastAsia"/>
          <w:noProof/>
          <w:lang w:eastAsia="tr-TR"/>
        </w:rPr>
        <w:tab/>
      </w:r>
      <w:r w:rsidRPr="009600B6">
        <w:rPr>
          <w:rFonts w:cstheme="minorHAnsi"/>
          <w:noProof/>
        </w:rPr>
        <w:t>Planın dağıtım listesi</w:t>
      </w:r>
    </w:p>
    <w:p w14:paraId="12594A85" w14:textId="1A953AF6" w:rsidR="00315106" w:rsidRPr="00BC3B27" w:rsidRDefault="00727932" w:rsidP="00BC3B27">
      <w:pPr>
        <w:pStyle w:val="T2"/>
        <w:tabs>
          <w:tab w:val="left" w:pos="880"/>
          <w:tab w:val="right" w:leader="dot" w:pos="9062"/>
        </w:tabs>
        <w:rPr>
          <w:rFonts w:eastAsiaTheme="minorEastAsia"/>
          <w:noProof/>
          <w:lang w:eastAsia="tr-TR"/>
        </w:rPr>
      </w:pPr>
      <w:r w:rsidRPr="009600B6">
        <w:rPr>
          <w:rFonts w:cstheme="minorHAnsi"/>
          <w:noProof/>
        </w:rPr>
        <w:t xml:space="preserve">Ek- </w:t>
      </w:r>
      <w:r w:rsidR="00315106">
        <w:rPr>
          <w:rFonts w:cstheme="minorHAnsi"/>
          <w:noProof/>
        </w:rPr>
        <w:t>8</w:t>
      </w:r>
      <w:r>
        <w:rPr>
          <w:rFonts w:eastAsiaTheme="minorEastAsia"/>
          <w:noProof/>
          <w:lang w:eastAsia="tr-TR"/>
        </w:rPr>
        <w:tab/>
      </w:r>
      <w:r w:rsidRPr="009600B6">
        <w:rPr>
          <w:rFonts w:cstheme="minorHAnsi"/>
          <w:noProof/>
        </w:rPr>
        <w:t>Plana yönelik kişi ve kurumların görüşleri</w:t>
      </w:r>
    </w:p>
    <w:p w14:paraId="1524D7DE" w14:textId="5BF254FA" w:rsidR="00492B60" w:rsidRDefault="00492B60" w:rsidP="00315106">
      <w:pPr>
        <w:pStyle w:val="Balk1"/>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lastRenderedPageBreak/>
        <w:t>Mikro</w:t>
      </w:r>
      <w:r w:rsidR="00315106">
        <w:rPr>
          <w:rFonts w:ascii="Times New Roman" w:hAnsi="Times New Roman" w:cs="Times New Roman"/>
          <w:b/>
          <w:color w:val="auto"/>
          <w:sz w:val="24"/>
          <w:szCs w:val="24"/>
          <w:shd w:val="clear" w:color="auto" w:fill="FFFFFF"/>
        </w:rPr>
        <w:t xml:space="preserve">/Alt </w:t>
      </w:r>
      <w:r>
        <w:rPr>
          <w:rFonts w:ascii="Times New Roman" w:hAnsi="Times New Roman" w:cs="Times New Roman"/>
          <w:b/>
          <w:color w:val="auto"/>
          <w:sz w:val="24"/>
          <w:szCs w:val="24"/>
          <w:shd w:val="clear" w:color="auto" w:fill="FFFFFF"/>
        </w:rPr>
        <w:t xml:space="preserve"> Havza</w:t>
      </w:r>
      <w:r w:rsidRPr="00560789">
        <w:rPr>
          <w:rFonts w:ascii="Times New Roman" w:hAnsi="Times New Roman" w:cs="Times New Roman"/>
          <w:b/>
          <w:color w:val="auto"/>
          <w:sz w:val="24"/>
          <w:szCs w:val="24"/>
          <w:shd w:val="clear" w:color="auto" w:fill="FFFFFF"/>
        </w:rPr>
        <w:t xml:space="preserve"> </w:t>
      </w:r>
      <w:r w:rsidR="00315106">
        <w:rPr>
          <w:rFonts w:ascii="Times New Roman" w:hAnsi="Times New Roman" w:cs="Times New Roman"/>
          <w:b/>
          <w:color w:val="auto"/>
          <w:sz w:val="24"/>
          <w:szCs w:val="24"/>
          <w:shd w:val="clear" w:color="auto" w:fill="FFFFFF"/>
        </w:rPr>
        <w:t>Planları</w:t>
      </w:r>
      <w:r>
        <w:rPr>
          <w:rFonts w:ascii="Times New Roman" w:hAnsi="Times New Roman" w:cs="Times New Roman"/>
          <w:b/>
          <w:color w:val="auto"/>
          <w:sz w:val="24"/>
          <w:szCs w:val="24"/>
          <w:shd w:val="clear" w:color="auto" w:fill="FFFFFF"/>
        </w:rPr>
        <w:t xml:space="preserve"> (MHP) İçeriği</w:t>
      </w:r>
    </w:p>
    <w:p w14:paraId="2CB77151" w14:textId="1482EADF" w:rsidR="00492B60" w:rsidRDefault="00492B60" w:rsidP="00492B60"/>
    <w:p w14:paraId="3DEC6893" w14:textId="77777777" w:rsidR="00492B60" w:rsidRDefault="00492B60" w:rsidP="00492B60">
      <w:pPr>
        <w:pStyle w:val="T1"/>
        <w:tabs>
          <w:tab w:val="left" w:pos="440"/>
          <w:tab w:val="right" w:leader="dot" w:pos="10456"/>
        </w:tabs>
        <w:rPr>
          <w:rFonts w:eastAsiaTheme="minorEastAsia"/>
          <w:b w:val="0"/>
          <w:noProof/>
          <w:lang w:eastAsia="tr-TR"/>
        </w:rPr>
      </w:pPr>
      <w:r>
        <w:rPr>
          <w:rFonts w:cstheme="minorHAnsi"/>
          <w:noProof/>
        </w:rPr>
        <w:t>1.</w:t>
      </w:r>
      <w:r>
        <w:rPr>
          <w:rFonts w:eastAsiaTheme="minorEastAsia"/>
          <w:b w:val="0"/>
          <w:noProof/>
          <w:lang w:eastAsia="tr-TR"/>
        </w:rPr>
        <w:tab/>
      </w:r>
      <w:r>
        <w:rPr>
          <w:rFonts w:cstheme="minorHAnsi"/>
          <w:noProof/>
        </w:rPr>
        <w:t>GENEL TANITIM</w:t>
      </w:r>
    </w:p>
    <w:p w14:paraId="3174A8F1"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1.1.</w:t>
      </w:r>
      <w:r>
        <w:rPr>
          <w:rFonts w:eastAsiaTheme="minorEastAsia"/>
          <w:noProof/>
          <w:lang w:eastAsia="tr-TR"/>
        </w:rPr>
        <w:tab/>
      </w:r>
      <w:r>
        <w:rPr>
          <w:rFonts w:cstheme="minorHAnsi"/>
          <w:noProof/>
        </w:rPr>
        <w:t>Projenin genel amaçları ve kapsamı</w:t>
      </w:r>
    </w:p>
    <w:p w14:paraId="638201B6"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1.2.</w:t>
      </w:r>
      <w:r>
        <w:rPr>
          <w:rFonts w:eastAsiaTheme="minorEastAsia"/>
          <w:noProof/>
          <w:lang w:eastAsia="tr-TR"/>
        </w:rPr>
        <w:tab/>
      </w:r>
      <w:r>
        <w:rPr>
          <w:rFonts w:cstheme="minorHAnsi"/>
          <w:noProof/>
        </w:rPr>
        <w:t>Mikrohavzanın seçilme nedenleri</w:t>
      </w:r>
    </w:p>
    <w:p w14:paraId="0D888CFF"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1.3.</w:t>
      </w:r>
      <w:r>
        <w:rPr>
          <w:rFonts w:eastAsiaTheme="minorEastAsia"/>
          <w:noProof/>
          <w:lang w:eastAsia="tr-TR"/>
        </w:rPr>
        <w:tab/>
      </w:r>
      <w:r>
        <w:rPr>
          <w:rFonts w:cstheme="minorHAnsi"/>
          <w:noProof/>
        </w:rPr>
        <w:t>Proje Uygulama Birimleri</w:t>
      </w:r>
    </w:p>
    <w:p w14:paraId="4A95B900" w14:textId="77777777" w:rsidR="00492B60" w:rsidRDefault="00492B60" w:rsidP="00492B60">
      <w:pPr>
        <w:pStyle w:val="T3"/>
        <w:tabs>
          <w:tab w:val="right" w:leader="dot" w:pos="10456"/>
        </w:tabs>
        <w:rPr>
          <w:rFonts w:eastAsiaTheme="minorEastAsia"/>
          <w:noProof/>
          <w:lang w:eastAsia="tr-TR"/>
        </w:rPr>
      </w:pPr>
      <w:r>
        <w:rPr>
          <w:noProof/>
        </w:rPr>
        <w:t>1.3.1 Merkez Birimleri</w:t>
      </w:r>
    </w:p>
    <w:p w14:paraId="6CE70ED6" w14:textId="77777777" w:rsidR="00492B60" w:rsidRDefault="00492B60" w:rsidP="00492B60">
      <w:pPr>
        <w:pStyle w:val="T3"/>
        <w:tabs>
          <w:tab w:val="right" w:leader="dot" w:pos="10456"/>
        </w:tabs>
        <w:rPr>
          <w:rFonts w:eastAsiaTheme="minorEastAsia"/>
          <w:noProof/>
          <w:lang w:eastAsia="tr-TR"/>
        </w:rPr>
      </w:pPr>
      <w:r>
        <w:rPr>
          <w:noProof/>
        </w:rPr>
        <w:t>1.3.2 Yerel Birimleri</w:t>
      </w:r>
    </w:p>
    <w:p w14:paraId="77311FC6"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1.4.</w:t>
      </w:r>
      <w:r>
        <w:rPr>
          <w:rFonts w:eastAsiaTheme="minorEastAsia"/>
          <w:noProof/>
          <w:lang w:eastAsia="tr-TR"/>
        </w:rPr>
        <w:tab/>
      </w:r>
      <w:r>
        <w:rPr>
          <w:rFonts w:cstheme="minorHAnsi"/>
          <w:noProof/>
        </w:rPr>
        <w:t>Genel Proje Faaliyetleri</w:t>
      </w:r>
    </w:p>
    <w:p w14:paraId="329CEED5" w14:textId="77777777" w:rsidR="00492B60" w:rsidRDefault="00492B60" w:rsidP="00492B60">
      <w:pPr>
        <w:pStyle w:val="T3"/>
        <w:tabs>
          <w:tab w:val="right" w:leader="dot" w:pos="10456"/>
        </w:tabs>
        <w:rPr>
          <w:rFonts w:eastAsiaTheme="minorEastAsia"/>
          <w:noProof/>
          <w:lang w:eastAsia="tr-TR"/>
        </w:rPr>
      </w:pPr>
      <w:r>
        <w:rPr>
          <w:noProof/>
        </w:rPr>
        <w:t>1.4.1 Rehabilitasyon Faaliyetleri</w:t>
      </w:r>
    </w:p>
    <w:p w14:paraId="49833D9E" w14:textId="77777777" w:rsidR="00492B60" w:rsidRDefault="00492B60" w:rsidP="00492B60">
      <w:pPr>
        <w:pStyle w:val="T3"/>
        <w:tabs>
          <w:tab w:val="right" w:leader="dot" w:pos="10456"/>
        </w:tabs>
        <w:rPr>
          <w:rFonts w:eastAsiaTheme="minorEastAsia"/>
          <w:noProof/>
          <w:lang w:eastAsia="tr-TR"/>
        </w:rPr>
      </w:pPr>
      <w:r>
        <w:rPr>
          <w:noProof/>
        </w:rPr>
        <w:t>1.4.2 Gelir Getirici Faaliyetler</w:t>
      </w:r>
    </w:p>
    <w:p w14:paraId="4ADFA0E0" w14:textId="77777777" w:rsidR="00492B60" w:rsidRDefault="00492B60" w:rsidP="00492B60">
      <w:pPr>
        <w:pStyle w:val="T3"/>
        <w:tabs>
          <w:tab w:val="right" w:leader="dot" w:pos="10456"/>
        </w:tabs>
        <w:rPr>
          <w:rFonts w:eastAsiaTheme="minorEastAsia"/>
          <w:noProof/>
          <w:lang w:eastAsia="tr-TR"/>
        </w:rPr>
      </w:pPr>
      <w:r>
        <w:rPr>
          <w:noProof/>
        </w:rPr>
        <w:t>1.4.3 Refah arttırıcı Faaliyetler</w:t>
      </w:r>
    </w:p>
    <w:p w14:paraId="002BA059" w14:textId="77777777" w:rsidR="00492B60" w:rsidRDefault="00492B60" w:rsidP="00492B60">
      <w:pPr>
        <w:pStyle w:val="T3"/>
        <w:tabs>
          <w:tab w:val="right" w:leader="dot" w:pos="10456"/>
        </w:tabs>
        <w:rPr>
          <w:rFonts w:eastAsiaTheme="minorEastAsia"/>
          <w:noProof/>
          <w:lang w:eastAsia="tr-TR"/>
        </w:rPr>
      </w:pPr>
      <w:r>
        <w:rPr>
          <w:noProof/>
        </w:rPr>
        <w:t>1.4.4 Eğitim ve Demonstrasyonlar</w:t>
      </w:r>
    </w:p>
    <w:p w14:paraId="24B32A2F" w14:textId="77777777" w:rsidR="00492B60" w:rsidRDefault="00492B60" w:rsidP="00492B60">
      <w:pPr>
        <w:pStyle w:val="T1"/>
        <w:tabs>
          <w:tab w:val="left" w:pos="440"/>
          <w:tab w:val="right" w:leader="dot" w:pos="10456"/>
        </w:tabs>
        <w:rPr>
          <w:rFonts w:eastAsiaTheme="minorEastAsia"/>
          <w:b w:val="0"/>
          <w:noProof/>
          <w:lang w:eastAsia="tr-TR"/>
        </w:rPr>
      </w:pPr>
      <w:r>
        <w:rPr>
          <w:rFonts w:cstheme="minorHAnsi"/>
          <w:noProof/>
        </w:rPr>
        <w:t>2.</w:t>
      </w:r>
      <w:r>
        <w:rPr>
          <w:rFonts w:eastAsiaTheme="minorEastAsia"/>
          <w:b w:val="0"/>
          <w:noProof/>
          <w:lang w:eastAsia="tr-TR"/>
        </w:rPr>
        <w:tab/>
      </w:r>
      <w:r>
        <w:rPr>
          <w:rFonts w:cstheme="minorHAnsi"/>
          <w:noProof/>
        </w:rPr>
        <w:t>ÖZET</w:t>
      </w:r>
    </w:p>
    <w:p w14:paraId="08661B3B"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2.1.</w:t>
      </w:r>
      <w:r>
        <w:rPr>
          <w:rFonts w:eastAsiaTheme="minorEastAsia"/>
          <w:noProof/>
          <w:lang w:eastAsia="tr-TR"/>
        </w:rPr>
        <w:tab/>
      </w:r>
      <w:r>
        <w:rPr>
          <w:rFonts w:cstheme="minorHAnsi"/>
          <w:noProof/>
        </w:rPr>
        <w:t>Proje Köyleri ve Projeyi Kabul Durumları</w:t>
      </w:r>
    </w:p>
    <w:p w14:paraId="502F533D"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2.2.</w:t>
      </w:r>
      <w:r>
        <w:rPr>
          <w:rFonts w:eastAsiaTheme="minorEastAsia"/>
          <w:noProof/>
          <w:lang w:eastAsia="tr-TR"/>
        </w:rPr>
        <w:tab/>
      </w:r>
      <w:r>
        <w:rPr>
          <w:rFonts w:cstheme="minorHAnsi"/>
          <w:noProof/>
        </w:rPr>
        <w:t>Kurumlara Göre Dağılım</w:t>
      </w:r>
    </w:p>
    <w:p w14:paraId="42993CD4"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2.3.</w:t>
      </w:r>
      <w:r>
        <w:rPr>
          <w:rFonts w:eastAsiaTheme="minorEastAsia"/>
          <w:noProof/>
          <w:lang w:eastAsia="tr-TR"/>
        </w:rPr>
        <w:tab/>
      </w:r>
      <w:r>
        <w:rPr>
          <w:rFonts w:cstheme="minorHAnsi"/>
          <w:noProof/>
        </w:rPr>
        <w:t>Faaliyetlere Ve Miktarlara Göre Dağılım</w:t>
      </w:r>
    </w:p>
    <w:p w14:paraId="0BBF598D" w14:textId="77777777" w:rsidR="00492B60" w:rsidRDefault="00492B60" w:rsidP="00492B60">
      <w:pPr>
        <w:pStyle w:val="T2"/>
        <w:tabs>
          <w:tab w:val="left" w:pos="880"/>
          <w:tab w:val="right" w:leader="dot" w:pos="10456"/>
        </w:tabs>
        <w:rPr>
          <w:rFonts w:eastAsiaTheme="minorEastAsia"/>
          <w:b/>
          <w:i/>
          <w:noProof/>
          <w:lang w:eastAsia="tr-TR"/>
        </w:rPr>
      </w:pPr>
      <w:r>
        <w:rPr>
          <w:rFonts w:cstheme="minorHAnsi"/>
          <w:noProof/>
        </w:rPr>
        <w:t>2.4.</w:t>
      </w:r>
      <w:r>
        <w:rPr>
          <w:rFonts w:eastAsiaTheme="minorEastAsia"/>
          <w:noProof/>
          <w:lang w:eastAsia="tr-TR"/>
        </w:rPr>
        <w:tab/>
      </w:r>
      <w:r>
        <w:rPr>
          <w:rFonts w:cstheme="minorHAnsi"/>
          <w:noProof/>
        </w:rPr>
        <w:t>Köylere Göre Dağılım</w:t>
      </w:r>
    </w:p>
    <w:p w14:paraId="46DB231B" w14:textId="77777777" w:rsidR="00492B60" w:rsidRDefault="00492B60" w:rsidP="00492B60">
      <w:pPr>
        <w:pStyle w:val="T1"/>
        <w:tabs>
          <w:tab w:val="left" w:pos="440"/>
          <w:tab w:val="right" w:leader="dot" w:pos="10456"/>
        </w:tabs>
        <w:rPr>
          <w:rFonts w:eastAsiaTheme="minorEastAsia"/>
          <w:b w:val="0"/>
          <w:noProof/>
          <w:lang w:eastAsia="tr-TR"/>
        </w:rPr>
      </w:pPr>
      <w:r>
        <w:rPr>
          <w:rFonts w:cstheme="minorHAnsi"/>
          <w:noProof/>
        </w:rPr>
        <w:t>3.</w:t>
      </w:r>
      <w:r>
        <w:rPr>
          <w:rFonts w:eastAsiaTheme="minorEastAsia"/>
          <w:b w:val="0"/>
          <w:noProof/>
          <w:lang w:eastAsia="tr-TR"/>
        </w:rPr>
        <w:tab/>
      </w:r>
      <w:r>
        <w:rPr>
          <w:rFonts w:cstheme="minorHAnsi"/>
          <w:noProof/>
        </w:rPr>
        <w:t>MİKROHAVZANIN GENEL ÖZELLİKLERİ</w:t>
      </w:r>
    </w:p>
    <w:p w14:paraId="5FDE9514" w14:textId="77777777" w:rsidR="00492B60" w:rsidRDefault="00492B60" w:rsidP="00492B60">
      <w:pPr>
        <w:pStyle w:val="T2"/>
        <w:tabs>
          <w:tab w:val="right" w:leader="dot" w:pos="10456"/>
        </w:tabs>
        <w:rPr>
          <w:rFonts w:eastAsiaTheme="minorEastAsia"/>
          <w:b/>
          <w:i/>
          <w:noProof/>
          <w:lang w:eastAsia="tr-TR"/>
        </w:rPr>
      </w:pPr>
      <w:r>
        <w:rPr>
          <w:rFonts w:cstheme="minorHAnsi"/>
          <w:noProof/>
        </w:rPr>
        <w:t>3.1 Havzanın büyüklüğü</w:t>
      </w:r>
    </w:p>
    <w:p w14:paraId="790A0B09" w14:textId="77777777" w:rsidR="00492B60" w:rsidRDefault="00492B60" w:rsidP="00492B60">
      <w:pPr>
        <w:pStyle w:val="T2"/>
        <w:tabs>
          <w:tab w:val="right" w:leader="dot" w:pos="10456"/>
        </w:tabs>
        <w:rPr>
          <w:rFonts w:eastAsiaTheme="minorEastAsia"/>
          <w:b/>
          <w:i/>
          <w:noProof/>
          <w:lang w:eastAsia="tr-TR"/>
        </w:rPr>
      </w:pPr>
      <w:r>
        <w:rPr>
          <w:rFonts w:cstheme="minorHAnsi"/>
          <w:noProof/>
        </w:rPr>
        <w:t>3.2 Havzanın Şekli</w:t>
      </w:r>
    </w:p>
    <w:p w14:paraId="11565242" w14:textId="77777777" w:rsidR="00492B60" w:rsidRDefault="00492B60" w:rsidP="00492B60">
      <w:pPr>
        <w:pStyle w:val="T3"/>
        <w:tabs>
          <w:tab w:val="right" w:leader="dot" w:pos="10456"/>
        </w:tabs>
        <w:rPr>
          <w:rFonts w:eastAsiaTheme="minorEastAsia"/>
          <w:noProof/>
          <w:lang w:eastAsia="tr-TR"/>
        </w:rPr>
      </w:pPr>
      <w:r>
        <w:rPr>
          <w:noProof/>
        </w:rPr>
        <w:t>3.2.1 Form Faktörü</w:t>
      </w:r>
    </w:p>
    <w:p w14:paraId="379E565D" w14:textId="77777777" w:rsidR="00492B60" w:rsidRDefault="00492B60" w:rsidP="00492B60">
      <w:pPr>
        <w:pStyle w:val="T2"/>
        <w:tabs>
          <w:tab w:val="right" w:leader="dot" w:pos="10456"/>
        </w:tabs>
        <w:rPr>
          <w:rFonts w:eastAsiaTheme="minorEastAsia"/>
          <w:b/>
          <w:i/>
          <w:noProof/>
          <w:lang w:eastAsia="tr-TR"/>
        </w:rPr>
      </w:pPr>
      <w:r>
        <w:rPr>
          <w:rFonts w:cstheme="minorHAnsi"/>
          <w:noProof/>
        </w:rPr>
        <w:t>3.3 Havzanın Drenaj Yoğunluğu (DY)</w:t>
      </w:r>
    </w:p>
    <w:p w14:paraId="506403F4" w14:textId="77777777" w:rsidR="00492B60" w:rsidRDefault="00492B60" w:rsidP="00492B60">
      <w:pPr>
        <w:pStyle w:val="T2"/>
        <w:tabs>
          <w:tab w:val="right" w:leader="dot" w:pos="10456"/>
        </w:tabs>
        <w:rPr>
          <w:rFonts w:eastAsiaTheme="minorEastAsia"/>
          <w:b/>
          <w:i/>
          <w:noProof/>
          <w:lang w:eastAsia="tr-TR"/>
        </w:rPr>
      </w:pPr>
      <w:r>
        <w:rPr>
          <w:rFonts w:cstheme="minorHAnsi"/>
          <w:noProof/>
        </w:rPr>
        <w:t>3.4 Jeolojik Yapı Ve Toprak Özellikleri</w:t>
      </w:r>
    </w:p>
    <w:p w14:paraId="27F87D23" w14:textId="77777777" w:rsidR="00492B60" w:rsidRDefault="00492B60" w:rsidP="00492B60">
      <w:pPr>
        <w:pStyle w:val="T2"/>
        <w:tabs>
          <w:tab w:val="right" w:leader="dot" w:pos="10456"/>
        </w:tabs>
        <w:rPr>
          <w:rFonts w:eastAsiaTheme="minorEastAsia"/>
          <w:b/>
          <w:i/>
          <w:noProof/>
          <w:lang w:eastAsia="tr-TR"/>
        </w:rPr>
      </w:pPr>
      <w:r>
        <w:rPr>
          <w:rFonts w:cstheme="minorHAnsi"/>
          <w:noProof/>
        </w:rPr>
        <w:t>3.5 İklim</w:t>
      </w:r>
    </w:p>
    <w:p w14:paraId="02E564DC" w14:textId="77777777" w:rsidR="00492B60" w:rsidRDefault="00492B60" w:rsidP="00492B60">
      <w:pPr>
        <w:pStyle w:val="T3"/>
        <w:tabs>
          <w:tab w:val="right" w:leader="dot" w:pos="10456"/>
        </w:tabs>
        <w:rPr>
          <w:rFonts w:eastAsiaTheme="minorEastAsia"/>
          <w:noProof/>
          <w:lang w:eastAsia="tr-TR"/>
        </w:rPr>
      </w:pPr>
      <w:r>
        <w:rPr>
          <w:rFonts w:cstheme="minorHAnsi"/>
          <w:noProof/>
        </w:rPr>
        <w:t>3.5.1 Bölgenin Genel İklim Özellikleri</w:t>
      </w:r>
    </w:p>
    <w:p w14:paraId="355B07CA" w14:textId="77777777" w:rsidR="00492B60" w:rsidRDefault="00492B60" w:rsidP="00492B60">
      <w:pPr>
        <w:pStyle w:val="T3"/>
        <w:tabs>
          <w:tab w:val="right" w:leader="dot" w:pos="10456"/>
        </w:tabs>
        <w:rPr>
          <w:rFonts w:eastAsiaTheme="minorEastAsia"/>
          <w:noProof/>
          <w:lang w:eastAsia="tr-TR"/>
        </w:rPr>
      </w:pPr>
      <w:r>
        <w:rPr>
          <w:rFonts w:cstheme="minorHAnsi"/>
          <w:noProof/>
        </w:rPr>
        <w:t>3.5.2 Havzanın Mikroklimatik İklim Özellikleri</w:t>
      </w:r>
    </w:p>
    <w:p w14:paraId="0046AF40" w14:textId="77777777" w:rsidR="00492B60" w:rsidRDefault="00492B60" w:rsidP="00492B60">
      <w:pPr>
        <w:pStyle w:val="T2"/>
        <w:tabs>
          <w:tab w:val="right" w:leader="dot" w:pos="10456"/>
        </w:tabs>
        <w:rPr>
          <w:rFonts w:eastAsiaTheme="minorEastAsia"/>
          <w:b/>
          <w:i/>
          <w:noProof/>
          <w:lang w:eastAsia="tr-TR"/>
        </w:rPr>
      </w:pPr>
      <w:r>
        <w:rPr>
          <w:rFonts w:cstheme="minorHAnsi"/>
          <w:noProof/>
        </w:rPr>
        <w:t>3.6 Arazi Kabiliyet Sınıfları</w:t>
      </w:r>
    </w:p>
    <w:p w14:paraId="32BDCCB8" w14:textId="77777777" w:rsidR="00492B60" w:rsidRDefault="00492B60" w:rsidP="00492B60">
      <w:pPr>
        <w:pStyle w:val="T2"/>
        <w:tabs>
          <w:tab w:val="right" w:leader="dot" w:pos="10456"/>
        </w:tabs>
        <w:rPr>
          <w:rFonts w:eastAsiaTheme="minorEastAsia"/>
          <w:b/>
          <w:i/>
          <w:noProof/>
          <w:lang w:eastAsia="tr-TR"/>
        </w:rPr>
      </w:pPr>
      <w:r>
        <w:rPr>
          <w:rFonts w:cstheme="minorHAnsi"/>
          <w:noProof/>
        </w:rPr>
        <w:t>3.7 Yükselti</w:t>
      </w:r>
    </w:p>
    <w:p w14:paraId="3663779A" w14:textId="77777777" w:rsidR="00492B60" w:rsidRDefault="00492B60" w:rsidP="00492B60">
      <w:pPr>
        <w:pStyle w:val="T2"/>
        <w:tabs>
          <w:tab w:val="right" w:leader="dot" w:pos="10456"/>
        </w:tabs>
        <w:rPr>
          <w:rFonts w:eastAsiaTheme="minorEastAsia"/>
          <w:b/>
          <w:i/>
          <w:noProof/>
          <w:lang w:eastAsia="tr-TR"/>
        </w:rPr>
      </w:pPr>
      <w:r>
        <w:rPr>
          <w:rFonts w:cstheme="minorHAnsi"/>
          <w:noProof/>
        </w:rPr>
        <w:t>3.8 Eğim</w:t>
      </w:r>
    </w:p>
    <w:p w14:paraId="20F01F1F" w14:textId="77777777" w:rsidR="00492B60" w:rsidRDefault="00492B60" w:rsidP="00492B60">
      <w:pPr>
        <w:pStyle w:val="T2"/>
        <w:tabs>
          <w:tab w:val="right" w:leader="dot" w:pos="10456"/>
        </w:tabs>
        <w:rPr>
          <w:rFonts w:eastAsiaTheme="minorEastAsia"/>
          <w:b/>
          <w:i/>
          <w:noProof/>
          <w:lang w:eastAsia="tr-TR"/>
        </w:rPr>
      </w:pPr>
      <w:r>
        <w:rPr>
          <w:rFonts w:cstheme="minorHAnsi"/>
          <w:noProof/>
        </w:rPr>
        <w:t>3.9 Bakı</w:t>
      </w:r>
    </w:p>
    <w:p w14:paraId="36E6A960" w14:textId="77777777" w:rsidR="00492B60" w:rsidRDefault="00492B60" w:rsidP="00492B60">
      <w:pPr>
        <w:pStyle w:val="T2"/>
        <w:tabs>
          <w:tab w:val="right" w:leader="dot" w:pos="10456"/>
        </w:tabs>
        <w:rPr>
          <w:rFonts w:eastAsiaTheme="minorEastAsia"/>
          <w:b/>
          <w:i/>
          <w:noProof/>
          <w:lang w:eastAsia="tr-TR"/>
        </w:rPr>
      </w:pPr>
      <w:r>
        <w:rPr>
          <w:rFonts w:cstheme="minorHAnsi"/>
          <w:noProof/>
        </w:rPr>
        <w:t>3.10 Erozyon durumu</w:t>
      </w:r>
    </w:p>
    <w:p w14:paraId="49FC9BCB" w14:textId="77777777" w:rsidR="00492B60" w:rsidRDefault="00492B60" w:rsidP="00492B60">
      <w:pPr>
        <w:pStyle w:val="T1"/>
        <w:tabs>
          <w:tab w:val="left" w:pos="440"/>
          <w:tab w:val="right" w:leader="dot" w:pos="10456"/>
        </w:tabs>
        <w:rPr>
          <w:rFonts w:eastAsiaTheme="minorEastAsia"/>
          <w:b w:val="0"/>
          <w:noProof/>
          <w:lang w:eastAsia="tr-TR"/>
        </w:rPr>
      </w:pPr>
      <w:r>
        <w:rPr>
          <w:rFonts w:cstheme="minorHAnsi"/>
          <w:noProof/>
        </w:rPr>
        <w:t>4.</w:t>
      </w:r>
      <w:r>
        <w:rPr>
          <w:rFonts w:eastAsiaTheme="minorEastAsia"/>
          <w:b w:val="0"/>
          <w:noProof/>
          <w:lang w:eastAsia="tr-TR"/>
        </w:rPr>
        <w:tab/>
      </w:r>
      <w:r>
        <w:rPr>
          <w:rFonts w:cstheme="minorHAnsi"/>
          <w:noProof/>
        </w:rPr>
        <w:t>HAVZADAKİ ARAZİ KULLANMA DURUMU</w:t>
      </w:r>
    </w:p>
    <w:p w14:paraId="7AF1A55E" w14:textId="77777777" w:rsidR="00492B60" w:rsidRDefault="00492B60" w:rsidP="00492B60">
      <w:pPr>
        <w:pStyle w:val="T2"/>
        <w:tabs>
          <w:tab w:val="right" w:leader="dot" w:pos="10456"/>
        </w:tabs>
        <w:rPr>
          <w:rFonts w:eastAsiaTheme="minorEastAsia"/>
          <w:b/>
          <w:i/>
          <w:noProof/>
          <w:lang w:eastAsia="tr-TR"/>
        </w:rPr>
      </w:pPr>
      <w:r>
        <w:rPr>
          <w:rFonts w:cstheme="minorHAnsi"/>
          <w:noProof/>
        </w:rPr>
        <w:t>4.1. Bugünkü Arazi Kullanma Durumu</w:t>
      </w:r>
    </w:p>
    <w:p w14:paraId="2361F332" w14:textId="77777777" w:rsidR="00492B60" w:rsidRDefault="00492B60" w:rsidP="00492B60">
      <w:pPr>
        <w:pStyle w:val="T2"/>
        <w:tabs>
          <w:tab w:val="right" w:leader="dot" w:pos="10456"/>
        </w:tabs>
        <w:rPr>
          <w:rFonts w:eastAsiaTheme="minorEastAsia"/>
          <w:b/>
          <w:i/>
          <w:noProof/>
          <w:lang w:eastAsia="tr-TR"/>
        </w:rPr>
      </w:pPr>
      <w:r>
        <w:rPr>
          <w:rFonts w:cstheme="minorHAnsi"/>
          <w:noProof/>
        </w:rPr>
        <w:t>4.2. Havzada Daha Önce Yapılmış Olan Ormancılık Faaliyetleri Ve Değerlendirilmesi</w:t>
      </w:r>
    </w:p>
    <w:p w14:paraId="7FBB9C4D" w14:textId="77777777" w:rsidR="00492B60" w:rsidRDefault="00492B60" w:rsidP="00492B60">
      <w:pPr>
        <w:pStyle w:val="T1"/>
        <w:tabs>
          <w:tab w:val="right" w:leader="dot" w:pos="10456"/>
        </w:tabs>
        <w:rPr>
          <w:rFonts w:eastAsiaTheme="minorEastAsia"/>
          <w:b w:val="0"/>
          <w:noProof/>
          <w:lang w:eastAsia="tr-TR"/>
        </w:rPr>
      </w:pPr>
      <w:r>
        <w:rPr>
          <w:rFonts w:cstheme="minorHAnsi"/>
          <w:noProof/>
        </w:rPr>
        <w:t>5 HAVZANIN SOSYAL VE EKONOMİK DURUMU</w:t>
      </w:r>
    </w:p>
    <w:p w14:paraId="5B683FB1" w14:textId="77777777" w:rsidR="00492B60" w:rsidRDefault="00492B60" w:rsidP="00492B60">
      <w:pPr>
        <w:pStyle w:val="T2"/>
        <w:tabs>
          <w:tab w:val="right" w:leader="dot" w:pos="10456"/>
        </w:tabs>
        <w:rPr>
          <w:rFonts w:eastAsiaTheme="minorEastAsia"/>
          <w:b/>
          <w:i/>
          <w:noProof/>
          <w:lang w:eastAsia="tr-TR"/>
        </w:rPr>
      </w:pPr>
      <w:r>
        <w:rPr>
          <w:rFonts w:cstheme="minorHAnsi"/>
          <w:noProof/>
        </w:rPr>
        <w:lastRenderedPageBreak/>
        <w:t>5.1- Havzadaki Köyler/Mahalleler Hane Sayısı ve Nüfusları</w:t>
      </w:r>
    </w:p>
    <w:p w14:paraId="49603DBF" w14:textId="77777777" w:rsidR="00492B60" w:rsidRDefault="00492B60" w:rsidP="00492B60">
      <w:pPr>
        <w:pStyle w:val="T2"/>
        <w:tabs>
          <w:tab w:val="right" w:leader="dot" w:pos="10456"/>
        </w:tabs>
        <w:rPr>
          <w:rFonts w:eastAsiaTheme="minorEastAsia"/>
          <w:b/>
          <w:i/>
          <w:noProof/>
          <w:lang w:eastAsia="tr-TR"/>
        </w:rPr>
      </w:pPr>
      <w:r>
        <w:rPr>
          <w:rFonts w:cstheme="minorHAnsi"/>
          <w:noProof/>
        </w:rPr>
        <w:t>5.2 Havzanın Genel Sorunları</w:t>
      </w:r>
    </w:p>
    <w:p w14:paraId="0C2D9711" w14:textId="77777777" w:rsidR="00492B60" w:rsidRDefault="00492B60" w:rsidP="00492B60">
      <w:pPr>
        <w:pStyle w:val="T3"/>
        <w:tabs>
          <w:tab w:val="right" w:leader="dot" w:pos="10456"/>
        </w:tabs>
        <w:rPr>
          <w:rFonts w:eastAsiaTheme="minorEastAsia"/>
          <w:noProof/>
          <w:lang w:eastAsia="tr-TR"/>
        </w:rPr>
      </w:pPr>
      <w:r>
        <w:rPr>
          <w:rFonts w:cstheme="minorHAnsi"/>
          <w:noProof/>
        </w:rPr>
        <w:t>5.2.1 Orman alanlarında</w:t>
      </w:r>
    </w:p>
    <w:p w14:paraId="4C091003" w14:textId="77777777" w:rsidR="00492B60" w:rsidRDefault="00492B60" w:rsidP="00492B60">
      <w:pPr>
        <w:pStyle w:val="T3"/>
        <w:tabs>
          <w:tab w:val="right" w:leader="dot" w:pos="10456"/>
        </w:tabs>
        <w:rPr>
          <w:rFonts w:eastAsiaTheme="minorEastAsia"/>
          <w:noProof/>
          <w:lang w:eastAsia="tr-TR"/>
        </w:rPr>
      </w:pPr>
      <w:r>
        <w:rPr>
          <w:rFonts w:cstheme="minorHAnsi"/>
          <w:noProof/>
        </w:rPr>
        <w:t>5.2.2 Mera alanlarında</w:t>
      </w:r>
    </w:p>
    <w:p w14:paraId="12B81CB5" w14:textId="77777777" w:rsidR="00492B60" w:rsidRDefault="00492B60" w:rsidP="00492B60">
      <w:pPr>
        <w:pStyle w:val="T3"/>
        <w:tabs>
          <w:tab w:val="right" w:leader="dot" w:pos="10456"/>
        </w:tabs>
        <w:rPr>
          <w:rFonts w:eastAsiaTheme="minorEastAsia"/>
          <w:noProof/>
          <w:lang w:eastAsia="tr-TR"/>
        </w:rPr>
      </w:pPr>
      <w:r>
        <w:rPr>
          <w:rFonts w:cstheme="minorHAnsi"/>
          <w:noProof/>
        </w:rPr>
        <w:t>5.2.3 Tarım alanlarında</w:t>
      </w:r>
    </w:p>
    <w:p w14:paraId="3C320885" w14:textId="77777777" w:rsidR="00492B60" w:rsidRDefault="00492B60" w:rsidP="00492B60">
      <w:pPr>
        <w:pStyle w:val="T3"/>
        <w:tabs>
          <w:tab w:val="right" w:leader="dot" w:pos="10456"/>
        </w:tabs>
        <w:rPr>
          <w:rFonts w:eastAsiaTheme="minorEastAsia"/>
          <w:noProof/>
          <w:lang w:eastAsia="tr-TR"/>
        </w:rPr>
      </w:pPr>
      <w:r>
        <w:rPr>
          <w:rFonts w:cstheme="minorHAnsi"/>
          <w:noProof/>
        </w:rPr>
        <w:t>5.2.4 Oyuntu ve Dere mecralarında</w:t>
      </w:r>
    </w:p>
    <w:p w14:paraId="667DBC11" w14:textId="77777777" w:rsidR="00492B60" w:rsidRDefault="00492B60" w:rsidP="00492B60">
      <w:pPr>
        <w:pStyle w:val="T2"/>
        <w:tabs>
          <w:tab w:val="right" w:leader="dot" w:pos="10456"/>
        </w:tabs>
        <w:rPr>
          <w:rFonts w:eastAsiaTheme="minorEastAsia"/>
          <w:b/>
          <w:i/>
          <w:noProof/>
          <w:lang w:eastAsia="tr-TR"/>
        </w:rPr>
      </w:pPr>
      <w:r>
        <w:rPr>
          <w:rFonts w:cstheme="minorHAnsi"/>
          <w:noProof/>
        </w:rPr>
        <w:t>5.3 Havzada Yaşayan Halkın Geçim Kaynakları</w:t>
      </w:r>
    </w:p>
    <w:p w14:paraId="00A4CBA5" w14:textId="77777777" w:rsidR="00492B60" w:rsidRDefault="00492B60" w:rsidP="00492B60">
      <w:pPr>
        <w:pStyle w:val="T3"/>
        <w:tabs>
          <w:tab w:val="right" w:leader="dot" w:pos="10456"/>
        </w:tabs>
        <w:rPr>
          <w:rFonts w:eastAsiaTheme="minorEastAsia"/>
          <w:noProof/>
          <w:lang w:eastAsia="tr-TR"/>
        </w:rPr>
      </w:pPr>
      <w:r>
        <w:rPr>
          <w:rFonts w:cstheme="minorHAnsi"/>
          <w:noProof/>
        </w:rPr>
        <w:t>5.3.1- Küçükbaş Hayvan Varlığı ve verim durumu</w:t>
      </w:r>
    </w:p>
    <w:p w14:paraId="4D2528E5" w14:textId="77777777" w:rsidR="00492B60" w:rsidRDefault="00492B60" w:rsidP="00492B60">
      <w:pPr>
        <w:pStyle w:val="T3"/>
        <w:tabs>
          <w:tab w:val="right" w:leader="dot" w:pos="10456"/>
        </w:tabs>
        <w:rPr>
          <w:rFonts w:eastAsiaTheme="minorEastAsia"/>
          <w:noProof/>
          <w:lang w:eastAsia="tr-TR"/>
        </w:rPr>
      </w:pPr>
      <w:r>
        <w:rPr>
          <w:rFonts w:cstheme="minorHAnsi"/>
          <w:noProof/>
        </w:rPr>
        <w:t>5.3.2- Büyükbaş Hayvan Varlığı Ve Verim Durumu</w:t>
      </w:r>
    </w:p>
    <w:p w14:paraId="259EBCA0" w14:textId="77777777" w:rsidR="00492B60" w:rsidRDefault="00492B60" w:rsidP="00492B60">
      <w:pPr>
        <w:pStyle w:val="T3"/>
        <w:tabs>
          <w:tab w:val="right" w:leader="dot" w:pos="10456"/>
        </w:tabs>
        <w:rPr>
          <w:rFonts w:eastAsiaTheme="minorEastAsia"/>
          <w:noProof/>
          <w:lang w:eastAsia="tr-TR"/>
        </w:rPr>
      </w:pPr>
      <w:r>
        <w:rPr>
          <w:rFonts w:cstheme="minorHAnsi"/>
          <w:noProof/>
        </w:rPr>
        <w:t>5.3.3 Kümes hayvancılığı, Balıkçılık, vs..</w:t>
      </w:r>
    </w:p>
    <w:p w14:paraId="55B7067D" w14:textId="77777777" w:rsidR="00492B60" w:rsidRDefault="00492B60" w:rsidP="00492B60">
      <w:pPr>
        <w:pStyle w:val="T3"/>
        <w:tabs>
          <w:tab w:val="right" w:leader="dot" w:pos="10456"/>
        </w:tabs>
        <w:rPr>
          <w:rFonts w:eastAsiaTheme="minorEastAsia"/>
          <w:noProof/>
          <w:lang w:eastAsia="tr-TR"/>
        </w:rPr>
      </w:pPr>
      <w:r>
        <w:rPr>
          <w:rFonts w:cstheme="minorHAnsi"/>
          <w:noProof/>
        </w:rPr>
        <w:t>5.3.4- Sulu Ve Kuru Tarım Alanları</w:t>
      </w:r>
    </w:p>
    <w:p w14:paraId="6980C45F" w14:textId="77777777" w:rsidR="00492B60" w:rsidRDefault="00492B60" w:rsidP="00492B60">
      <w:pPr>
        <w:pStyle w:val="T3"/>
        <w:tabs>
          <w:tab w:val="right" w:leader="dot" w:pos="10456"/>
        </w:tabs>
        <w:rPr>
          <w:rFonts w:eastAsiaTheme="minorEastAsia"/>
          <w:noProof/>
          <w:lang w:eastAsia="tr-TR"/>
        </w:rPr>
      </w:pPr>
      <w:r>
        <w:rPr>
          <w:rFonts w:cstheme="minorHAnsi"/>
          <w:noProof/>
        </w:rPr>
        <w:t>5.3.5- Üretilen Önemli Tahıl Cinsleri Ve Verim Durumu</w:t>
      </w:r>
    </w:p>
    <w:p w14:paraId="0BFA5DFC" w14:textId="77777777" w:rsidR="00492B60" w:rsidRDefault="00492B60" w:rsidP="00492B60">
      <w:pPr>
        <w:pStyle w:val="T3"/>
        <w:tabs>
          <w:tab w:val="right" w:leader="dot" w:pos="10456"/>
        </w:tabs>
        <w:rPr>
          <w:rFonts w:eastAsiaTheme="minorEastAsia"/>
          <w:noProof/>
          <w:lang w:eastAsia="tr-TR"/>
        </w:rPr>
      </w:pPr>
      <w:r>
        <w:rPr>
          <w:rFonts w:cstheme="minorHAnsi"/>
          <w:noProof/>
        </w:rPr>
        <w:t>5.3.6- Kuruda Ve Suluda Üretilen Meyve Cinsleri Ve Verimi Durumu</w:t>
      </w:r>
    </w:p>
    <w:p w14:paraId="1EF44E7C" w14:textId="77777777" w:rsidR="00492B60" w:rsidRDefault="00492B60" w:rsidP="00492B60">
      <w:pPr>
        <w:pStyle w:val="T3"/>
        <w:tabs>
          <w:tab w:val="right" w:leader="dot" w:pos="10456"/>
        </w:tabs>
        <w:rPr>
          <w:rFonts w:eastAsiaTheme="minorEastAsia"/>
          <w:noProof/>
          <w:lang w:eastAsia="tr-TR"/>
        </w:rPr>
      </w:pPr>
      <w:r>
        <w:rPr>
          <w:rFonts w:cstheme="minorHAnsi"/>
          <w:noProof/>
        </w:rPr>
        <w:t>5.3.7- Üretilen Önemli Sebze Cinsleri, Verimi Ve Ekim Alanları</w:t>
      </w:r>
    </w:p>
    <w:p w14:paraId="1D73BEE5" w14:textId="77777777" w:rsidR="00492B60" w:rsidRDefault="00492B60" w:rsidP="00492B60">
      <w:pPr>
        <w:pStyle w:val="T3"/>
        <w:tabs>
          <w:tab w:val="right" w:leader="dot" w:pos="10456"/>
        </w:tabs>
        <w:rPr>
          <w:rFonts w:eastAsiaTheme="minorEastAsia"/>
          <w:noProof/>
          <w:lang w:eastAsia="tr-TR"/>
        </w:rPr>
      </w:pPr>
      <w:r>
        <w:rPr>
          <w:rFonts w:cstheme="minorHAnsi"/>
          <w:noProof/>
        </w:rPr>
        <w:t>5.3.8- Kuruda Yem Bitkisi Üretimi</w:t>
      </w:r>
    </w:p>
    <w:p w14:paraId="7C6F147B" w14:textId="77777777" w:rsidR="00492B60" w:rsidRDefault="00492B60" w:rsidP="00492B60">
      <w:pPr>
        <w:pStyle w:val="T3"/>
        <w:tabs>
          <w:tab w:val="right" w:leader="dot" w:pos="10456"/>
        </w:tabs>
        <w:rPr>
          <w:rFonts w:eastAsiaTheme="minorEastAsia"/>
          <w:noProof/>
          <w:lang w:eastAsia="tr-TR"/>
        </w:rPr>
      </w:pPr>
      <w:r>
        <w:rPr>
          <w:rFonts w:cstheme="minorHAnsi"/>
          <w:noProof/>
        </w:rPr>
        <w:t>5.3.9- Suluda Yem Bitkisi Üretimi</w:t>
      </w:r>
    </w:p>
    <w:p w14:paraId="4C71A2DA" w14:textId="77777777" w:rsidR="00492B60" w:rsidRDefault="00492B60" w:rsidP="00492B60">
      <w:pPr>
        <w:pStyle w:val="T3"/>
        <w:tabs>
          <w:tab w:val="right" w:leader="dot" w:pos="10456"/>
        </w:tabs>
        <w:rPr>
          <w:rFonts w:eastAsiaTheme="minorEastAsia"/>
          <w:noProof/>
          <w:lang w:eastAsia="tr-TR"/>
        </w:rPr>
      </w:pPr>
      <w:r>
        <w:rPr>
          <w:rFonts w:cstheme="minorHAnsi"/>
          <w:noProof/>
        </w:rPr>
        <w:t>5.3.10-Arıcılık Ve Bal Üretimi</w:t>
      </w:r>
    </w:p>
    <w:p w14:paraId="3E815BE3" w14:textId="77777777" w:rsidR="00492B60" w:rsidRDefault="00492B60" w:rsidP="00492B60">
      <w:pPr>
        <w:pStyle w:val="T3"/>
        <w:tabs>
          <w:tab w:val="right" w:leader="dot" w:pos="10456"/>
        </w:tabs>
        <w:rPr>
          <w:rFonts w:eastAsiaTheme="minorEastAsia"/>
          <w:noProof/>
          <w:lang w:eastAsia="tr-TR"/>
        </w:rPr>
      </w:pPr>
      <w:r>
        <w:rPr>
          <w:rFonts w:cstheme="minorHAnsi"/>
          <w:noProof/>
        </w:rPr>
        <w:t>5.3.11 Odun Dışı Orman Ürünleri ve pazarlama olanakları</w:t>
      </w:r>
    </w:p>
    <w:p w14:paraId="03AEF361" w14:textId="77777777" w:rsidR="00492B60" w:rsidRDefault="00492B60" w:rsidP="00492B60">
      <w:pPr>
        <w:pStyle w:val="T3"/>
        <w:tabs>
          <w:tab w:val="right" w:leader="dot" w:pos="10456"/>
        </w:tabs>
        <w:rPr>
          <w:rFonts w:eastAsiaTheme="minorEastAsia"/>
          <w:noProof/>
          <w:lang w:eastAsia="tr-TR"/>
        </w:rPr>
      </w:pPr>
      <w:r>
        <w:rPr>
          <w:rFonts w:cstheme="minorHAnsi"/>
          <w:noProof/>
        </w:rPr>
        <w:t>5.3.12- Pazarlanan Ürün Çeşidi Ve Miktarı</w:t>
      </w:r>
    </w:p>
    <w:p w14:paraId="69BB7088" w14:textId="77777777" w:rsidR="00492B60" w:rsidRDefault="00492B60" w:rsidP="00492B60">
      <w:pPr>
        <w:pStyle w:val="T3"/>
        <w:tabs>
          <w:tab w:val="right" w:leader="dot" w:pos="10456"/>
        </w:tabs>
        <w:rPr>
          <w:rFonts w:eastAsiaTheme="minorEastAsia"/>
          <w:noProof/>
          <w:lang w:eastAsia="tr-TR"/>
        </w:rPr>
      </w:pPr>
      <w:r>
        <w:rPr>
          <w:rFonts w:cstheme="minorHAnsi"/>
          <w:noProof/>
        </w:rPr>
        <w:t>5.3.13- Köylerin Gelir Kaynakları Dağılımı</w:t>
      </w:r>
    </w:p>
    <w:p w14:paraId="56D8F642" w14:textId="77777777" w:rsidR="00492B60" w:rsidRDefault="00492B60" w:rsidP="00492B60">
      <w:pPr>
        <w:pStyle w:val="T3"/>
        <w:tabs>
          <w:tab w:val="right" w:leader="dot" w:pos="10456"/>
        </w:tabs>
        <w:rPr>
          <w:rFonts w:eastAsiaTheme="minorEastAsia"/>
          <w:noProof/>
          <w:lang w:eastAsia="tr-TR"/>
        </w:rPr>
      </w:pPr>
      <w:r>
        <w:rPr>
          <w:rFonts w:cstheme="minorHAnsi"/>
          <w:noProof/>
        </w:rPr>
        <w:t>5.3.14 Köylerin Geleneksel Otlatma Şekli</w:t>
      </w:r>
    </w:p>
    <w:p w14:paraId="5C6C2E8C" w14:textId="77777777" w:rsidR="00492B60" w:rsidRDefault="00492B60" w:rsidP="00492B60">
      <w:pPr>
        <w:pStyle w:val="T2"/>
        <w:tabs>
          <w:tab w:val="right" w:leader="dot" w:pos="10456"/>
        </w:tabs>
        <w:rPr>
          <w:rFonts w:eastAsiaTheme="minorEastAsia"/>
          <w:b/>
          <w:i/>
          <w:noProof/>
          <w:lang w:eastAsia="tr-TR"/>
        </w:rPr>
      </w:pPr>
      <w:r>
        <w:rPr>
          <w:rFonts w:cstheme="minorHAnsi"/>
          <w:noProof/>
        </w:rPr>
        <w:t>5.4- Tarımsal Gübre, Tohum Ve Zirai İlaç Kullanım Durumu</w:t>
      </w:r>
    </w:p>
    <w:p w14:paraId="3D429244" w14:textId="77777777" w:rsidR="00492B60" w:rsidRDefault="00492B60" w:rsidP="00492B60">
      <w:pPr>
        <w:pStyle w:val="T2"/>
        <w:tabs>
          <w:tab w:val="right" w:leader="dot" w:pos="10456"/>
        </w:tabs>
        <w:rPr>
          <w:rFonts w:eastAsiaTheme="minorEastAsia"/>
          <w:b/>
          <w:i/>
          <w:noProof/>
          <w:lang w:eastAsia="tr-TR"/>
        </w:rPr>
      </w:pPr>
      <w:r>
        <w:rPr>
          <w:rFonts w:cstheme="minorHAnsi"/>
          <w:noProof/>
        </w:rPr>
        <w:t>5.5- Tarımsal Makine Alt Yapısı Durumu</w:t>
      </w:r>
    </w:p>
    <w:p w14:paraId="3DF219A3" w14:textId="77777777" w:rsidR="00492B60" w:rsidRDefault="00492B60" w:rsidP="00492B60">
      <w:pPr>
        <w:pStyle w:val="T2"/>
        <w:tabs>
          <w:tab w:val="right" w:leader="dot" w:pos="10456"/>
        </w:tabs>
        <w:rPr>
          <w:rFonts w:eastAsiaTheme="minorEastAsia"/>
          <w:b/>
          <w:i/>
          <w:noProof/>
          <w:lang w:eastAsia="tr-TR"/>
        </w:rPr>
      </w:pPr>
      <w:r>
        <w:rPr>
          <w:rFonts w:cstheme="minorHAnsi"/>
          <w:noProof/>
        </w:rPr>
        <w:t>5.6 Köylerde Yakacak Kullanım Durumu</w:t>
      </w:r>
    </w:p>
    <w:p w14:paraId="0BCE6161" w14:textId="77777777" w:rsidR="00492B60" w:rsidRDefault="00492B60" w:rsidP="00492B60">
      <w:pPr>
        <w:pStyle w:val="T2"/>
        <w:tabs>
          <w:tab w:val="right" w:leader="dot" w:pos="10456"/>
        </w:tabs>
        <w:rPr>
          <w:rFonts w:eastAsiaTheme="minorEastAsia"/>
          <w:b/>
          <w:i/>
          <w:noProof/>
          <w:lang w:eastAsia="tr-TR"/>
        </w:rPr>
      </w:pPr>
      <w:r>
        <w:rPr>
          <w:rFonts w:cstheme="minorHAnsi"/>
          <w:noProof/>
        </w:rPr>
        <w:t>5.7- Köylerin Alt Yapı Durumu</w:t>
      </w:r>
    </w:p>
    <w:p w14:paraId="077A6D94" w14:textId="77777777" w:rsidR="00492B60" w:rsidRDefault="00492B60" w:rsidP="00492B60">
      <w:pPr>
        <w:pStyle w:val="T2"/>
        <w:tabs>
          <w:tab w:val="right" w:leader="dot" w:pos="10456"/>
        </w:tabs>
        <w:rPr>
          <w:rFonts w:eastAsiaTheme="minorEastAsia"/>
          <w:b/>
          <w:i/>
          <w:noProof/>
          <w:lang w:eastAsia="tr-TR"/>
        </w:rPr>
      </w:pPr>
      <w:r>
        <w:rPr>
          <w:rFonts w:cstheme="minorHAnsi"/>
          <w:noProof/>
        </w:rPr>
        <w:t>5.8- Göç Durumu</w:t>
      </w:r>
    </w:p>
    <w:p w14:paraId="7ECA8819" w14:textId="77777777" w:rsidR="00492B60" w:rsidRDefault="00492B60" w:rsidP="00492B60">
      <w:pPr>
        <w:pStyle w:val="T2"/>
        <w:tabs>
          <w:tab w:val="right" w:leader="dot" w:pos="10456"/>
        </w:tabs>
        <w:rPr>
          <w:rFonts w:eastAsiaTheme="minorEastAsia"/>
          <w:b/>
          <w:i/>
          <w:noProof/>
          <w:lang w:eastAsia="tr-TR"/>
        </w:rPr>
      </w:pPr>
      <w:r>
        <w:rPr>
          <w:rFonts w:cstheme="minorHAnsi"/>
          <w:noProof/>
        </w:rPr>
        <w:t>5.9- Eğitim Durumu</w:t>
      </w:r>
    </w:p>
    <w:p w14:paraId="3AD43645" w14:textId="77777777" w:rsidR="00492B60" w:rsidRDefault="00492B60" w:rsidP="00492B60">
      <w:pPr>
        <w:pStyle w:val="T3"/>
        <w:tabs>
          <w:tab w:val="right" w:leader="dot" w:pos="10456"/>
        </w:tabs>
        <w:rPr>
          <w:rFonts w:eastAsiaTheme="minorEastAsia"/>
          <w:noProof/>
          <w:lang w:eastAsia="tr-TR"/>
        </w:rPr>
      </w:pPr>
      <w:r>
        <w:rPr>
          <w:rFonts w:cstheme="minorHAnsi"/>
          <w:noProof/>
        </w:rPr>
        <w:t>5.10- Sağlık Hizmetleri</w:t>
      </w:r>
    </w:p>
    <w:p w14:paraId="7A32D366" w14:textId="77777777" w:rsidR="00492B60" w:rsidRDefault="00492B60" w:rsidP="00492B60">
      <w:pPr>
        <w:pStyle w:val="T2"/>
        <w:tabs>
          <w:tab w:val="right" w:leader="dot" w:pos="10456"/>
        </w:tabs>
        <w:rPr>
          <w:rFonts w:eastAsiaTheme="minorEastAsia"/>
          <w:b/>
          <w:i/>
          <w:noProof/>
          <w:lang w:eastAsia="tr-TR"/>
        </w:rPr>
      </w:pPr>
      <w:r>
        <w:rPr>
          <w:rFonts w:cstheme="minorHAnsi"/>
          <w:noProof/>
        </w:rPr>
        <w:t>5.11 Havzadaki su kaynakları ve kullanım durumu</w:t>
      </w:r>
    </w:p>
    <w:p w14:paraId="0AE4E432" w14:textId="77777777" w:rsidR="00492B60" w:rsidRDefault="00492B60" w:rsidP="00492B60">
      <w:pPr>
        <w:pStyle w:val="T3"/>
        <w:tabs>
          <w:tab w:val="right" w:leader="dot" w:pos="10456"/>
        </w:tabs>
        <w:rPr>
          <w:rFonts w:eastAsiaTheme="minorEastAsia"/>
          <w:noProof/>
          <w:lang w:eastAsia="tr-TR"/>
        </w:rPr>
      </w:pPr>
      <w:r>
        <w:rPr>
          <w:rFonts w:cstheme="minorHAnsi"/>
          <w:noProof/>
        </w:rPr>
        <w:t>5.11.1 Mevcut su kaynaklarının debisi, yararlanan nüfus ve tesis ihtiyacı</w:t>
      </w:r>
    </w:p>
    <w:p w14:paraId="0A131AA0" w14:textId="77777777" w:rsidR="00492B60" w:rsidRDefault="00492B60" w:rsidP="00492B60">
      <w:pPr>
        <w:pStyle w:val="T3"/>
        <w:tabs>
          <w:tab w:val="right" w:leader="dot" w:pos="10456"/>
        </w:tabs>
        <w:rPr>
          <w:rFonts w:eastAsiaTheme="minorEastAsia"/>
          <w:noProof/>
          <w:lang w:eastAsia="tr-TR"/>
        </w:rPr>
      </w:pPr>
      <w:r>
        <w:rPr>
          <w:rFonts w:cstheme="minorHAnsi"/>
          <w:noProof/>
        </w:rPr>
        <w:t>5.11.2 Yapılacak sulama tesisleriyle sulamaya açılacak alan miktarı ve yararlanıcı sayısı</w:t>
      </w:r>
    </w:p>
    <w:p w14:paraId="19F1120B" w14:textId="77777777" w:rsidR="00492B60" w:rsidRDefault="00492B60" w:rsidP="00492B60">
      <w:pPr>
        <w:pStyle w:val="T1"/>
        <w:tabs>
          <w:tab w:val="right" w:leader="dot" w:pos="10456"/>
        </w:tabs>
        <w:rPr>
          <w:rFonts w:eastAsiaTheme="minorEastAsia"/>
          <w:b w:val="0"/>
          <w:noProof/>
          <w:lang w:eastAsia="tr-TR"/>
        </w:rPr>
      </w:pPr>
      <w:r>
        <w:rPr>
          <w:rFonts w:cstheme="minorHAnsi"/>
          <w:noProof/>
        </w:rPr>
        <w:t>6. PLANLAMA VE PROJELENDİRME</w:t>
      </w:r>
    </w:p>
    <w:p w14:paraId="504DE006" w14:textId="77777777" w:rsidR="00492B60" w:rsidRDefault="00492B60" w:rsidP="00492B60">
      <w:pPr>
        <w:pStyle w:val="T2"/>
        <w:tabs>
          <w:tab w:val="right" w:leader="dot" w:pos="10456"/>
        </w:tabs>
        <w:rPr>
          <w:rFonts w:eastAsiaTheme="minorEastAsia"/>
          <w:b/>
          <w:i/>
          <w:noProof/>
          <w:lang w:eastAsia="tr-TR"/>
        </w:rPr>
      </w:pPr>
      <w:r>
        <w:rPr>
          <w:rFonts w:cstheme="minorHAnsi"/>
          <w:noProof/>
        </w:rPr>
        <w:t>6.1 Paydaş Toplantıları ve Katılımcılar</w:t>
      </w:r>
    </w:p>
    <w:p w14:paraId="56983094" w14:textId="77777777" w:rsidR="00492B60" w:rsidRDefault="00492B60" w:rsidP="00492B60">
      <w:pPr>
        <w:pStyle w:val="T2"/>
        <w:tabs>
          <w:tab w:val="right" w:leader="dot" w:pos="10456"/>
        </w:tabs>
        <w:rPr>
          <w:rFonts w:eastAsiaTheme="minorEastAsia"/>
          <w:b/>
          <w:i/>
          <w:noProof/>
          <w:lang w:eastAsia="tr-TR"/>
        </w:rPr>
      </w:pPr>
      <w:r>
        <w:rPr>
          <w:rFonts w:cstheme="minorHAnsi"/>
          <w:noProof/>
        </w:rPr>
        <w:t>6.2 Sor-Sap-Çöz Toplantıları</w:t>
      </w:r>
    </w:p>
    <w:p w14:paraId="278C74E9" w14:textId="77777777" w:rsidR="00492B60" w:rsidRDefault="00492B60" w:rsidP="00492B60">
      <w:pPr>
        <w:pStyle w:val="T3"/>
        <w:tabs>
          <w:tab w:val="right" w:leader="dot" w:pos="10456"/>
        </w:tabs>
        <w:rPr>
          <w:rFonts w:eastAsiaTheme="minorEastAsia"/>
          <w:noProof/>
          <w:lang w:eastAsia="tr-TR"/>
        </w:rPr>
      </w:pPr>
      <w:r>
        <w:rPr>
          <w:rFonts w:cstheme="minorHAnsi"/>
          <w:noProof/>
        </w:rPr>
        <w:t>6.2.1- Katılımcı Sayısı ve Bilgileri</w:t>
      </w:r>
    </w:p>
    <w:p w14:paraId="526DCBA3" w14:textId="77777777" w:rsidR="00492B60" w:rsidRDefault="00492B60" w:rsidP="00492B60">
      <w:pPr>
        <w:pStyle w:val="T3"/>
        <w:tabs>
          <w:tab w:val="right" w:leader="dot" w:pos="10456"/>
        </w:tabs>
        <w:rPr>
          <w:rFonts w:eastAsiaTheme="minorEastAsia"/>
          <w:noProof/>
          <w:lang w:eastAsia="tr-TR"/>
        </w:rPr>
      </w:pPr>
      <w:r>
        <w:rPr>
          <w:rFonts w:cstheme="minorHAnsi"/>
          <w:noProof/>
        </w:rPr>
        <w:t>6.2.2- Sorunların Belirlenmesi</w:t>
      </w:r>
    </w:p>
    <w:p w14:paraId="592A0082" w14:textId="77777777" w:rsidR="00492B60" w:rsidRDefault="00492B60" w:rsidP="00492B60">
      <w:pPr>
        <w:pStyle w:val="T4"/>
        <w:tabs>
          <w:tab w:val="right" w:leader="dot" w:pos="10456"/>
        </w:tabs>
        <w:rPr>
          <w:rFonts w:eastAsiaTheme="minorEastAsia"/>
          <w:noProof/>
          <w:lang w:eastAsia="tr-TR"/>
        </w:rPr>
      </w:pPr>
      <w:r>
        <w:rPr>
          <w:rFonts w:cstheme="minorHAnsi"/>
          <w:noProof/>
          <w:lang w:eastAsia="tr-TR"/>
        </w:rPr>
        <w:lastRenderedPageBreak/>
        <w:t>Orman alanlarına ilişkin sorunlar:</w:t>
      </w:r>
    </w:p>
    <w:p w14:paraId="3B626254" w14:textId="77777777" w:rsidR="00492B60" w:rsidRDefault="00492B60" w:rsidP="00492B60">
      <w:pPr>
        <w:pStyle w:val="T4"/>
        <w:tabs>
          <w:tab w:val="right" w:leader="dot" w:pos="10456"/>
        </w:tabs>
        <w:rPr>
          <w:rFonts w:eastAsiaTheme="minorEastAsia"/>
          <w:noProof/>
          <w:lang w:eastAsia="tr-TR"/>
        </w:rPr>
      </w:pPr>
      <w:r>
        <w:rPr>
          <w:rFonts w:cstheme="minorHAnsi"/>
          <w:noProof/>
        </w:rPr>
        <w:t>Orman İçi ve Orman Dışı Mera alanlarına ilişkin sorunlar:</w:t>
      </w:r>
    </w:p>
    <w:p w14:paraId="486307F5" w14:textId="77777777" w:rsidR="00492B60" w:rsidRDefault="00492B60" w:rsidP="00492B60">
      <w:pPr>
        <w:pStyle w:val="T4"/>
        <w:tabs>
          <w:tab w:val="right" w:leader="dot" w:pos="10456"/>
        </w:tabs>
        <w:rPr>
          <w:rFonts w:eastAsiaTheme="minorEastAsia"/>
          <w:noProof/>
          <w:lang w:eastAsia="tr-TR"/>
        </w:rPr>
      </w:pPr>
      <w:r>
        <w:rPr>
          <w:rFonts w:cstheme="minorHAnsi"/>
          <w:noProof/>
        </w:rPr>
        <w:t>Tarım alanlarına ilişkin sorunlar:</w:t>
      </w:r>
    </w:p>
    <w:p w14:paraId="1A351ADF" w14:textId="77777777" w:rsidR="00492B60" w:rsidRDefault="00492B60" w:rsidP="00492B60">
      <w:pPr>
        <w:pStyle w:val="T4"/>
        <w:tabs>
          <w:tab w:val="right" w:leader="dot" w:pos="10456"/>
        </w:tabs>
        <w:rPr>
          <w:rFonts w:eastAsiaTheme="minorEastAsia"/>
          <w:noProof/>
          <w:lang w:eastAsia="tr-TR"/>
        </w:rPr>
      </w:pPr>
      <w:r>
        <w:rPr>
          <w:rFonts w:cstheme="minorHAnsi"/>
          <w:noProof/>
        </w:rPr>
        <w:t>Su Kaynaklarına İlişkin Sorunlar:</w:t>
      </w:r>
    </w:p>
    <w:p w14:paraId="0254A0D3" w14:textId="77777777" w:rsidR="00492B60" w:rsidRDefault="00492B60" w:rsidP="00492B60">
      <w:pPr>
        <w:pStyle w:val="T4"/>
        <w:tabs>
          <w:tab w:val="right" w:leader="dot" w:pos="10456"/>
        </w:tabs>
        <w:rPr>
          <w:rFonts w:eastAsiaTheme="minorEastAsia"/>
          <w:noProof/>
          <w:lang w:eastAsia="tr-TR"/>
        </w:rPr>
      </w:pPr>
      <w:r>
        <w:rPr>
          <w:rFonts w:cstheme="minorHAnsi"/>
          <w:noProof/>
        </w:rPr>
        <w:t>Kırsal Fakirliğe İlişkin Sorunlar:</w:t>
      </w:r>
    </w:p>
    <w:p w14:paraId="03AA80E5" w14:textId="77777777" w:rsidR="00492B60" w:rsidRDefault="00492B60" w:rsidP="00492B60">
      <w:pPr>
        <w:pStyle w:val="T3"/>
        <w:tabs>
          <w:tab w:val="right" w:leader="dot" w:pos="10456"/>
        </w:tabs>
        <w:rPr>
          <w:rFonts w:eastAsiaTheme="minorEastAsia"/>
          <w:noProof/>
          <w:lang w:eastAsia="tr-TR"/>
        </w:rPr>
      </w:pPr>
      <w:r>
        <w:rPr>
          <w:rFonts w:cstheme="minorHAnsi"/>
          <w:noProof/>
        </w:rPr>
        <w:t>6.2.3 Projeye Dahil Edilmeyen Diğer Sorunlar</w:t>
      </w:r>
    </w:p>
    <w:p w14:paraId="3F1F7430" w14:textId="77777777" w:rsidR="00492B60" w:rsidRDefault="00492B60" w:rsidP="00492B60">
      <w:pPr>
        <w:pStyle w:val="T3"/>
        <w:tabs>
          <w:tab w:val="right" w:leader="dot" w:pos="10456"/>
        </w:tabs>
        <w:rPr>
          <w:rFonts w:eastAsiaTheme="minorEastAsia"/>
          <w:noProof/>
          <w:lang w:eastAsia="tr-TR"/>
        </w:rPr>
      </w:pPr>
      <w:r>
        <w:rPr>
          <w:rFonts w:cstheme="minorHAnsi"/>
          <w:noProof/>
        </w:rPr>
        <w:t>6.2.4- Temas Gruplarının Oluşturulması</w:t>
      </w:r>
    </w:p>
    <w:p w14:paraId="34B9193D" w14:textId="77777777" w:rsidR="00492B60" w:rsidRDefault="00492B60" w:rsidP="00492B60">
      <w:pPr>
        <w:pStyle w:val="T3"/>
        <w:tabs>
          <w:tab w:val="right" w:leader="dot" w:pos="10456"/>
        </w:tabs>
        <w:rPr>
          <w:rFonts w:eastAsiaTheme="minorEastAsia"/>
          <w:noProof/>
          <w:lang w:eastAsia="tr-TR"/>
        </w:rPr>
      </w:pPr>
      <w:r>
        <w:rPr>
          <w:rFonts w:cstheme="minorHAnsi"/>
          <w:noProof/>
        </w:rPr>
        <w:t>6.2.5- Arazi İncelemeleri</w:t>
      </w:r>
    </w:p>
    <w:p w14:paraId="3C0A127A" w14:textId="77777777" w:rsidR="00492B60" w:rsidRDefault="00492B60" w:rsidP="00492B60">
      <w:pPr>
        <w:pStyle w:val="T2"/>
        <w:tabs>
          <w:tab w:val="right" w:leader="dot" w:pos="10456"/>
        </w:tabs>
        <w:rPr>
          <w:rFonts w:eastAsiaTheme="minorEastAsia"/>
          <w:b/>
          <w:i/>
          <w:noProof/>
          <w:lang w:eastAsia="tr-TR"/>
        </w:rPr>
      </w:pPr>
      <w:r>
        <w:rPr>
          <w:rFonts w:cstheme="minorHAnsi"/>
          <w:noProof/>
        </w:rPr>
        <w:t>6.3 Paydaşların Uzlaşma Sağladıkları Taslak Ortak Çözümler</w:t>
      </w:r>
    </w:p>
    <w:p w14:paraId="69739993" w14:textId="77777777" w:rsidR="00492B60" w:rsidRDefault="00492B60" w:rsidP="00492B60">
      <w:pPr>
        <w:pStyle w:val="T2"/>
        <w:tabs>
          <w:tab w:val="right" w:leader="dot" w:pos="10456"/>
        </w:tabs>
        <w:rPr>
          <w:rFonts w:eastAsiaTheme="minorEastAsia"/>
          <w:b/>
          <w:i/>
          <w:noProof/>
          <w:lang w:eastAsia="tr-TR"/>
        </w:rPr>
      </w:pPr>
      <w:r>
        <w:rPr>
          <w:rFonts w:cstheme="minorHAnsi"/>
          <w:noProof/>
        </w:rPr>
        <w:t>6.4 Mutabakat ve Proje Revizyon Toplantıları Ve Katılımcılar</w:t>
      </w:r>
    </w:p>
    <w:p w14:paraId="12D792A4" w14:textId="77777777" w:rsidR="00492B60" w:rsidRDefault="00492B60" w:rsidP="00492B60">
      <w:pPr>
        <w:pStyle w:val="T3"/>
        <w:tabs>
          <w:tab w:val="right" w:leader="dot" w:pos="10456"/>
        </w:tabs>
        <w:rPr>
          <w:rFonts w:eastAsiaTheme="minorEastAsia"/>
          <w:noProof/>
          <w:lang w:eastAsia="tr-TR"/>
        </w:rPr>
      </w:pPr>
      <w:r>
        <w:rPr>
          <w:rFonts w:cstheme="minorHAnsi"/>
          <w:noProof/>
        </w:rPr>
        <w:t>6.4.1 Paydaşların Uzlaşma Sağladıkları Kesin Ortak Çözümler</w:t>
      </w:r>
    </w:p>
    <w:p w14:paraId="7321692E" w14:textId="77777777" w:rsidR="00492B60" w:rsidRDefault="00492B60" w:rsidP="00492B60">
      <w:pPr>
        <w:pStyle w:val="T1"/>
        <w:tabs>
          <w:tab w:val="right" w:leader="dot" w:pos="10456"/>
        </w:tabs>
        <w:rPr>
          <w:rFonts w:eastAsiaTheme="minorEastAsia"/>
          <w:b w:val="0"/>
          <w:noProof/>
          <w:lang w:eastAsia="tr-TR"/>
        </w:rPr>
      </w:pPr>
      <w:r>
        <w:rPr>
          <w:rFonts w:cstheme="minorHAnsi"/>
          <w:noProof/>
        </w:rPr>
        <w:t>7. TOPRAK VE SU KORUMA FAALİYETLERİ</w:t>
      </w:r>
    </w:p>
    <w:p w14:paraId="63CCEE1D" w14:textId="77777777" w:rsidR="00492B60" w:rsidRDefault="00492B60" w:rsidP="00492B60">
      <w:pPr>
        <w:pStyle w:val="T2"/>
        <w:tabs>
          <w:tab w:val="right" w:leader="dot" w:pos="10456"/>
        </w:tabs>
        <w:rPr>
          <w:rFonts w:eastAsiaTheme="minorEastAsia"/>
          <w:b/>
          <w:i/>
          <w:noProof/>
          <w:lang w:eastAsia="tr-TR"/>
        </w:rPr>
      </w:pPr>
      <w:r>
        <w:rPr>
          <w:rFonts w:cstheme="minorHAnsi"/>
          <w:noProof/>
        </w:rPr>
        <w:t>7.1 Faaliyet Sahalarının Analizleri</w:t>
      </w:r>
    </w:p>
    <w:p w14:paraId="47D7B7A9" w14:textId="77777777" w:rsidR="00492B60" w:rsidRDefault="00492B60" w:rsidP="00492B60">
      <w:pPr>
        <w:pStyle w:val="T3"/>
        <w:tabs>
          <w:tab w:val="right" w:leader="dot" w:pos="10456"/>
        </w:tabs>
        <w:rPr>
          <w:rFonts w:eastAsiaTheme="minorEastAsia"/>
          <w:noProof/>
          <w:lang w:eastAsia="tr-TR"/>
        </w:rPr>
      </w:pPr>
      <w:r>
        <w:rPr>
          <w:rFonts w:cstheme="minorHAnsi"/>
          <w:noProof/>
        </w:rPr>
        <w:t>7.1.1- Eğim Analizi</w:t>
      </w:r>
    </w:p>
    <w:p w14:paraId="39ADA22A" w14:textId="77777777" w:rsidR="00492B60" w:rsidRDefault="00492B60" w:rsidP="00492B60">
      <w:pPr>
        <w:pStyle w:val="T3"/>
        <w:tabs>
          <w:tab w:val="right" w:leader="dot" w:pos="10456"/>
        </w:tabs>
        <w:rPr>
          <w:rFonts w:eastAsiaTheme="minorEastAsia"/>
          <w:noProof/>
          <w:lang w:eastAsia="tr-TR"/>
        </w:rPr>
      </w:pPr>
      <w:r>
        <w:rPr>
          <w:rFonts w:cstheme="minorHAnsi"/>
          <w:noProof/>
        </w:rPr>
        <w:t>7.1.2- Yükselti Analizi</w:t>
      </w:r>
    </w:p>
    <w:p w14:paraId="553301F1" w14:textId="77777777" w:rsidR="00492B60" w:rsidRDefault="00492B60" w:rsidP="00492B60">
      <w:pPr>
        <w:pStyle w:val="T3"/>
        <w:tabs>
          <w:tab w:val="right" w:leader="dot" w:pos="10456"/>
        </w:tabs>
        <w:rPr>
          <w:rFonts w:eastAsiaTheme="minorEastAsia"/>
          <w:noProof/>
          <w:lang w:eastAsia="tr-TR"/>
        </w:rPr>
      </w:pPr>
      <w:r>
        <w:rPr>
          <w:rFonts w:cstheme="minorHAnsi"/>
          <w:noProof/>
        </w:rPr>
        <w:t>7.1.3- Bakı Analizi</w:t>
      </w:r>
    </w:p>
    <w:p w14:paraId="20DE6ED7" w14:textId="77777777" w:rsidR="00492B60" w:rsidRDefault="00492B60" w:rsidP="00492B60">
      <w:pPr>
        <w:pStyle w:val="T3"/>
        <w:tabs>
          <w:tab w:val="right" w:leader="dot" w:pos="10456"/>
        </w:tabs>
        <w:rPr>
          <w:rFonts w:eastAsiaTheme="minorEastAsia"/>
          <w:noProof/>
          <w:lang w:eastAsia="tr-TR"/>
        </w:rPr>
      </w:pPr>
      <w:r>
        <w:rPr>
          <w:rFonts w:cstheme="minorHAnsi"/>
          <w:noProof/>
        </w:rPr>
        <w:t>7.1.4- Jeolojik Yapısı ve Toprak Özellikleri Analizi</w:t>
      </w:r>
    </w:p>
    <w:p w14:paraId="104F045A" w14:textId="77777777" w:rsidR="00492B60" w:rsidRDefault="00492B60" w:rsidP="00492B60">
      <w:pPr>
        <w:pStyle w:val="T3"/>
        <w:tabs>
          <w:tab w:val="right" w:leader="dot" w:pos="10456"/>
        </w:tabs>
        <w:rPr>
          <w:rFonts w:eastAsiaTheme="minorEastAsia"/>
          <w:noProof/>
          <w:lang w:eastAsia="tr-TR"/>
        </w:rPr>
      </w:pPr>
      <w:r>
        <w:rPr>
          <w:rFonts w:cstheme="minorHAnsi"/>
          <w:noProof/>
        </w:rPr>
        <w:t>7.1.5- Erozyon Durumu</w:t>
      </w:r>
    </w:p>
    <w:p w14:paraId="4266A6CB" w14:textId="77777777" w:rsidR="00492B60" w:rsidRDefault="00492B60" w:rsidP="00492B60">
      <w:pPr>
        <w:pStyle w:val="T4"/>
        <w:tabs>
          <w:tab w:val="right" w:leader="dot" w:pos="10456"/>
        </w:tabs>
        <w:rPr>
          <w:rFonts w:eastAsiaTheme="minorEastAsia"/>
          <w:noProof/>
          <w:lang w:eastAsia="tr-TR"/>
        </w:rPr>
      </w:pPr>
      <w:r>
        <w:rPr>
          <w:rFonts w:cstheme="minorHAnsi"/>
          <w:noProof/>
        </w:rPr>
        <w:t>Yüzey Erozyonu:</w:t>
      </w:r>
    </w:p>
    <w:p w14:paraId="77199920" w14:textId="77777777" w:rsidR="00492B60" w:rsidRDefault="00492B60" w:rsidP="00492B60">
      <w:pPr>
        <w:pStyle w:val="T2"/>
        <w:tabs>
          <w:tab w:val="right" w:leader="dot" w:pos="10456"/>
        </w:tabs>
        <w:rPr>
          <w:rFonts w:eastAsiaTheme="minorEastAsia"/>
          <w:b/>
          <w:i/>
          <w:noProof/>
          <w:lang w:eastAsia="tr-TR"/>
        </w:rPr>
      </w:pPr>
      <w:r>
        <w:rPr>
          <w:rFonts w:cstheme="minorHAnsi"/>
          <w:noProof/>
        </w:rPr>
        <w:t>7.2- Toprak Muhafaza (Ağaçlandırma, Erozyon, vs..) Çalışmaları</w:t>
      </w:r>
    </w:p>
    <w:p w14:paraId="2C146998" w14:textId="77777777" w:rsidR="00492B60" w:rsidRDefault="00492B60" w:rsidP="00492B60">
      <w:pPr>
        <w:pStyle w:val="T3"/>
        <w:tabs>
          <w:tab w:val="right" w:leader="dot" w:pos="10456"/>
        </w:tabs>
        <w:rPr>
          <w:rFonts w:eastAsiaTheme="minorEastAsia"/>
          <w:noProof/>
          <w:lang w:eastAsia="tr-TR"/>
        </w:rPr>
      </w:pPr>
      <w:r>
        <w:rPr>
          <w:rFonts w:cstheme="minorHAnsi"/>
          <w:noProof/>
        </w:rPr>
        <w:t>7.2.1- Toprak İşleme</w:t>
      </w:r>
    </w:p>
    <w:p w14:paraId="2623C78F" w14:textId="77777777" w:rsidR="00492B60" w:rsidRDefault="00492B60" w:rsidP="00492B60">
      <w:pPr>
        <w:pStyle w:val="T3"/>
        <w:tabs>
          <w:tab w:val="right" w:leader="dot" w:pos="10456"/>
        </w:tabs>
        <w:rPr>
          <w:rFonts w:eastAsiaTheme="minorEastAsia"/>
          <w:noProof/>
          <w:lang w:eastAsia="tr-TR"/>
        </w:rPr>
      </w:pPr>
      <w:r>
        <w:rPr>
          <w:rFonts w:cstheme="minorHAnsi"/>
          <w:noProof/>
        </w:rPr>
        <w:t>7.2.2- Kullanılacak Fidan ve Tohumların Orijini ve Miktarı,</w:t>
      </w:r>
    </w:p>
    <w:p w14:paraId="45AB7C89" w14:textId="77777777" w:rsidR="00492B60" w:rsidRDefault="00492B60" w:rsidP="00492B60">
      <w:pPr>
        <w:pStyle w:val="T3"/>
        <w:tabs>
          <w:tab w:val="right" w:leader="dot" w:pos="10456"/>
        </w:tabs>
        <w:rPr>
          <w:rFonts w:eastAsiaTheme="minorEastAsia"/>
          <w:noProof/>
          <w:lang w:eastAsia="tr-TR"/>
        </w:rPr>
      </w:pPr>
      <w:r>
        <w:rPr>
          <w:rFonts w:cstheme="minorHAnsi"/>
          <w:noProof/>
        </w:rPr>
        <w:t>7.2.3- Fidanların; Dikim Zamanı, Taşıması ve Tekniği</w:t>
      </w:r>
    </w:p>
    <w:p w14:paraId="5ED56776" w14:textId="77777777" w:rsidR="00492B60" w:rsidRDefault="00492B60" w:rsidP="00492B60">
      <w:pPr>
        <w:pStyle w:val="T3"/>
        <w:tabs>
          <w:tab w:val="right" w:leader="dot" w:pos="10456"/>
        </w:tabs>
        <w:rPr>
          <w:rFonts w:eastAsiaTheme="minorEastAsia"/>
          <w:noProof/>
          <w:lang w:eastAsia="tr-TR"/>
        </w:rPr>
      </w:pPr>
      <w:r>
        <w:rPr>
          <w:rFonts w:cstheme="minorHAnsi"/>
          <w:noProof/>
        </w:rPr>
        <w:t>7.2.4 Bakım</w:t>
      </w:r>
    </w:p>
    <w:p w14:paraId="3BEF15F3" w14:textId="77777777" w:rsidR="00492B60" w:rsidRDefault="00492B60" w:rsidP="00492B60">
      <w:pPr>
        <w:pStyle w:val="T4"/>
        <w:tabs>
          <w:tab w:val="right" w:leader="dot" w:pos="10456"/>
        </w:tabs>
        <w:rPr>
          <w:rFonts w:eastAsiaTheme="minorEastAsia"/>
          <w:noProof/>
          <w:lang w:eastAsia="tr-TR"/>
        </w:rPr>
      </w:pPr>
      <w:r>
        <w:rPr>
          <w:rFonts w:cstheme="minorHAnsi"/>
          <w:noProof/>
        </w:rPr>
        <w:t>7.2.4.1 Tamamlama</w:t>
      </w:r>
    </w:p>
    <w:p w14:paraId="5E29DD53" w14:textId="77777777" w:rsidR="00492B60" w:rsidRDefault="00492B60" w:rsidP="00492B60">
      <w:pPr>
        <w:pStyle w:val="T4"/>
        <w:tabs>
          <w:tab w:val="right" w:leader="dot" w:pos="10456"/>
        </w:tabs>
        <w:rPr>
          <w:rFonts w:eastAsiaTheme="minorEastAsia"/>
          <w:noProof/>
          <w:lang w:eastAsia="tr-TR"/>
        </w:rPr>
      </w:pPr>
      <w:r>
        <w:rPr>
          <w:rFonts w:cstheme="minorHAnsi"/>
          <w:noProof/>
        </w:rPr>
        <w:t>7.2.4.2 Kültür</w:t>
      </w:r>
    </w:p>
    <w:p w14:paraId="071C8F06" w14:textId="77777777" w:rsidR="00492B60" w:rsidRDefault="00492B60" w:rsidP="00492B60">
      <w:pPr>
        <w:pStyle w:val="T4"/>
        <w:tabs>
          <w:tab w:val="right" w:leader="dot" w:pos="10456"/>
        </w:tabs>
        <w:rPr>
          <w:rFonts w:eastAsiaTheme="minorEastAsia"/>
          <w:noProof/>
          <w:lang w:eastAsia="tr-TR"/>
        </w:rPr>
      </w:pPr>
      <w:r>
        <w:rPr>
          <w:rFonts w:cstheme="minorHAnsi"/>
          <w:noProof/>
        </w:rPr>
        <w:t>7.2.4.3 Diğer</w:t>
      </w:r>
    </w:p>
    <w:p w14:paraId="6DA792CC" w14:textId="77777777" w:rsidR="00492B60" w:rsidRDefault="00492B60" w:rsidP="00492B60">
      <w:pPr>
        <w:pStyle w:val="T3"/>
        <w:tabs>
          <w:tab w:val="right" w:leader="dot" w:pos="10456"/>
        </w:tabs>
        <w:rPr>
          <w:rFonts w:eastAsiaTheme="minorEastAsia"/>
          <w:noProof/>
          <w:lang w:eastAsia="tr-TR"/>
        </w:rPr>
      </w:pPr>
      <w:r>
        <w:rPr>
          <w:rFonts w:cstheme="minorHAnsi"/>
          <w:noProof/>
        </w:rPr>
        <w:t>7.2.5 Koruma</w:t>
      </w:r>
    </w:p>
    <w:p w14:paraId="50B79019" w14:textId="77777777" w:rsidR="00492B60" w:rsidRDefault="00492B60" w:rsidP="00492B60">
      <w:pPr>
        <w:pStyle w:val="T4"/>
        <w:tabs>
          <w:tab w:val="right" w:leader="dot" w:pos="10456"/>
        </w:tabs>
        <w:rPr>
          <w:rFonts w:eastAsiaTheme="minorEastAsia"/>
          <w:noProof/>
          <w:lang w:eastAsia="tr-TR"/>
        </w:rPr>
      </w:pPr>
      <w:r>
        <w:rPr>
          <w:rFonts w:cstheme="minorHAnsi"/>
          <w:noProof/>
        </w:rPr>
        <w:t>7.2.5.1 İhata</w:t>
      </w:r>
    </w:p>
    <w:p w14:paraId="2D1FEFD1" w14:textId="77777777" w:rsidR="00492B60" w:rsidRDefault="00492B60" w:rsidP="00492B60">
      <w:pPr>
        <w:pStyle w:val="T4"/>
        <w:tabs>
          <w:tab w:val="right" w:leader="dot" w:pos="10456"/>
        </w:tabs>
        <w:rPr>
          <w:rFonts w:eastAsiaTheme="minorEastAsia"/>
          <w:noProof/>
          <w:lang w:eastAsia="tr-TR"/>
        </w:rPr>
      </w:pPr>
      <w:r>
        <w:rPr>
          <w:rFonts w:cstheme="minorHAnsi"/>
          <w:noProof/>
        </w:rPr>
        <w:t>7.2.5.2 Bekçi</w:t>
      </w:r>
    </w:p>
    <w:p w14:paraId="3D3FEB82" w14:textId="77777777" w:rsidR="00492B60" w:rsidRDefault="00492B60" w:rsidP="00492B60">
      <w:pPr>
        <w:pStyle w:val="T4"/>
        <w:tabs>
          <w:tab w:val="right" w:leader="dot" w:pos="10456"/>
        </w:tabs>
        <w:rPr>
          <w:rFonts w:eastAsiaTheme="minorEastAsia"/>
          <w:noProof/>
          <w:lang w:eastAsia="tr-TR"/>
        </w:rPr>
      </w:pPr>
      <w:r>
        <w:rPr>
          <w:rFonts w:cstheme="minorHAnsi"/>
          <w:noProof/>
        </w:rPr>
        <w:t>7.2.5.3 Diğer</w:t>
      </w:r>
    </w:p>
    <w:p w14:paraId="583AB81C" w14:textId="77777777" w:rsidR="00492B60" w:rsidRDefault="00492B60" w:rsidP="00492B60">
      <w:pPr>
        <w:pStyle w:val="T2"/>
        <w:tabs>
          <w:tab w:val="right" w:leader="dot" w:pos="10456"/>
        </w:tabs>
        <w:rPr>
          <w:rFonts w:eastAsiaTheme="minorEastAsia"/>
          <w:b/>
          <w:i/>
          <w:noProof/>
          <w:lang w:eastAsia="tr-TR"/>
        </w:rPr>
      </w:pPr>
      <w:r>
        <w:rPr>
          <w:rFonts w:cstheme="minorHAnsi"/>
          <w:noProof/>
        </w:rPr>
        <w:t>7.3. Bozuk Ormanların Rehabilitasyonu</w:t>
      </w:r>
    </w:p>
    <w:p w14:paraId="5FB5FADD" w14:textId="77777777" w:rsidR="00492B60" w:rsidRDefault="00492B60" w:rsidP="00492B60">
      <w:pPr>
        <w:pStyle w:val="T2"/>
        <w:tabs>
          <w:tab w:val="right" w:leader="dot" w:pos="10456"/>
        </w:tabs>
        <w:rPr>
          <w:rFonts w:eastAsiaTheme="minorEastAsia"/>
          <w:b/>
          <w:i/>
          <w:noProof/>
          <w:lang w:eastAsia="tr-TR"/>
        </w:rPr>
      </w:pPr>
      <w:r>
        <w:rPr>
          <w:rFonts w:cstheme="minorHAnsi"/>
          <w:noProof/>
        </w:rPr>
        <w:t>7.4.- Çıplak, Zayıf Ve Aşınmış Toprakların Geliştirilmesi Bitkilendirilmesi</w:t>
      </w:r>
    </w:p>
    <w:p w14:paraId="6365D151" w14:textId="77777777" w:rsidR="00492B60" w:rsidRDefault="00492B60" w:rsidP="00492B60">
      <w:pPr>
        <w:pStyle w:val="T2"/>
        <w:tabs>
          <w:tab w:val="right" w:leader="dot" w:pos="10456"/>
        </w:tabs>
        <w:rPr>
          <w:rFonts w:eastAsiaTheme="minorEastAsia"/>
          <w:b/>
          <w:i/>
          <w:noProof/>
          <w:lang w:eastAsia="tr-TR"/>
        </w:rPr>
      </w:pPr>
      <w:r>
        <w:rPr>
          <w:rFonts w:cstheme="minorHAnsi"/>
          <w:noProof/>
        </w:rPr>
        <w:t>7.5- Katılımcı Ağaçlandırmalar</w:t>
      </w:r>
    </w:p>
    <w:p w14:paraId="541BF2E1" w14:textId="77777777" w:rsidR="00492B60" w:rsidRDefault="00492B60" w:rsidP="00492B60">
      <w:pPr>
        <w:pStyle w:val="T2"/>
        <w:tabs>
          <w:tab w:val="right" w:leader="dot" w:pos="10456"/>
        </w:tabs>
        <w:rPr>
          <w:rFonts w:eastAsiaTheme="minorEastAsia"/>
          <w:b/>
          <w:i/>
          <w:noProof/>
          <w:lang w:eastAsia="tr-TR"/>
        </w:rPr>
      </w:pPr>
      <w:r>
        <w:rPr>
          <w:rFonts w:cstheme="minorHAnsi"/>
          <w:noProof/>
        </w:rPr>
        <w:t>7.6- Orman Alanlarında Gelir Getirici Tür Ağaçlandırması</w:t>
      </w:r>
    </w:p>
    <w:p w14:paraId="4F419580" w14:textId="77777777" w:rsidR="00492B60" w:rsidRDefault="00492B60" w:rsidP="00492B60">
      <w:pPr>
        <w:pStyle w:val="T2"/>
        <w:tabs>
          <w:tab w:val="right" w:leader="dot" w:pos="10456"/>
        </w:tabs>
        <w:rPr>
          <w:rFonts w:eastAsiaTheme="minorEastAsia"/>
          <w:b/>
          <w:i/>
          <w:noProof/>
          <w:lang w:eastAsia="tr-TR"/>
        </w:rPr>
      </w:pPr>
      <w:r>
        <w:rPr>
          <w:rFonts w:cstheme="minorHAnsi"/>
          <w:noProof/>
        </w:rPr>
        <w:t>7.7- Kamusal Alan Ağaçlandırması</w:t>
      </w:r>
    </w:p>
    <w:p w14:paraId="221141B1" w14:textId="77777777" w:rsidR="00492B60" w:rsidRDefault="00492B60" w:rsidP="00492B60">
      <w:pPr>
        <w:pStyle w:val="T2"/>
        <w:tabs>
          <w:tab w:val="right" w:leader="dot" w:pos="10456"/>
        </w:tabs>
        <w:rPr>
          <w:rFonts w:eastAsiaTheme="minorEastAsia"/>
          <w:b/>
          <w:i/>
          <w:noProof/>
          <w:lang w:eastAsia="tr-TR"/>
        </w:rPr>
      </w:pPr>
      <w:r>
        <w:rPr>
          <w:rFonts w:cstheme="minorHAnsi"/>
          <w:noProof/>
        </w:rPr>
        <w:lastRenderedPageBreak/>
        <w:t>7.8 Yol Ağaçlandırması</w:t>
      </w:r>
    </w:p>
    <w:p w14:paraId="0B11F640" w14:textId="77777777" w:rsidR="00492B60" w:rsidRDefault="00492B60" w:rsidP="00492B60">
      <w:pPr>
        <w:pStyle w:val="T2"/>
        <w:tabs>
          <w:tab w:val="right" w:leader="dot" w:pos="10456"/>
        </w:tabs>
        <w:rPr>
          <w:rFonts w:eastAsiaTheme="minorEastAsia"/>
          <w:b/>
          <w:i/>
          <w:noProof/>
          <w:lang w:eastAsia="tr-TR"/>
        </w:rPr>
      </w:pPr>
      <w:r>
        <w:rPr>
          <w:rFonts w:cstheme="minorHAnsi"/>
          <w:noProof/>
        </w:rPr>
        <w:t>7.9 Tarım Alanları Ağaçlandırması</w:t>
      </w:r>
    </w:p>
    <w:p w14:paraId="4B20ABA6" w14:textId="77777777" w:rsidR="00492B60" w:rsidRDefault="00492B60" w:rsidP="00492B60">
      <w:pPr>
        <w:pStyle w:val="T3"/>
        <w:tabs>
          <w:tab w:val="right" w:leader="dot" w:pos="10456"/>
        </w:tabs>
        <w:rPr>
          <w:rFonts w:eastAsiaTheme="minorEastAsia"/>
          <w:noProof/>
          <w:lang w:eastAsia="tr-TR"/>
        </w:rPr>
      </w:pPr>
      <w:r>
        <w:rPr>
          <w:rFonts w:cstheme="minorHAnsi"/>
          <w:noProof/>
        </w:rPr>
        <w:t>7.9.1 Tarla Kenarı</w:t>
      </w:r>
    </w:p>
    <w:p w14:paraId="3F65D433" w14:textId="77777777" w:rsidR="00492B60" w:rsidRDefault="00492B60" w:rsidP="00492B60">
      <w:pPr>
        <w:pStyle w:val="T3"/>
        <w:tabs>
          <w:tab w:val="right" w:leader="dot" w:pos="10456"/>
        </w:tabs>
        <w:rPr>
          <w:rFonts w:eastAsiaTheme="minorEastAsia"/>
          <w:noProof/>
          <w:lang w:eastAsia="tr-TR"/>
        </w:rPr>
      </w:pPr>
      <w:r>
        <w:rPr>
          <w:rFonts w:cstheme="minorHAnsi"/>
          <w:noProof/>
        </w:rPr>
        <w:t>7.9.2 Tarla Yolu</w:t>
      </w:r>
    </w:p>
    <w:p w14:paraId="408A7AA6" w14:textId="77777777" w:rsidR="00492B60" w:rsidRDefault="00492B60" w:rsidP="00492B60">
      <w:pPr>
        <w:pStyle w:val="T2"/>
        <w:tabs>
          <w:tab w:val="right" w:leader="dot" w:pos="10456"/>
        </w:tabs>
        <w:rPr>
          <w:rFonts w:eastAsiaTheme="minorEastAsia"/>
          <w:b/>
          <w:i/>
          <w:noProof/>
          <w:lang w:eastAsia="tr-TR"/>
        </w:rPr>
      </w:pPr>
      <w:r>
        <w:rPr>
          <w:rFonts w:cstheme="minorHAnsi"/>
          <w:noProof/>
        </w:rPr>
        <w:t>7.10 Piknik ve mesire yeri ağaçlandırması</w:t>
      </w:r>
    </w:p>
    <w:p w14:paraId="1B900F25" w14:textId="77777777" w:rsidR="00492B60" w:rsidRDefault="00492B60" w:rsidP="00492B60">
      <w:pPr>
        <w:pStyle w:val="T3"/>
        <w:tabs>
          <w:tab w:val="right" w:leader="dot" w:pos="10456"/>
        </w:tabs>
        <w:rPr>
          <w:rFonts w:eastAsiaTheme="minorEastAsia"/>
          <w:noProof/>
          <w:lang w:eastAsia="tr-TR"/>
        </w:rPr>
      </w:pPr>
      <w:r>
        <w:rPr>
          <w:rFonts w:cstheme="minorHAnsi"/>
          <w:noProof/>
        </w:rPr>
        <w:t>7.10.1 Çeşme Başı Ağaçlandırması</w:t>
      </w:r>
    </w:p>
    <w:p w14:paraId="00A1B3F2" w14:textId="77777777" w:rsidR="00492B60" w:rsidRDefault="00492B60" w:rsidP="00492B60">
      <w:pPr>
        <w:pStyle w:val="T2"/>
        <w:tabs>
          <w:tab w:val="right" w:leader="dot" w:pos="10456"/>
        </w:tabs>
        <w:rPr>
          <w:rFonts w:eastAsiaTheme="minorEastAsia"/>
          <w:b/>
          <w:i/>
          <w:noProof/>
          <w:lang w:eastAsia="tr-TR"/>
        </w:rPr>
      </w:pPr>
      <w:r>
        <w:rPr>
          <w:rFonts w:cstheme="minorHAnsi"/>
          <w:noProof/>
        </w:rPr>
        <w:t>7.11 Oyuntu ve Dere İçi Rehabilitasyonu</w:t>
      </w:r>
    </w:p>
    <w:p w14:paraId="5680F28D" w14:textId="77777777" w:rsidR="00492B60" w:rsidRDefault="00492B60" w:rsidP="00492B60">
      <w:pPr>
        <w:pStyle w:val="T2"/>
        <w:tabs>
          <w:tab w:val="right" w:leader="dot" w:pos="10456"/>
        </w:tabs>
        <w:rPr>
          <w:rFonts w:eastAsiaTheme="minorEastAsia"/>
          <w:b/>
          <w:i/>
          <w:noProof/>
          <w:lang w:eastAsia="tr-TR"/>
        </w:rPr>
      </w:pPr>
      <w:r>
        <w:rPr>
          <w:rFonts w:cstheme="minorHAnsi"/>
          <w:noProof/>
        </w:rPr>
        <w:t>7.12 Dere ve Nehir Kenarı (Galeri) Ağaçlandırması</w:t>
      </w:r>
    </w:p>
    <w:p w14:paraId="2BE5E870" w14:textId="77777777" w:rsidR="00492B60" w:rsidRDefault="00492B60" w:rsidP="00492B60">
      <w:pPr>
        <w:pStyle w:val="T2"/>
        <w:tabs>
          <w:tab w:val="right" w:leader="dot" w:pos="10456"/>
        </w:tabs>
        <w:rPr>
          <w:rFonts w:eastAsiaTheme="minorEastAsia"/>
          <w:b/>
          <w:i/>
          <w:noProof/>
          <w:lang w:eastAsia="tr-TR"/>
        </w:rPr>
      </w:pPr>
      <w:r>
        <w:rPr>
          <w:rFonts w:cstheme="minorHAnsi"/>
          <w:noProof/>
        </w:rPr>
        <w:t>7.13- Mera Rehabilitasyonu</w:t>
      </w:r>
    </w:p>
    <w:p w14:paraId="2E12CE21" w14:textId="77777777" w:rsidR="00492B60" w:rsidRDefault="00492B60" w:rsidP="00492B60">
      <w:pPr>
        <w:pStyle w:val="T3"/>
        <w:tabs>
          <w:tab w:val="right" w:leader="dot" w:pos="10456"/>
        </w:tabs>
        <w:rPr>
          <w:rFonts w:eastAsiaTheme="minorEastAsia"/>
          <w:noProof/>
          <w:lang w:eastAsia="tr-TR"/>
        </w:rPr>
      </w:pPr>
      <w:r>
        <w:rPr>
          <w:rFonts w:cstheme="minorHAnsi"/>
          <w:noProof/>
        </w:rPr>
        <w:t>Meranın bitki türleri</w:t>
      </w:r>
    </w:p>
    <w:p w14:paraId="227A9FBB" w14:textId="77777777" w:rsidR="00492B60" w:rsidRDefault="00492B60" w:rsidP="00492B60">
      <w:pPr>
        <w:pStyle w:val="T3"/>
        <w:tabs>
          <w:tab w:val="right" w:leader="dot" w:pos="10456"/>
        </w:tabs>
        <w:rPr>
          <w:rFonts w:eastAsiaTheme="minorEastAsia"/>
          <w:noProof/>
          <w:lang w:eastAsia="tr-TR"/>
        </w:rPr>
      </w:pPr>
      <w:r>
        <w:rPr>
          <w:rFonts w:cstheme="minorHAnsi"/>
          <w:noProof/>
        </w:rPr>
        <w:t>Meranın faydalanılabilir yem miktarı tespit edilmesi:</w:t>
      </w:r>
    </w:p>
    <w:p w14:paraId="554E974F" w14:textId="77777777" w:rsidR="00492B60" w:rsidRDefault="00492B60" w:rsidP="00492B60">
      <w:pPr>
        <w:pStyle w:val="T3"/>
        <w:tabs>
          <w:tab w:val="right" w:leader="dot" w:pos="10456"/>
        </w:tabs>
        <w:rPr>
          <w:rFonts w:eastAsiaTheme="minorEastAsia"/>
          <w:noProof/>
          <w:lang w:eastAsia="tr-TR"/>
        </w:rPr>
      </w:pPr>
      <w:r>
        <w:rPr>
          <w:rFonts w:cstheme="minorHAnsi"/>
          <w:noProof/>
        </w:rPr>
        <w:t>Bir Hayvanın Günlük Yem İhtiyacı:</w:t>
      </w:r>
    </w:p>
    <w:p w14:paraId="430F8B63" w14:textId="77777777" w:rsidR="00492B60" w:rsidRDefault="00492B60" w:rsidP="00492B60">
      <w:pPr>
        <w:pStyle w:val="T2"/>
        <w:tabs>
          <w:tab w:val="right" w:leader="dot" w:pos="10456"/>
        </w:tabs>
        <w:rPr>
          <w:rFonts w:eastAsiaTheme="minorEastAsia"/>
          <w:b/>
          <w:i/>
          <w:noProof/>
          <w:lang w:eastAsia="tr-TR"/>
        </w:rPr>
      </w:pPr>
      <w:r>
        <w:rPr>
          <w:rFonts w:cstheme="minorHAnsi"/>
          <w:noProof/>
        </w:rPr>
        <w:t>7.14 Proje kapsamında Planlanan Yollar (İç Taksimat Şebekesi)</w:t>
      </w:r>
    </w:p>
    <w:p w14:paraId="46633F10" w14:textId="77777777" w:rsidR="00492B60" w:rsidRDefault="00492B60" w:rsidP="00492B60">
      <w:pPr>
        <w:pStyle w:val="T3"/>
        <w:tabs>
          <w:tab w:val="right" w:leader="dot" w:pos="10456"/>
        </w:tabs>
        <w:rPr>
          <w:rFonts w:eastAsiaTheme="minorEastAsia"/>
          <w:noProof/>
          <w:lang w:eastAsia="tr-TR"/>
        </w:rPr>
      </w:pPr>
      <w:r>
        <w:rPr>
          <w:rFonts w:cstheme="minorHAnsi"/>
          <w:noProof/>
        </w:rPr>
        <w:t>7.14.1 Servis Yolu</w:t>
      </w:r>
    </w:p>
    <w:p w14:paraId="68772A71" w14:textId="77777777" w:rsidR="00492B60" w:rsidRDefault="00492B60" w:rsidP="00492B60">
      <w:pPr>
        <w:pStyle w:val="T3"/>
        <w:tabs>
          <w:tab w:val="right" w:leader="dot" w:pos="10456"/>
        </w:tabs>
        <w:rPr>
          <w:rFonts w:eastAsiaTheme="minorEastAsia"/>
          <w:noProof/>
          <w:lang w:eastAsia="tr-TR"/>
        </w:rPr>
      </w:pPr>
      <w:r>
        <w:rPr>
          <w:rFonts w:cstheme="minorHAnsi"/>
          <w:noProof/>
        </w:rPr>
        <w:t>7.14.2 B Tipi Orman Yolu</w:t>
      </w:r>
    </w:p>
    <w:p w14:paraId="3EA424E4" w14:textId="77777777" w:rsidR="00492B60" w:rsidRDefault="00492B60" w:rsidP="00492B60">
      <w:pPr>
        <w:pStyle w:val="T3"/>
        <w:tabs>
          <w:tab w:val="right" w:leader="dot" w:pos="10456"/>
        </w:tabs>
        <w:rPr>
          <w:rFonts w:eastAsiaTheme="minorEastAsia"/>
          <w:noProof/>
          <w:lang w:eastAsia="tr-TR"/>
        </w:rPr>
      </w:pPr>
      <w:r>
        <w:rPr>
          <w:rFonts w:cstheme="minorHAnsi"/>
          <w:noProof/>
        </w:rPr>
        <w:t>7.14.3 Mera Yolları</w:t>
      </w:r>
    </w:p>
    <w:p w14:paraId="3A2811A0" w14:textId="77777777" w:rsidR="00492B60" w:rsidRDefault="00492B60" w:rsidP="00492B60">
      <w:pPr>
        <w:pStyle w:val="T1"/>
        <w:tabs>
          <w:tab w:val="right" w:leader="dot" w:pos="10456"/>
        </w:tabs>
        <w:rPr>
          <w:rFonts w:eastAsiaTheme="minorEastAsia"/>
          <w:b w:val="0"/>
          <w:noProof/>
          <w:lang w:eastAsia="tr-TR"/>
        </w:rPr>
      </w:pPr>
      <w:r>
        <w:rPr>
          <w:rFonts w:cstheme="minorHAnsi"/>
          <w:noProof/>
        </w:rPr>
        <w:t>8. GELİR ARTTIRICI FAALİYETLER</w:t>
      </w:r>
    </w:p>
    <w:p w14:paraId="2E38F5F3" w14:textId="77777777" w:rsidR="00492B60" w:rsidRDefault="00492B60" w:rsidP="00492B60">
      <w:pPr>
        <w:pStyle w:val="T2"/>
        <w:tabs>
          <w:tab w:val="right" w:leader="dot" w:pos="10456"/>
        </w:tabs>
        <w:rPr>
          <w:rFonts w:eastAsiaTheme="minorEastAsia"/>
          <w:b/>
          <w:i/>
          <w:noProof/>
          <w:lang w:eastAsia="tr-TR"/>
        </w:rPr>
      </w:pPr>
      <w:r>
        <w:rPr>
          <w:rFonts w:cstheme="minorHAnsi"/>
          <w:noProof/>
        </w:rPr>
        <w:t>8.1 Hayvancılık</w:t>
      </w:r>
    </w:p>
    <w:p w14:paraId="5A404869" w14:textId="77777777" w:rsidR="00492B60" w:rsidRDefault="00492B60" w:rsidP="00492B60">
      <w:pPr>
        <w:pStyle w:val="T2"/>
        <w:tabs>
          <w:tab w:val="right" w:leader="dot" w:pos="10456"/>
        </w:tabs>
        <w:rPr>
          <w:rFonts w:eastAsiaTheme="minorEastAsia"/>
          <w:b/>
          <w:i/>
          <w:noProof/>
          <w:lang w:eastAsia="tr-TR"/>
        </w:rPr>
      </w:pPr>
      <w:r>
        <w:rPr>
          <w:rFonts w:cstheme="minorHAnsi"/>
          <w:noProof/>
        </w:rPr>
        <w:t>8.2 Tarımsal Faaliyetler</w:t>
      </w:r>
    </w:p>
    <w:p w14:paraId="6F26DBE1" w14:textId="77777777" w:rsidR="00492B60" w:rsidRDefault="00492B60" w:rsidP="00492B60">
      <w:pPr>
        <w:pStyle w:val="T2"/>
        <w:tabs>
          <w:tab w:val="right" w:leader="dot" w:pos="10456"/>
        </w:tabs>
        <w:rPr>
          <w:rFonts w:eastAsiaTheme="minorEastAsia"/>
          <w:b/>
          <w:i/>
          <w:noProof/>
          <w:lang w:eastAsia="tr-TR"/>
        </w:rPr>
      </w:pPr>
      <w:r>
        <w:rPr>
          <w:rFonts w:cstheme="minorHAnsi"/>
          <w:noProof/>
        </w:rPr>
        <w:t>8.3 Sulama</w:t>
      </w:r>
    </w:p>
    <w:p w14:paraId="40CE2A9E" w14:textId="77777777" w:rsidR="00492B60" w:rsidRDefault="00492B60" w:rsidP="00492B60">
      <w:pPr>
        <w:pStyle w:val="T2"/>
        <w:tabs>
          <w:tab w:val="right" w:leader="dot" w:pos="10456"/>
        </w:tabs>
        <w:rPr>
          <w:rFonts w:eastAsiaTheme="minorEastAsia"/>
          <w:b/>
          <w:i/>
          <w:noProof/>
          <w:lang w:eastAsia="tr-TR"/>
        </w:rPr>
      </w:pPr>
      <w:r>
        <w:rPr>
          <w:rFonts w:cstheme="minorHAnsi"/>
          <w:noProof/>
        </w:rPr>
        <w:t>8.4 Arıcılık</w:t>
      </w:r>
    </w:p>
    <w:p w14:paraId="4045CE2F" w14:textId="77777777" w:rsidR="00492B60" w:rsidRDefault="00492B60" w:rsidP="00492B60">
      <w:pPr>
        <w:pStyle w:val="T2"/>
        <w:tabs>
          <w:tab w:val="right" w:leader="dot" w:pos="10456"/>
        </w:tabs>
        <w:rPr>
          <w:rFonts w:eastAsiaTheme="minorEastAsia"/>
          <w:b/>
          <w:i/>
          <w:noProof/>
          <w:lang w:eastAsia="tr-TR"/>
        </w:rPr>
      </w:pPr>
      <w:r>
        <w:rPr>
          <w:rFonts w:cstheme="minorHAnsi"/>
          <w:noProof/>
        </w:rPr>
        <w:t>8.5 Odun Dışı Orman Ürünleri</w:t>
      </w:r>
    </w:p>
    <w:p w14:paraId="5103B24C" w14:textId="77777777" w:rsidR="00492B60" w:rsidRDefault="00492B60" w:rsidP="00492B60">
      <w:pPr>
        <w:pStyle w:val="T2"/>
        <w:tabs>
          <w:tab w:val="right" w:leader="dot" w:pos="10456"/>
        </w:tabs>
        <w:rPr>
          <w:rFonts w:eastAsiaTheme="minorEastAsia"/>
          <w:b/>
          <w:i/>
          <w:noProof/>
          <w:lang w:eastAsia="tr-TR"/>
        </w:rPr>
      </w:pPr>
      <w:r>
        <w:rPr>
          <w:rFonts w:cstheme="minorHAnsi"/>
          <w:noProof/>
        </w:rPr>
        <w:t>8.6 Doğal ve kültürel faaliyetler</w:t>
      </w:r>
    </w:p>
    <w:p w14:paraId="15DBE38E" w14:textId="77777777" w:rsidR="00492B60" w:rsidRDefault="00492B60" w:rsidP="00492B60">
      <w:pPr>
        <w:pStyle w:val="T1"/>
        <w:tabs>
          <w:tab w:val="right" w:leader="dot" w:pos="10456"/>
        </w:tabs>
        <w:rPr>
          <w:rFonts w:eastAsiaTheme="minorEastAsia"/>
          <w:b w:val="0"/>
          <w:noProof/>
          <w:lang w:eastAsia="tr-TR"/>
        </w:rPr>
      </w:pPr>
      <w:r>
        <w:rPr>
          <w:rFonts w:cstheme="minorHAnsi"/>
          <w:noProof/>
        </w:rPr>
        <w:t>9. REFAH ARTTIRICI FAALİYETLER</w:t>
      </w:r>
    </w:p>
    <w:p w14:paraId="2FB57F2D" w14:textId="77777777" w:rsidR="00492B60" w:rsidRDefault="00492B60" w:rsidP="00492B60">
      <w:pPr>
        <w:pStyle w:val="T2"/>
        <w:tabs>
          <w:tab w:val="right" w:leader="dot" w:pos="10456"/>
        </w:tabs>
        <w:rPr>
          <w:rFonts w:eastAsiaTheme="minorEastAsia"/>
          <w:b/>
          <w:i/>
          <w:noProof/>
          <w:lang w:eastAsia="tr-TR"/>
        </w:rPr>
      </w:pPr>
      <w:r>
        <w:rPr>
          <w:rFonts w:cstheme="minorHAnsi"/>
          <w:noProof/>
        </w:rPr>
        <w:t>9.1 Güneş Enerjisi</w:t>
      </w:r>
    </w:p>
    <w:p w14:paraId="60DCAADA" w14:textId="77777777" w:rsidR="00492B60" w:rsidRDefault="00492B60" w:rsidP="00492B60">
      <w:pPr>
        <w:pStyle w:val="T2"/>
        <w:tabs>
          <w:tab w:val="right" w:leader="dot" w:pos="10456"/>
        </w:tabs>
        <w:rPr>
          <w:rFonts w:eastAsiaTheme="minorEastAsia"/>
          <w:b/>
          <w:i/>
          <w:noProof/>
          <w:lang w:eastAsia="tr-TR"/>
        </w:rPr>
      </w:pPr>
      <w:r>
        <w:rPr>
          <w:rFonts w:cstheme="minorHAnsi"/>
          <w:noProof/>
        </w:rPr>
        <w:t>9.2 İzolasyon</w:t>
      </w:r>
    </w:p>
    <w:p w14:paraId="0C934E4E" w14:textId="77777777" w:rsidR="00492B60" w:rsidRDefault="00492B60" w:rsidP="00492B60">
      <w:pPr>
        <w:pStyle w:val="T2"/>
        <w:tabs>
          <w:tab w:val="right" w:leader="dot" w:pos="10456"/>
        </w:tabs>
        <w:rPr>
          <w:rFonts w:eastAsiaTheme="minorEastAsia"/>
          <w:b/>
          <w:i/>
          <w:noProof/>
          <w:lang w:eastAsia="tr-TR"/>
        </w:rPr>
      </w:pPr>
      <w:r>
        <w:rPr>
          <w:rFonts w:cstheme="minorHAnsi"/>
          <w:noProof/>
        </w:rPr>
        <w:t>9.3 Ahır Rehabilitasyonu</w:t>
      </w:r>
    </w:p>
    <w:p w14:paraId="0A2FC966" w14:textId="77777777" w:rsidR="00492B60" w:rsidRDefault="00492B60" w:rsidP="00492B60">
      <w:pPr>
        <w:pStyle w:val="T2"/>
        <w:tabs>
          <w:tab w:val="right" w:leader="dot" w:pos="10456"/>
        </w:tabs>
        <w:rPr>
          <w:rFonts w:eastAsiaTheme="minorEastAsia"/>
          <w:b/>
          <w:i/>
          <w:noProof/>
          <w:lang w:eastAsia="tr-TR"/>
        </w:rPr>
      </w:pPr>
      <w:r>
        <w:rPr>
          <w:rFonts w:cstheme="minorHAnsi"/>
          <w:noProof/>
        </w:rPr>
        <w:t>9.4 Gübre Yönetimi (gübre depolama alanları)</w:t>
      </w:r>
    </w:p>
    <w:p w14:paraId="664E1755" w14:textId="77777777" w:rsidR="00492B60" w:rsidRDefault="00492B60" w:rsidP="00492B60">
      <w:pPr>
        <w:pStyle w:val="T2"/>
        <w:tabs>
          <w:tab w:val="right" w:leader="dot" w:pos="10456"/>
        </w:tabs>
        <w:rPr>
          <w:rFonts w:eastAsiaTheme="minorEastAsia"/>
          <w:b/>
          <w:i/>
          <w:noProof/>
          <w:lang w:eastAsia="tr-TR"/>
        </w:rPr>
      </w:pPr>
      <w:r>
        <w:rPr>
          <w:rFonts w:cstheme="minorHAnsi"/>
          <w:noProof/>
        </w:rPr>
        <w:t>9.5 Dam örtüsü</w:t>
      </w:r>
    </w:p>
    <w:p w14:paraId="5CE20A71" w14:textId="77777777" w:rsidR="00492B60" w:rsidRDefault="00492B60" w:rsidP="00492B60">
      <w:pPr>
        <w:pStyle w:val="T2"/>
        <w:tabs>
          <w:tab w:val="right" w:leader="dot" w:pos="10456"/>
        </w:tabs>
        <w:rPr>
          <w:rFonts w:eastAsiaTheme="minorEastAsia"/>
          <w:b/>
          <w:i/>
          <w:noProof/>
          <w:lang w:eastAsia="tr-TR"/>
        </w:rPr>
      </w:pPr>
      <w:r>
        <w:rPr>
          <w:rFonts w:cstheme="minorHAnsi"/>
          <w:noProof/>
        </w:rPr>
        <w:t>9.6 Çok amaçlı soba</w:t>
      </w:r>
    </w:p>
    <w:p w14:paraId="66B786D6" w14:textId="77777777" w:rsidR="00492B60" w:rsidRDefault="00492B60" w:rsidP="00492B60">
      <w:pPr>
        <w:pStyle w:val="T2"/>
        <w:tabs>
          <w:tab w:val="right" w:leader="dot" w:pos="10456"/>
        </w:tabs>
        <w:rPr>
          <w:rFonts w:eastAsiaTheme="minorEastAsia"/>
          <w:b/>
          <w:i/>
          <w:noProof/>
          <w:lang w:eastAsia="tr-TR"/>
        </w:rPr>
      </w:pPr>
      <w:r>
        <w:rPr>
          <w:rFonts w:cstheme="minorHAnsi"/>
          <w:noProof/>
        </w:rPr>
        <w:t>9.7 Diğer</w:t>
      </w:r>
    </w:p>
    <w:p w14:paraId="29BCAE43"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0. DEMOSTRASYONLAR</w:t>
      </w:r>
    </w:p>
    <w:p w14:paraId="4676171B" w14:textId="77777777" w:rsidR="00492B60" w:rsidRDefault="00492B60" w:rsidP="00492B60">
      <w:pPr>
        <w:pStyle w:val="T2"/>
        <w:tabs>
          <w:tab w:val="right" w:leader="dot" w:pos="10456"/>
        </w:tabs>
        <w:rPr>
          <w:rFonts w:eastAsiaTheme="minorEastAsia"/>
          <w:b/>
          <w:i/>
          <w:noProof/>
          <w:lang w:eastAsia="tr-TR"/>
        </w:rPr>
      </w:pPr>
      <w:r>
        <w:rPr>
          <w:rFonts w:cstheme="minorHAnsi"/>
          <w:noProof/>
        </w:rPr>
        <w:t>10.1 Faaliyetler (Havza Bazında)</w:t>
      </w:r>
    </w:p>
    <w:p w14:paraId="3B614DB0"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1. EĞİTİM ARAŞTIRMA VE PLANLAMA FAALİYETLERİ</w:t>
      </w:r>
    </w:p>
    <w:p w14:paraId="1EEE1B7A" w14:textId="77777777" w:rsidR="00492B60" w:rsidRDefault="00492B60" w:rsidP="00492B60">
      <w:pPr>
        <w:pStyle w:val="T2"/>
        <w:tabs>
          <w:tab w:val="right" w:leader="dot" w:pos="10456"/>
        </w:tabs>
        <w:rPr>
          <w:rFonts w:eastAsiaTheme="minorEastAsia"/>
          <w:b/>
          <w:i/>
          <w:noProof/>
          <w:lang w:eastAsia="tr-TR"/>
        </w:rPr>
      </w:pPr>
      <w:r>
        <w:rPr>
          <w:rFonts w:cstheme="minorHAnsi"/>
          <w:noProof/>
        </w:rPr>
        <w:t>11.1 Faaliyetler (Havza Bazında)</w:t>
      </w:r>
    </w:p>
    <w:p w14:paraId="2FA0D630"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2. MALİYETLER VE YILLIK HEDEFLER</w:t>
      </w:r>
    </w:p>
    <w:p w14:paraId="4845B220" w14:textId="77777777" w:rsidR="00492B60" w:rsidRDefault="00492B60" w:rsidP="00492B60">
      <w:pPr>
        <w:pStyle w:val="T2"/>
        <w:tabs>
          <w:tab w:val="right" w:leader="dot" w:pos="10456"/>
        </w:tabs>
        <w:rPr>
          <w:rFonts w:eastAsiaTheme="minorEastAsia"/>
          <w:b/>
          <w:i/>
          <w:noProof/>
          <w:lang w:eastAsia="tr-TR"/>
        </w:rPr>
      </w:pPr>
      <w:r>
        <w:rPr>
          <w:rFonts w:cstheme="minorHAnsi"/>
          <w:noProof/>
        </w:rPr>
        <w:lastRenderedPageBreak/>
        <w:t>12.1 Rehabilitasyon Maliyetleri ve Hedefleri</w:t>
      </w:r>
    </w:p>
    <w:p w14:paraId="34CF426D" w14:textId="77777777" w:rsidR="00492B60" w:rsidRDefault="00492B60" w:rsidP="00492B60">
      <w:pPr>
        <w:pStyle w:val="T3"/>
        <w:tabs>
          <w:tab w:val="right" w:leader="dot" w:pos="10456"/>
        </w:tabs>
        <w:rPr>
          <w:rFonts w:eastAsiaTheme="minorEastAsia"/>
          <w:noProof/>
          <w:lang w:eastAsia="tr-TR"/>
        </w:rPr>
      </w:pPr>
      <w:r>
        <w:rPr>
          <w:rFonts w:cstheme="minorHAnsi"/>
          <w:noProof/>
        </w:rPr>
        <w:t>12.1.1. Maliyetler</w:t>
      </w:r>
    </w:p>
    <w:p w14:paraId="0E343069" w14:textId="77777777" w:rsidR="00492B60" w:rsidRDefault="00492B60" w:rsidP="00492B60">
      <w:pPr>
        <w:pStyle w:val="T3"/>
        <w:tabs>
          <w:tab w:val="right" w:leader="dot" w:pos="10456"/>
        </w:tabs>
        <w:rPr>
          <w:rFonts w:eastAsiaTheme="minorEastAsia"/>
          <w:noProof/>
          <w:lang w:eastAsia="tr-TR"/>
        </w:rPr>
      </w:pPr>
      <w:r>
        <w:rPr>
          <w:rFonts w:cstheme="minorHAnsi"/>
          <w:noProof/>
        </w:rPr>
        <w:t>12.1.2 Hedefler</w:t>
      </w:r>
    </w:p>
    <w:p w14:paraId="0331D356" w14:textId="77777777" w:rsidR="00492B60" w:rsidRDefault="00492B60" w:rsidP="00492B60">
      <w:pPr>
        <w:pStyle w:val="T2"/>
        <w:tabs>
          <w:tab w:val="right" w:leader="dot" w:pos="10456"/>
        </w:tabs>
        <w:rPr>
          <w:rFonts w:eastAsiaTheme="minorEastAsia"/>
          <w:b/>
          <w:i/>
          <w:noProof/>
          <w:lang w:eastAsia="tr-TR"/>
        </w:rPr>
      </w:pPr>
      <w:r>
        <w:rPr>
          <w:rFonts w:cstheme="minorHAnsi"/>
          <w:noProof/>
        </w:rPr>
        <w:t>12.2 Gelir Artırıcı Maliyetler ve Hedefler</w:t>
      </w:r>
    </w:p>
    <w:p w14:paraId="29853DA5" w14:textId="77777777" w:rsidR="00492B60" w:rsidRDefault="00492B60" w:rsidP="00492B60">
      <w:pPr>
        <w:pStyle w:val="T3"/>
        <w:tabs>
          <w:tab w:val="right" w:leader="dot" w:pos="10456"/>
        </w:tabs>
        <w:rPr>
          <w:rFonts w:eastAsiaTheme="minorEastAsia"/>
          <w:noProof/>
          <w:lang w:eastAsia="tr-TR"/>
        </w:rPr>
      </w:pPr>
      <w:r>
        <w:rPr>
          <w:rFonts w:cstheme="minorHAnsi"/>
          <w:noProof/>
        </w:rPr>
        <w:t>12.2.1 Maliyetler</w:t>
      </w:r>
    </w:p>
    <w:p w14:paraId="779AADA5" w14:textId="77777777" w:rsidR="00492B60" w:rsidRDefault="00492B60" w:rsidP="00492B60">
      <w:pPr>
        <w:pStyle w:val="T3"/>
        <w:tabs>
          <w:tab w:val="right" w:leader="dot" w:pos="10456"/>
        </w:tabs>
        <w:rPr>
          <w:rFonts w:eastAsiaTheme="minorEastAsia"/>
          <w:noProof/>
          <w:lang w:eastAsia="tr-TR"/>
        </w:rPr>
      </w:pPr>
      <w:r>
        <w:rPr>
          <w:rFonts w:cstheme="minorHAnsi"/>
          <w:noProof/>
        </w:rPr>
        <w:t>12.2.2 Hedefler</w:t>
      </w:r>
    </w:p>
    <w:p w14:paraId="04048775" w14:textId="77777777" w:rsidR="00492B60" w:rsidRDefault="00492B60" w:rsidP="00492B60">
      <w:pPr>
        <w:pStyle w:val="T2"/>
        <w:tabs>
          <w:tab w:val="right" w:leader="dot" w:pos="10456"/>
        </w:tabs>
        <w:rPr>
          <w:rFonts w:eastAsiaTheme="minorEastAsia"/>
          <w:b/>
          <w:i/>
          <w:noProof/>
          <w:lang w:eastAsia="tr-TR"/>
        </w:rPr>
      </w:pPr>
      <w:r>
        <w:rPr>
          <w:rFonts w:cstheme="minorHAnsi"/>
          <w:noProof/>
        </w:rPr>
        <w:t>12.3- Refah Arttırıcı Maliyetler ve Hedefler</w:t>
      </w:r>
    </w:p>
    <w:p w14:paraId="3CCD585D" w14:textId="77777777" w:rsidR="00492B60" w:rsidRDefault="00492B60" w:rsidP="00492B60">
      <w:pPr>
        <w:pStyle w:val="T3"/>
        <w:tabs>
          <w:tab w:val="right" w:leader="dot" w:pos="10456"/>
        </w:tabs>
        <w:rPr>
          <w:rFonts w:eastAsiaTheme="minorEastAsia"/>
          <w:noProof/>
          <w:lang w:eastAsia="tr-TR"/>
        </w:rPr>
      </w:pPr>
      <w:r>
        <w:rPr>
          <w:rFonts w:cstheme="minorHAnsi"/>
          <w:noProof/>
        </w:rPr>
        <w:t>12.3.1 Maliyetler</w:t>
      </w:r>
    </w:p>
    <w:p w14:paraId="2CC3BEDA" w14:textId="77777777" w:rsidR="00492B60" w:rsidRDefault="00492B60" w:rsidP="00492B60">
      <w:pPr>
        <w:pStyle w:val="T3"/>
        <w:tabs>
          <w:tab w:val="right" w:leader="dot" w:pos="10456"/>
        </w:tabs>
        <w:rPr>
          <w:rFonts w:eastAsiaTheme="minorEastAsia"/>
          <w:noProof/>
          <w:lang w:eastAsia="tr-TR"/>
        </w:rPr>
      </w:pPr>
      <w:r>
        <w:rPr>
          <w:rFonts w:cstheme="minorHAnsi"/>
          <w:noProof/>
        </w:rPr>
        <w:t>12.3.2 Hedefler</w:t>
      </w:r>
    </w:p>
    <w:p w14:paraId="6C7D8D94" w14:textId="77777777" w:rsidR="00492B60" w:rsidRDefault="00492B60" w:rsidP="00492B60">
      <w:pPr>
        <w:pStyle w:val="T2"/>
        <w:tabs>
          <w:tab w:val="right" w:leader="dot" w:pos="10456"/>
        </w:tabs>
        <w:rPr>
          <w:rFonts w:eastAsiaTheme="minorEastAsia"/>
          <w:b/>
          <w:i/>
          <w:noProof/>
          <w:lang w:eastAsia="tr-TR"/>
        </w:rPr>
      </w:pPr>
      <w:r>
        <w:rPr>
          <w:rFonts w:cstheme="minorHAnsi"/>
          <w:noProof/>
        </w:rPr>
        <w:t>12.4- Sulama Maliyetleri ve Hedefler</w:t>
      </w:r>
    </w:p>
    <w:p w14:paraId="27AD658C" w14:textId="77777777" w:rsidR="00492B60" w:rsidRDefault="00492B60" w:rsidP="00492B60">
      <w:pPr>
        <w:pStyle w:val="T3"/>
        <w:tabs>
          <w:tab w:val="right" w:leader="dot" w:pos="10456"/>
        </w:tabs>
        <w:rPr>
          <w:rFonts w:eastAsiaTheme="minorEastAsia"/>
          <w:noProof/>
          <w:lang w:eastAsia="tr-TR"/>
        </w:rPr>
      </w:pPr>
      <w:r>
        <w:rPr>
          <w:rFonts w:cstheme="minorHAnsi"/>
          <w:noProof/>
        </w:rPr>
        <w:t>12.4.1 Maliyetler</w:t>
      </w:r>
    </w:p>
    <w:p w14:paraId="421D6C39" w14:textId="77777777" w:rsidR="00492B60" w:rsidRDefault="00492B60" w:rsidP="00492B60">
      <w:pPr>
        <w:pStyle w:val="T3"/>
        <w:tabs>
          <w:tab w:val="right" w:leader="dot" w:pos="10456"/>
        </w:tabs>
        <w:rPr>
          <w:rFonts w:eastAsiaTheme="minorEastAsia"/>
          <w:noProof/>
          <w:lang w:eastAsia="tr-TR"/>
        </w:rPr>
      </w:pPr>
      <w:r>
        <w:rPr>
          <w:rFonts w:cstheme="minorHAnsi"/>
          <w:noProof/>
        </w:rPr>
        <w:t>12.4.2 Hedefler</w:t>
      </w:r>
    </w:p>
    <w:p w14:paraId="7DCDA1AB" w14:textId="77777777" w:rsidR="00492B60" w:rsidRDefault="00492B60" w:rsidP="00492B60">
      <w:pPr>
        <w:pStyle w:val="T3"/>
        <w:tabs>
          <w:tab w:val="right" w:leader="dot" w:pos="10456"/>
        </w:tabs>
        <w:rPr>
          <w:rFonts w:eastAsiaTheme="minorEastAsia"/>
          <w:noProof/>
          <w:lang w:eastAsia="tr-TR"/>
        </w:rPr>
      </w:pPr>
      <w:r>
        <w:rPr>
          <w:rFonts w:cstheme="minorHAnsi"/>
          <w:noProof/>
        </w:rPr>
        <w:t>12.5- Eğitim ve Demonstrasyon Maliyetleri ve Hedefleri</w:t>
      </w:r>
    </w:p>
    <w:p w14:paraId="54C00A97" w14:textId="77777777" w:rsidR="00492B60" w:rsidRDefault="00492B60" w:rsidP="00492B60">
      <w:pPr>
        <w:pStyle w:val="T3"/>
        <w:tabs>
          <w:tab w:val="right" w:leader="dot" w:pos="10456"/>
        </w:tabs>
        <w:rPr>
          <w:rFonts w:eastAsiaTheme="minorEastAsia"/>
          <w:noProof/>
          <w:lang w:eastAsia="tr-TR"/>
        </w:rPr>
      </w:pPr>
      <w:r>
        <w:rPr>
          <w:rFonts w:cstheme="minorHAnsi"/>
          <w:noProof/>
        </w:rPr>
        <w:t>12.5.1 Maliyetler</w:t>
      </w:r>
    </w:p>
    <w:p w14:paraId="66632B3B" w14:textId="77777777" w:rsidR="00492B60" w:rsidRDefault="00492B60" w:rsidP="00492B60">
      <w:pPr>
        <w:pStyle w:val="T3"/>
        <w:tabs>
          <w:tab w:val="right" w:leader="dot" w:pos="10456"/>
        </w:tabs>
        <w:rPr>
          <w:rFonts w:eastAsiaTheme="minorEastAsia"/>
          <w:noProof/>
          <w:lang w:eastAsia="tr-TR"/>
        </w:rPr>
      </w:pPr>
      <w:r>
        <w:rPr>
          <w:rFonts w:cstheme="minorHAnsi"/>
          <w:noProof/>
        </w:rPr>
        <w:t>12.5.2 Hedefler</w:t>
      </w:r>
    </w:p>
    <w:p w14:paraId="057E5140"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3. MAALİYETLERİN DAĞILIMI</w:t>
      </w:r>
    </w:p>
    <w:p w14:paraId="59FFBD6B" w14:textId="77777777" w:rsidR="00492B60" w:rsidRDefault="00492B60" w:rsidP="00492B60">
      <w:pPr>
        <w:pStyle w:val="T2"/>
        <w:tabs>
          <w:tab w:val="right" w:leader="dot" w:pos="10456"/>
        </w:tabs>
        <w:rPr>
          <w:rFonts w:eastAsiaTheme="minorEastAsia"/>
          <w:b/>
          <w:i/>
          <w:noProof/>
          <w:lang w:eastAsia="tr-TR"/>
        </w:rPr>
      </w:pPr>
      <w:r>
        <w:rPr>
          <w:rFonts w:cstheme="minorHAnsi"/>
          <w:noProof/>
        </w:rPr>
        <w:t>13.1- Kurumlara Göre Dağılım</w:t>
      </w:r>
    </w:p>
    <w:p w14:paraId="4312A26A" w14:textId="77777777" w:rsidR="00492B60" w:rsidRDefault="00492B60" w:rsidP="00492B60">
      <w:pPr>
        <w:pStyle w:val="T2"/>
        <w:tabs>
          <w:tab w:val="right" w:leader="dot" w:pos="10456"/>
        </w:tabs>
        <w:rPr>
          <w:rFonts w:eastAsiaTheme="minorEastAsia"/>
          <w:b/>
          <w:i/>
          <w:noProof/>
          <w:lang w:eastAsia="tr-TR"/>
        </w:rPr>
      </w:pPr>
      <w:r>
        <w:rPr>
          <w:rFonts w:cstheme="minorHAnsi"/>
          <w:noProof/>
        </w:rPr>
        <w:t>13.2- Faaliyetlere Göre Dağılım</w:t>
      </w:r>
    </w:p>
    <w:p w14:paraId="3CED8F9B" w14:textId="77777777" w:rsidR="00492B60" w:rsidRDefault="00492B60" w:rsidP="00492B60">
      <w:pPr>
        <w:pStyle w:val="T2"/>
        <w:tabs>
          <w:tab w:val="right" w:leader="dot" w:pos="10456"/>
        </w:tabs>
        <w:rPr>
          <w:rFonts w:eastAsiaTheme="minorEastAsia"/>
          <w:b/>
          <w:i/>
          <w:noProof/>
          <w:lang w:eastAsia="tr-TR"/>
        </w:rPr>
      </w:pPr>
      <w:r>
        <w:rPr>
          <w:rFonts w:cstheme="minorHAnsi"/>
          <w:noProof/>
        </w:rPr>
        <w:t>13.3- Köylere Göre Dağılım</w:t>
      </w:r>
    </w:p>
    <w:p w14:paraId="00AAF1A6" w14:textId="77777777" w:rsidR="00492B60" w:rsidRDefault="00492B60" w:rsidP="00492B60">
      <w:pPr>
        <w:pStyle w:val="T3"/>
        <w:tabs>
          <w:tab w:val="right" w:leader="dot" w:pos="10456"/>
        </w:tabs>
        <w:rPr>
          <w:rFonts w:eastAsiaTheme="minorEastAsia"/>
          <w:noProof/>
          <w:lang w:eastAsia="tr-TR"/>
        </w:rPr>
      </w:pPr>
      <w:r>
        <w:rPr>
          <w:rFonts w:cstheme="minorHAnsi"/>
          <w:noProof/>
        </w:rPr>
        <w:t>13.3.1 Rehabilitasyon Dağılımı</w:t>
      </w:r>
    </w:p>
    <w:p w14:paraId="39051398" w14:textId="77777777" w:rsidR="00492B60" w:rsidRDefault="00492B60" w:rsidP="00492B60">
      <w:pPr>
        <w:pStyle w:val="T3"/>
        <w:tabs>
          <w:tab w:val="right" w:leader="dot" w:pos="10456"/>
        </w:tabs>
        <w:rPr>
          <w:rFonts w:eastAsiaTheme="minorEastAsia"/>
          <w:noProof/>
          <w:lang w:eastAsia="tr-TR"/>
        </w:rPr>
      </w:pPr>
      <w:r>
        <w:rPr>
          <w:rFonts w:cstheme="minorHAnsi"/>
          <w:noProof/>
        </w:rPr>
        <w:t>13.3.2 Gelir Getirici Faaliyetler Dağılımı</w:t>
      </w:r>
    </w:p>
    <w:p w14:paraId="12CD8118" w14:textId="77777777" w:rsidR="00492B60" w:rsidRDefault="00492B60" w:rsidP="00492B60">
      <w:pPr>
        <w:pStyle w:val="T3"/>
        <w:tabs>
          <w:tab w:val="right" w:leader="dot" w:pos="10456"/>
        </w:tabs>
        <w:rPr>
          <w:rFonts w:eastAsiaTheme="minorEastAsia"/>
          <w:noProof/>
          <w:lang w:eastAsia="tr-TR"/>
        </w:rPr>
      </w:pPr>
      <w:r>
        <w:rPr>
          <w:rFonts w:cstheme="minorHAnsi"/>
          <w:noProof/>
        </w:rPr>
        <w:t>13.3.3 Refah Arttırıcı Faaliyetler Dağılımı</w:t>
      </w:r>
    </w:p>
    <w:p w14:paraId="70DE309C" w14:textId="77777777" w:rsidR="00492B60" w:rsidRDefault="00492B60" w:rsidP="00492B60">
      <w:pPr>
        <w:pStyle w:val="T3"/>
        <w:tabs>
          <w:tab w:val="right" w:leader="dot" w:pos="10456"/>
        </w:tabs>
        <w:rPr>
          <w:rFonts w:eastAsiaTheme="minorEastAsia"/>
          <w:noProof/>
          <w:lang w:eastAsia="tr-TR"/>
        </w:rPr>
      </w:pPr>
      <w:r>
        <w:rPr>
          <w:rFonts w:cstheme="minorHAnsi"/>
          <w:noProof/>
        </w:rPr>
        <w:t>13.3.4 Sulama Dağılımı</w:t>
      </w:r>
    </w:p>
    <w:p w14:paraId="16FBC809" w14:textId="77777777" w:rsidR="00492B60" w:rsidRDefault="00492B60" w:rsidP="00492B60">
      <w:pPr>
        <w:pStyle w:val="T3"/>
        <w:tabs>
          <w:tab w:val="right" w:leader="dot" w:pos="10456"/>
        </w:tabs>
        <w:rPr>
          <w:rFonts w:eastAsiaTheme="minorEastAsia"/>
          <w:noProof/>
          <w:lang w:eastAsia="tr-TR"/>
        </w:rPr>
      </w:pPr>
      <w:r>
        <w:rPr>
          <w:rFonts w:cstheme="minorHAnsi"/>
          <w:noProof/>
        </w:rPr>
        <w:t>13.3.5 Eğitim Ve Demonstrasyon Dağılımı</w:t>
      </w:r>
    </w:p>
    <w:p w14:paraId="5435C262" w14:textId="77777777" w:rsidR="00492B60" w:rsidRDefault="00492B60" w:rsidP="00492B60">
      <w:pPr>
        <w:pStyle w:val="T3"/>
        <w:tabs>
          <w:tab w:val="right" w:leader="dot" w:pos="10456"/>
        </w:tabs>
        <w:rPr>
          <w:rFonts w:eastAsiaTheme="minorEastAsia"/>
          <w:noProof/>
          <w:lang w:eastAsia="tr-TR"/>
        </w:rPr>
      </w:pPr>
      <w:r>
        <w:rPr>
          <w:rFonts w:cstheme="minorHAnsi"/>
          <w:noProof/>
        </w:rPr>
        <w:t>13.3.6 Köylere Göre Toplam Dağılım</w:t>
      </w:r>
    </w:p>
    <w:p w14:paraId="2D6EFD86"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4. RİSK ANALİZİ, PROJE SONUÇ VE ETKİLERİNİN SÜRDÜRÜLEBİLİRLİĞİ</w:t>
      </w:r>
    </w:p>
    <w:p w14:paraId="1600C1F1"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5. PROJEDEN BEKLENEN GENEL ÇIKTILAR</w:t>
      </w:r>
    </w:p>
    <w:p w14:paraId="361D003C"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6. HARİTALAR</w:t>
      </w:r>
    </w:p>
    <w:p w14:paraId="119ED4CB" w14:textId="77777777" w:rsidR="00492B60" w:rsidRDefault="00492B60" w:rsidP="00492B60">
      <w:pPr>
        <w:pStyle w:val="T1"/>
        <w:tabs>
          <w:tab w:val="right" w:leader="dot" w:pos="10456"/>
        </w:tabs>
        <w:rPr>
          <w:rFonts w:eastAsiaTheme="minorEastAsia"/>
          <w:b w:val="0"/>
          <w:noProof/>
          <w:lang w:eastAsia="tr-TR"/>
        </w:rPr>
      </w:pPr>
      <w:r>
        <w:rPr>
          <w:rFonts w:cstheme="minorHAnsi"/>
          <w:noProof/>
        </w:rPr>
        <w:t>17. EKLER</w:t>
      </w:r>
    </w:p>
    <w:p w14:paraId="15561ECE" w14:textId="77777777" w:rsidR="00492B60" w:rsidRDefault="00492B60" w:rsidP="00492B60">
      <w:pPr>
        <w:rPr>
          <w:rFonts w:cstheme="minorHAnsi"/>
          <w:b/>
        </w:rPr>
      </w:pPr>
      <w:r>
        <w:rPr>
          <w:rFonts w:cstheme="minorHAnsi"/>
          <w:b/>
        </w:rPr>
        <w:br w:type="page"/>
      </w:r>
    </w:p>
    <w:p w14:paraId="23E87B03" w14:textId="77777777" w:rsidR="00492B60" w:rsidRDefault="00492B60" w:rsidP="00492B60"/>
    <w:p w14:paraId="7D793A8F" w14:textId="77777777" w:rsidR="00492B60" w:rsidRPr="00492B60" w:rsidRDefault="00492B60" w:rsidP="00492B60"/>
    <w:p w14:paraId="06841BA2" w14:textId="77777777" w:rsidR="00492B60" w:rsidRPr="00492B60" w:rsidRDefault="00492B60" w:rsidP="00492B60"/>
    <w:sectPr w:rsidR="00492B60" w:rsidRPr="00492B6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DC228" w14:textId="77777777" w:rsidR="00C725A8" w:rsidRDefault="00C725A8" w:rsidP="0024740B">
      <w:pPr>
        <w:spacing w:after="0" w:line="240" w:lineRule="auto"/>
      </w:pPr>
      <w:r>
        <w:separator/>
      </w:r>
    </w:p>
  </w:endnote>
  <w:endnote w:type="continuationSeparator" w:id="0">
    <w:p w14:paraId="61C15AC5" w14:textId="77777777" w:rsidR="00C725A8" w:rsidRDefault="00C725A8" w:rsidP="0024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9B00F" w14:textId="77777777" w:rsidR="00C725A8" w:rsidRDefault="00C725A8" w:rsidP="0024740B">
      <w:pPr>
        <w:spacing w:after="0" w:line="240" w:lineRule="auto"/>
      </w:pPr>
      <w:r>
        <w:separator/>
      </w:r>
    </w:p>
  </w:footnote>
  <w:footnote w:type="continuationSeparator" w:id="0">
    <w:p w14:paraId="50E82862" w14:textId="77777777" w:rsidR="00C725A8" w:rsidRDefault="00C725A8" w:rsidP="0024740B">
      <w:pPr>
        <w:spacing w:after="0" w:line="240" w:lineRule="auto"/>
      </w:pPr>
      <w:r>
        <w:continuationSeparator/>
      </w:r>
    </w:p>
  </w:footnote>
  <w:footnote w:id="1">
    <w:p w14:paraId="21C6B2CB" w14:textId="28100868" w:rsidR="00283B1D" w:rsidRDefault="00283B1D">
      <w:pPr>
        <w:pStyle w:val="DipnotMetni"/>
      </w:pPr>
      <w:r>
        <w:rPr>
          <w:rStyle w:val="DipnotBavurusu"/>
        </w:rPr>
        <w:footnoteRef/>
      </w:r>
      <w:r>
        <w:t xml:space="preserve"> </w:t>
      </w:r>
      <w:r w:rsidRPr="001C546E">
        <w:t>https://www.unep.org/resources/ecosystem-restoration-people-nature-climate</w:t>
      </w:r>
    </w:p>
  </w:footnote>
  <w:footnote w:id="2">
    <w:p w14:paraId="5C52B500" w14:textId="0D7565A3" w:rsidR="00283B1D" w:rsidRDefault="00283B1D">
      <w:pPr>
        <w:pStyle w:val="DipnotMetni"/>
      </w:pPr>
      <w:r>
        <w:rPr>
          <w:rStyle w:val="DipnotBavurusu"/>
        </w:rPr>
        <w:footnoteRef/>
      </w:r>
      <w:r>
        <w:t xml:space="preserve"> </w:t>
      </w:r>
      <w:r w:rsidRPr="00216CE9">
        <w:t>https://unfccc.int/documents/27154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44ECE"/>
    <w:multiLevelType w:val="hybridMultilevel"/>
    <w:tmpl w:val="0532BC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BB4640"/>
    <w:multiLevelType w:val="multilevel"/>
    <w:tmpl w:val="99389F0C"/>
    <w:lvl w:ilvl="0">
      <w:start w:val="1"/>
      <w:numFmt w:val="decimal"/>
      <w:lvlText w:val="%1"/>
      <w:lvlJc w:val="left"/>
      <w:pPr>
        <w:ind w:left="360" w:hanging="360"/>
      </w:pPr>
      <w:rPr>
        <w:rFonts w:hint="default"/>
      </w:rPr>
    </w:lvl>
    <w:lvl w:ilvl="1">
      <w:start w:val="1"/>
      <w:numFmt w:val="decimal"/>
      <w:lvlText w:val="%1.%2"/>
      <w:lvlJc w:val="left"/>
      <w:pPr>
        <w:ind w:left="1776" w:hanging="360"/>
      </w:pPr>
      <w:rPr>
        <w:rFonts w:hint="default"/>
      </w:rPr>
    </w:lvl>
    <w:lvl w:ilvl="2">
      <w:start w:val="1"/>
      <w:numFmt w:val="decimal"/>
      <w:lvlText w:val="%1.%2.%3"/>
      <w:lvlJc w:val="left"/>
      <w:pPr>
        <w:ind w:left="3552" w:hanging="720"/>
      </w:pPr>
      <w:rPr>
        <w:rFonts w:hint="default"/>
      </w:rPr>
    </w:lvl>
    <w:lvl w:ilvl="3">
      <w:start w:val="1"/>
      <w:numFmt w:val="decimal"/>
      <w:lvlText w:val="%1.%2.%3.%4"/>
      <w:lvlJc w:val="left"/>
      <w:pPr>
        <w:ind w:left="4968" w:hanging="720"/>
      </w:pPr>
      <w:rPr>
        <w:rFonts w:hint="default"/>
      </w:rPr>
    </w:lvl>
    <w:lvl w:ilvl="4">
      <w:start w:val="1"/>
      <w:numFmt w:val="decimal"/>
      <w:lvlText w:val="%1.%2.%3.%4.%5"/>
      <w:lvlJc w:val="left"/>
      <w:pPr>
        <w:ind w:left="6744" w:hanging="1080"/>
      </w:pPr>
      <w:rPr>
        <w:rFonts w:hint="default"/>
      </w:rPr>
    </w:lvl>
    <w:lvl w:ilvl="5">
      <w:start w:val="1"/>
      <w:numFmt w:val="decimal"/>
      <w:lvlText w:val="%1.%2.%3.%4.%5.%6"/>
      <w:lvlJc w:val="left"/>
      <w:pPr>
        <w:ind w:left="8160" w:hanging="1080"/>
      </w:pPr>
      <w:rPr>
        <w:rFonts w:hint="default"/>
      </w:rPr>
    </w:lvl>
    <w:lvl w:ilvl="6">
      <w:start w:val="1"/>
      <w:numFmt w:val="decimal"/>
      <w:lvlText w:val="%1.%2.%3.%4.%5.%6.%7"/>
      <w:lvlJc w:val="left"/>
      <w:pPr>
        <w:ind w:left="9936" w:hanging="1440"/>
      </w:pPr>
      <w:rPr>
        <w:rFonts w:hint="default"/>
      </w:rPr>
    </w:lvl>
    <w:lvl w:ilvl="7">
      <w:start w:val="1"/>
      <w:numFmt w:val="decimal"/>
      <w:lvlText w:val="%1.%2.%3.%4.%5.%6.%7.%8"/>
      <w:lvlJc w:val="left"/>
      <w:pPr>
        <w:ind w:left="11352" w:hanging="1440"/>
      </w:pPr>
      <w:rPr>
        <w:rFonts w:hint="default"/>
      </w:rPr>
    </w:lvl>
    <w:lvl w:ilvl="8">
      <w:start w:val="1"/>
      <w:numFmt w:val="decimal"/>
      <w:lvlText w:val="%1.%2.%3.%4.%5.%6.%7.%8.%9"/>
      <w:lvlJc w:val="left"/>
      <w:pPr>
        <w:ind w:left="12768" w:hanging="1440"/>
      </w:pPr>
      <w:rPr>
        <w:rFonts w:hint="default"/>
      </w:rPr>
    </w:lvl>
  </w:abstractNum>
  <w:abstractNum w:abstractNumId="2" w15:restartNumberingAfterBreak="0">
    <w:nsid w:val="6DE9542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FCC0E0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3MLU0NzYztDC2NDNS0lEKTi0uzszPAykwrgUAeJuXRywAAAA="/>
  </w:docVars>
  <w:rsids>
    <w:rsidRoot w:val="009C44C6"/>
    <w:rsid w:val="00012F8D"/>
    <w:rsid w:val="000166A5"/>
    <w:rsid w:val="000234E0"/>
    <w:rsid w:val="00041A6C"/>
    <w:rsid w:val="00055A66"/>
    <w:rsid w:val="000820FD"/>
    <w:rsid w:val="000856C3"/>
    <w:rsid w:val="00097CC1"/>
    <w:rsid w:val="000B4B87"/>
    <w:rsid w:val="000C5D7D"/>
    <w:rsid w:val="000D5E90"/>
    <w:rsid w:val="000F47A8"/>
    <w:rsid w:val="000F5CE3"/>
    <w:rsid w:val="001147BA"/>
    <w:rsid w:val="0011496D"/>
    <w:rsid w:val="00176C8D"/>
    <w:rsid w:val="00183699"/>
    <w:rsid w:val="001A1978"/>
    <w:rsid w:val="001A1D72"/>
    <w:rsid w:val="001C546E"/>
    <w:rsid w:val="00210C5E"/>
    <w:rsid w:val="00216CE9"/>
    <w:rsid w:val="002178E7"/>
    <w:rsid w:val="00234632"/>
    <w:rsid w:val="0024740B"/>
    <w:rsid w:val="00253169"/>
    <w:rsid w:val="002533D9"/>
    <w:rsid w:val="0027219F"/>
    <w:rsid w:val="00283B1D"/>
    <w:rsid w:val="002D1D76"/>
    <w:rsid w:val="002F2E7A"/>
    <w:rsid w:val="003069E2"/>
    <w:rsid w:val="0031463F"/>
    <w:rsid w:val="00315106"/>
    <w:rsid w:val="0032325F"/>
    <w:rsid w:val="00355DFB"/>
    <w:rsid w:val="003835E3"/>
    <w:rsid w:val="003A7406"/>
    <w:rsid w:val="003B65EC"/>
    <w:rsid w:val="00401134"/>
    <w:rsid w:val="00403CF7"/>
    <w:rsid w:val="004075DB"/>
    <w:rsid w:val="00416CDA"/>
    <w:rsid w:val="004231DF"/>
    <w:rsid w:val="004322D5"/>
    <w:rsid w:val="00440045"/>
    <w:rsid w:val="00443E49"/>
    <w:rsid w:val="00457098"/>
    <w:rsid w:val="00492B60"/>
    <w:rsid w:val="00494C5F"/>
    <w:rsid w:val="004A26AF"/>
    <w:rsid w:val="004C793B"/>
    <w:rsid w:val="004D3A25"/>
    <w:rsid w:val="004E0FA1"/>
    <w:rsid w:val="004E1CDD"/>
    <w:rsid w:val="00501176"/>
    <w:rsid w:val="005259BA"/>
    <w:rsid w:val="00560789"/>
    <w:rsid w:val="00576A99"/>
    <w:rsid w:val="005C08D7"/>
    <w:rsid w:val="005F5F3E"/>
    <w:rsid w:val="006071D7"/>
    <w:rsid w:val="00614897"/>
    <w:rsid w:val="006260DF"/>
    <w:rsid w:val="00643A09"/>
    <w:rsid w:val="006443D4"/>
    <w:rsid w:val="00657FDF"/>
    <w:rsid w:val="00673B32"/>
    <w:rsid w:val="00690B28"/>
    <w:rsid w:val="00695E4D"/>
    <w:rsid w:val="006A67E0"/>
    <w:rsid w:val="006D6307"/>
    <w:rsid w:val="006D6849"/>
    <w:rsid w:val="006F55F3"/>
    <w:rsid w:val="00701123"/>
    <w:rsid w:val="00727932"/>
    <w:rsid w:val="007835DE"/>
    <w:rsid w:val="007842B9"/>
    <w:rsid w:val="007C2E04"/>
    <w:rsid w:val="00843D0D"/>
    <w:rsid w:val="008500B9"/>
    <w:rsid w:val="00854E17"/>
    <w:rsid w:val="00895252"/>
    <w:rsid w:val="008B1D2B"/>
    <w:rsid w:val="008B6FA7"/>
    <w:rsid w:val="008D6751"/>
    <w:rsid w:val="008E27B5"/>
    <w:rsid w:val="008F7DBF"/>
    <w:rsid w:val="0090735B"/>
    <w:rsid w:val="00912CF3"/>
    <w:rsid w:val="00926BF9"/>
    <w:rsid w:val="009A0541"/>
    <w:rsid w:val="009C44C6"/>
    <w:rsid w:val="009C5C6E"/>
    <w:rsid w:val="009E4E98"/>
    <w:rsid w:val="00A01683"/>
    <w:rsid w:val="00A13781"/>
    <w:rsid w:val="00A151E1"/>
    <w:rsid w:val="00A34AF2"/>
    <w:rsid w:val="00AB5A2C"/>
    <w:rsid w:val="00AC4B20"/>
    <w:rsid w:val="00B006D7"/>
    <w:rsid w:val="00B134DE"/>
    <w:rsid w:val="00B505C4"/>
    <w:rsid w:val="00B708E2"/>
    <w:rsid w:val="00B7347A"/>
    <w:rsid w:val="00B85DE7"/>
    <w:rsid w:val="00B9262B"/>
    <w:rsid w:val="00BA5517"/>
    <w:rsid w:val="00BB403C"/>
    <w:rsid w:val="00BC3B27"/>
    <w:rsid w:val="00BE6EBC"/>
    <w:rsid w:val="00BF0415"/>
    <w:rsid w:val="00BF6834"/>
    <w:rsid w:val="00C02B95"/>
    <w:rsid w:val="00C02BD7"/>
    <w:rsid w:val="00C227FF"/>
    <w:rsid w:val="00C36076"/>
    <w:rsid w:val="00C50627"/>
    <w:rsid w:val="00C725A8"/>
    <w:rsid w:val="00C86650"/>
    <w:rsid w:val="00CC31D6"/>
    <w:rsid w:val="00CD4019"/>
    <w:rsid w:val="00CD5359"/>
    <w:rsid w:val="00CD7D9C"/>
    <w:rsid w:val="00D00C00"/>
    <w:rsid w:val="00D018D8"/>
    <w:rsid w:val="00D04BD1"/>
    <w:rsid w:val="00D05C27"/>
    <w:rsid w:val="00D15C4B"/>
    <w:rsid w:val="00D27164"/>
    <w:rsid w:val="00D46C11"/>
    <w:rsid w:val="00D9030D"/>
    <w:rsid w:val="00DA7EEF"/>
    <w:rsid w:val="00DB787F"/>
    <w:rsid w:val="00DC3CDA"/>
    <w:rsid w:val="00DD2F30"/>
    <w:rsid w:val="00E215A2"/>
    <w:rsid w:val="00E6070D"/>
    <w:rsid w:val="00E60B00"/>
    <w:rsid w:val="00EE526F"/>
    <w:rsid w:val="00EF3A3A"/>
    <w:rsid w:val="00F02CE5"/>
    <w:rsid w:val="00F104CB"/>
    <w:rsid w:val="00F235C2"/>
    <w:rsid w:val="00F44F27"/>
    <w:rsid w:val="00F45A1B"/>
    <w:rsid w:val="00F56B43"/>
    <w:rsid w:val="00F95210"/>
    <w:rsid w:val="00FD60AB"/>
    <w:rsid w:val="00FE78AC"/>
    <w:rsid w:val="00FF4491"/>
    <w:rsid w:val="00FF6A5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73F93"/>
  <w15:chartTrackingRefBased/>
  <w15:docId w15:val="{1EE071AE-7D1F-46C9-A663-DE1738CB5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3A74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3A74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3A74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3A74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unhideWhenUsed/>
    <w:qFormat/>
    <w:rsid w:val="000234E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A7406"/>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3A7406"/>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rsid w:val="003A7406"/>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rsid w:val="003A7406"/>
    <w:rPr>
      <w:rFonts w:asciiTheme="majorHAnsi" w:eastAsiaTheme="majorEastAsia" w:hAnsiTheme="majorHAnsi" w:cstheme="majorBidi"/>
      <w:i/>
      <w:iCs/>
      <w:color w:val="2E74B5" w:themeColor="accent1" w:themeShade="BF"/>
    </w:rPr>
  </w:style>
  <w:style w:type="character" w:customStyle="1" w:styleId="Balk5Char">
    <w:name w:val="Başlık 5 Char"/>
    <w:basedOn w:val="VarsaylanParagrafYazTipi"/>
    <w:link w:val="Balk5"/>
    <w:uiPriority w:val="9"/>
    <w:rsid w:val="000234E0"/>
    <w:rPr>
      <w:rFonts w:asciiTheme="majorHAnsi" w:eastAsiaTheme="majorEastAsia" w:hAnsiTheme="majorHAnsi" w:cstheme="majorBidi"/>
      <w:color w:val="2E74B5" w:themeColor="accent1" w:themeShade="BF"/>
    </w:rPr>
  </w:style>
  <w:style w:type="paragraph" w:styleId="ListeParagraf">
    <w:name w:val="List Paragraph"/>
    <w:basedOn w:val="Normal"/>
    <w:uiPriority w:val="34"/>
    <w:qFormat/>
    <w:rsid w:val="006F55F3"/>
    <w:pPr>
      <w:ind w:left="720"/>
      <w:contextualSpacing/>
    </w:pPr>
  </w:style>
  <w:style w:type="character" w:styleId="AklamaBavurusu">
    <w:name w:val="annotation reference"/>
    <w:basedOn w:val="VarsaylanParagrafYazTipi"/>
    <w:uiPriority w:val="99"/>
    <w:semiHidden/>
    <w:unhideWhenUsed/>
    <w:rsid w:val="000F5CE3"/>
    <w:rPr>
      <w:sz w:val="16"/>
      <w:szCs w:val="16"/>
    </w:rPr>
  </w:style>
  <w:style w:type="paragraph" w:styleId="AklamaMetni">
    <w:name w:val="annotation text"/>
    <w:basedOn w:val="Normal"/>
    <w:link w:val="AklamaMetniChar"/>
    <w:uiPriority w:val="99"/>
    <w:semiHidden/>
    <w:unhideWhenUsed/>
    <w:rsid w:val="000F5CE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F5CE3"/>
    <w:rPr>
      <w:sz w:val="20"/>
      <w:szCs w:val="20"/>
    </w:rPr>
  </w:style>
  <w:style w:type="paragraph" w:styleId="BalonMetni">
    <w:name w:val="Balloon Text"/>
    <w:basedOn w:val="Normal"/>
    <w:link w:val="BalonMetniChar"/>
    <w:uiPriority w:val="99"/>
    <w:semiHidden/>
    <w:unhideWhenUsed/>
    <w:rsid w:val="0024740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4740B"/>
    <w:rPr>
      <w:rFonts w:ascii="Segoe UI" w:hAnsi="Segoe UI" w:cs="Segoe UI"/>
      <w:sz w:val="18"/>
      <w:szCs w:val="18"/>
    </w:rPr>
  </w:style>
  <w:style w:type="paragraph" w:styleId="DipnotMetni">
    <w:name w:val="footnote text"/>
    <w:basedOn w:val="Normal"/>
    <w:link w:val="DipnotMetniChar"/>
    <w:uiPriority w:val="99"/>
    <w:semiHidden/>
    <w:unhideWhenUsed/>
    <w:rsid w:val="0024740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4740B"/>
    <w:rPr>
      <w:sz w:val="20"/>
      <w:szCs w:val="20"/>
    </w:rPr>
  </w:style>
  <w:style w:type="character" w:styleId="DipnotBavurusu">
    <w:name w:val="footnote reference"/>
    <w:basedOn w:val="VarsaylanParagrafYazTipi"/>
    <w:uiPriority w:val="99"/>
    <w:semiHidden/>
    <w:unhideWhenUsed/>
    <w:rsid w:val="0024740B"/>
    <w:rPr>
      <w:vertAlign w:val="superscript"/>
    </w:rPr>
  </w:style>
  <w:style w:type="paragraph" w:styleId="T1">
    <w:name w:val="toc 1"/>
    <w:basedOn w:val="Normal"/>
    <w:next w:val="Normal"/>
    <w:autoRedefine/>
    <w:uiPriority w:val="39"/>
    <w:unhideWhenUsed/>
    <w:rsid w:val="00CC31D6"/>
    <w:pPr>
      <w:spacing w:after="100"/>
    </w:pPr>
    <w:rPr>
      <w:b/>
    </w:rPr>
  </w:style>
  <w:style w:type="paragraph" w:styleId="T2">
    <w:name w:val="toc 2"/>
    <w:basedOn w:val="Normal"/>
    <w:next w:val="Normal"/>
    <w:autoRedefine/>
    <w:uiPriority w:val="39"/>
    <w:unhideWhenUsed/>
    <w:rsid w:val="00B505C4"/>
    <w:pPr>
      <w:spacing w:after="100"/>
      <w:ind w:left="220"/>
    </w:pPr>
  </w:style>
  <w:style w:type="paragraph" w:styleId="T3">
    <w:name w:val="toc 3"/>
    <w:basedOn w:val="Normal"/>
    <w:next w:val="Normal"/>
    <w:autoRedefine/>
    <w:uiPriority w:val="39"/>
    <w:unhideWhenUsed/>
    <w:rsid w:val="00B505C4"/>
    <w:pPr>
      <w:spacing w:after="100"/>
      <w:ind w:left="440"/>
    </w:pPr>
  </w:style>
  <w:style w:type="paragraph" w:styleId="T4">
    <w:name w:val="toc 4"/>
    <w:basedOn w:val="Normal"/>
    <w:next w:val="Normal"/>
    <w:autoRedefine/>
    <w:uiPriority w:val="39"/>
    <w:unhideWhenUsed/>
    <w:rsid w:val="00B505C4"/>
    <w:pPr>
      <w:spacing w:after="100"/>
      <w:ind w:left="660"/>
    </w:pPr>
  </w:style>
  <w:style w:type="paragraph" w:styleId="T5">
    <w:name w:val="toc 5"/>
    <w:basedOn w:val="Normal"/>
    <w:next w:val="Normal"/>
    <w:autoRedefine/>
    <w:uiPriority w:val="39"/>
    <w:unhideWhenUsed/>
    <w:rsid w:val="00B505C4"/>
    <w:pPr>
      <w:spacing w:after="100"/>
      <w:ind w:left="880"/>
    </w:pPr>
  </w:style>
  <w:style w:type="character" w:styleId="Kpr">
    <w:name w:val="Hyperlink"/>
    <w:basedOn w:val="VarsaylanParagrafYazTipi"/>
    <w:uiPriority w:val="99"/>
    <w:unhideWhenUsed/>
    <w:rsid w:val="00B505C4"/>
    <w:rPr>
      <w:color w:val="0563C1" w:themeColor="hyperlink"/>
      <w:u w:val="single"/>
    </w:rPr>
  </w:style>
  <w:style w:type="paragraph" w:styleId="T6">
    <w:name w:val="toc 6"/>
    <w:basedOn w:val="Normal"/>
    <w:next w:val="Normal"/>
    <w:autoRedefine/>
    <w:uiPriority w:val="39"/>
    <w:unhideWhenUsed/>
    <w:rsid w:val="00041A6C"/>
    <w:pPr>
      <w:spacing w:after="100"/>
      <w:ind w:left="1100"/>
    </w:pPr>
    <w:rPr>
      <w:rFonts w:eastAsiaTheme="minorEastAsia"/>
      <w:lang w:eastAsia="tr-TR"/>
    </w:rPr>
  </w:style>
  <w:style w:type="paragraph" w:styleId="T7">
    <w:name w:val="toc 7"/>
    <w:basedOn w:val="Normal"/>
    <w:next w:val="Normal"/>
    <w:autoRedefine/>
    <w:uiPriority w:val="39"/>
    <w:unhideWhenUsed/>
    <w:rsid w:val="00041A6C"/>
    <w:pPr>
      <w:spacing w:after="100"/>
      <w:ind w:left="1320"/>
    </w:pPr>
    <w:rPr>
      <w:rFonts w:eastAsiaTheme="minorEastAsia"/>
      <w:lang w:eastAsia="tr-TR"/>
    </w:rPr>
  </w:style>
  <w:style w:type="paragraph" w:styleId="T8">
    <w:name w:val="toc 8"/>
    <w:basedOn w:val="Normal"/>
    <w:next w:val="Normal"/>
    <w:autoRedefine/>
    <w:uiPriority w:val="39"/>
    <w:unhideWhenUsed/>
    <w:rsid w:val="00041A6C"/>
    <w:pPr>
      <w:spacing w:after="100"/>
      <w:ind w:left="1540"/>
    </w:pPr>
    <w:rPr>
      <w:rFonts w:eastAsiaTheme="minorEastAsia"/>
      <w:lang w:eastAsia="tr-TR"/>
    </w:rPr>
  </w:style>
  <w:style w:type="paragraph" w:styleId="T9">
    <w:name w:val="toc 9"/>
    <w:basedOn w:val="Normal"/>
    <w:next w:val="Normal"/>
    <w:autoRedefine/>
    <w:uiPriority w:val="39"/>
    <w:unhideWhenUsed/>
    <w:rsid w:val="00041A6C"/>
    <w:pPr>
      <w:spacing w:after="100"/>
      <w:ind w:left="1760"/>
    </w:pPr>
    <w:rPr>
      <w:rFonts w:eastAsiaTheme="minorEastAsia"/>
      <w:lang w:eastAsia="tr-TR"/>
    </w:rPr>
  </w:style>
  <w:style w:type="table" w:styleId="TabloKlavuzu">
    <w:name w:val="Table Grid"/>
    <w:basedOn w:val="NormalTablo"/>
    <w:uiPriority w:val="39"/>
    <w:rsid w:val="00560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Başlık Sırası" Version="2003"/>
</file>

<file path=customXml/itemProps1.xml><?xml version="1.0" encoding="utf-8"?>
<ds:datastoreItem xmlns:ds="http://schemas.openxmlformats.org/officeDocument/2006/customXml" ds:itemID="{FF1CD96C-EF33-477F-834A-66C683611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21</Words>
  <Characters>21785</Characters>
  <Application>Microsoft Office Word</Application>
  <DocSecurity>0</DocSecurity>
  <Lines>181</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ERGÜVEN Şube Müdürü</dc:creator>
  <cp:keywords/>
  <dc:description/>
  <cp:lastModifiedBy>Windows Kullanıcısı</cp:lastModifiedBy>
  <cp:revision>2</cp:revision>
  <dcterms:created xsi:type="dcterms:W3CDTF">2021-06-29T08:15:00Z</dcterms:created>
  <dcterms:modified xsi:type="dcterms:W3CDTF">2021-06-29T08:15:00Z</dcterms:modified>
</cp:coreProperties>
</file>